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9ECAC6" w14:textId="77777777" w:rsidR="00D34000" w:rsidRPr="00541AFA" w:rsidRDefault="00D34000" w:rsidP="00642C38">
      <w:pPr>
        <w:jc w:val="center"/>
        <w:rPr>
          <w:b/>
        </w:rPr>
      </w:pPr>
      <w:r w:rsidRPr="00541AFA">
        <w:rPr>
          <w:b/>
        </w:rPr>
        <w:t>DOĞRUDAN TEMİN TEKLİF MEKTUBU</w:t>
      </w:r>
    </w:p>
    <w:p w14:paraId="63D5DCE7" w14:textId="77777777" w:rsidR="00D34000" w:rsidRPr="00541AFA" w:rsidRDefault="00D34000" w:rsidP="00642C38">
      <w:r>
        <w:t xml:space="preserve">Sayın </w:t>
      </w:r>
      <w:proofErr w:type="gramStart"/>
      <w:r w:rsidRPr="00646616">
        <w:rPr>
          <w:highlight w:val="yellow"/>
        </w:rPr>
        <w:t>……………………………………………………………………………</w:t>
      </w:r>
      <w:proofErr w:type="gramEnd"/>
    </w:p>
    <w:p w14:paraId="1E8874FE" w14:textId="77777777" w:rsidR="00D34000" w:rsidRPr="00541AFA" w:rsidRDefault="00D34000" w:rsidP="00642C38">
      <w:pPr>
        <w:jc w:val="both"/>
      </w:pPr>
      <w:r w:rsidRPr="00541AFA">
        <w:tab/>
      </w:r>
      <w:r w:rsidRPr="00541AFA">
        <w:tab/>
        <w:t>İpekyolu Kalkınma Ajansının (İKA) ihtiyaçlarında kullanılmak üzere, aşağıda isim ve özellikleri belirtilen malzemelerin</w:t>
      </w:r>
      <w:r>
        <w:t>/hizmetlerin</w:t>
      </w:r>
      <w:r w:rsidRPr="00541AFA">
        <w:t xml:space="preserve"> alımı, </w:t>
      </w:r>
      <w:r w:rsidRPr="00541AFA">
        <w:rPr>
          <w:b/>
        </w:rPr>
        <w:t xml:space="preserve">Kalkınma Ajansları Mal, Hizmet ve Yapım İşi </w:t>
      </w:r>
      <w:proofErr w:type="spellStart"/>
      <w:r w:rsidRPr="00541AFA">
        <w:rPr>
          <w:b/>
        </w:rPr>
        <w:t>Satınalma</w:t>
      </w:r>
      <w:proofErr w:type="spellEnd"/>
      <w:r w:rsidRPr="00541AFA">
        <w:rPr>
          <w:b/>
        </w:rPr>
        <w:t xml:space="preserve"> ve İhale Usul ve Esaslarının </w:t>
      </w:r>
      <w:r w:rsidRPr="00541AFA">
        <w:t xml:space="preserve">13/1-b maddesine göre, </w:t>
      </w:r>
      <w:r w:rsidRPr="00541AFA">
        <w:rPr>
          <w:b/>
        </w:rPr>
        <w:t>Doğrudan Temin Usulü</w:t>
      </w:r>
      <w:r w:rsidRPr="00541AFA">
        <w:t xml:space="preserve"> ile yapılacaktır. Söz konusu mal</w:t>
      </w:r>
      <w:r>
        <w:t>/hizmet alımlarına</w:t>
      </w:r>
      <w:r w:rsidRPr="00541AFA">
        <w:t xml:space="preserve"> ilişkin fiyat teklifinizin aşağıdaki </w:t>
      </w:r>
      <w:r w:rsidRPr="00541AFA">
        <w:rPr>
          <w:b/>
        </w:rPr>
        <w:t xml:space="preserve">BİRİM FİYAT TEKLİF </w:t>
      </w:r>
      <w:proofErr w:type="spellStart"/>
      <w:r w:rsidRPr="00541AFA">
        <w:rPr>
          <w:b/>
        </w:rPr>
        <w:t>CETVELİNE’</w:t>
      </w:r>
      <w:r w:rsidRPr="00541AFA">
        <w:t>ne</w:t>
      </w:r>
      <w:proofErr w:type="spellEnd"/>
      <w:r w:rsidRPr="00541AFA">
        <w:t xml:space="preserve"> yazılarak Ajansımıza sunulması hususunda,</w:t>
      </w:r>
    </w:p>
    <w:p w14:paraId="73FCFD67" w14:textId="77777777" w:rsidR="00D34000" w:rsidRPr="00541AFA" w:rsidRDefault="00D34000" w:rsidP="00642C38">
      <w:r w:rsidRPr="00541AFA">
        <w:tab/>
      </w:r>
    </w:p>
    <w:p w14:paraId="4B923D0C" w14:textId="5974BA4B" w:rsidR="002841CA" w:rsidRDefault="00D34000" w:rsidP="002841CA">
      <w:pPr>
        <w:ind w:firstLine="708"/>
      </w:pPr>
      <w:r w:rsidRPr="00541AFA">
        <w:t>Bilgi ve</w:t>
      </w:r>
      <w:r w:rsidR="004736DC">
        <w:t xml:space="preserve"> gereğini rica ederim</w:t>
      </w:r>
      <w:r w:rsidR="00F64EA7">
        <w:t xml:space="preserve"> </w:t>
      </w:r>
      <w:proofErr w:type="gramStart"/>
      <w:r w:rsidR="00FC68FD">
        <w:t>23/11/</w:t>
      </w:r>
      <w:r w:rsidR="002458A7">
        <w:t>2021</w:t>
      </w:r>
      <w:proofErr w:type="gramEnd"/>
    </w:p>
    <w:p w14:paraId="443CCD1A" w14:textId="77777777" w:rsidR="002841CA" w:rsidRPr="002841CA" w:rsidRDefault="004B6264" w:rsidP="002841CA">
      <w:pPr>
        <w:ind w:firstLine="708"/>
      </w:pPr>
      <w:r>
        <w:rPr>
          <w:b/>
        </w:rPr>
        <w:t xml:space="preserve">  </w:t>
      </w:r>
    </w:p>
    <w:p w14:paraId="6B952CD1" w14:textId="77777777" w:rsidR="00D34000" w:rsidRPr="00541AFA" w:rsidRDefault="002841CA" w:rsidP="002841CA">
      <w:pPr>
        <w:ind w:left="5664" w:firstLine="708"/>
        <w:rPr>
          <w:b/>
        </w:rPr>
      </w:pPr>
      <w:proofErr w:type="gramStart"/>
      <w:r>
        <w:rPr>
          <w:b/>
        </w:rPr>
        <w:t>Dr.</w:t>
      </w:r>
      <w:r w:rsidR="004B6264">
        <w:rPr>
          <w:b/>
        </w:rPr>
        <w:t xml:space="preserve">  Burhan</w:t>
      </w:r>
      <w:proofErr w:type="gramEnd"/>
      <w:r w:rsidR="004B6264">
        <w:rPr>
          <w:b/>
        </w:rPr>
        <w:t xml:space="preserve"> AKYILMAZ</w:t>
      </w:r>
    </w:p>
    <w:p w14:paraId="54E54DFA" w14:textId="77777777" w:rsidR="00D34000" w:rsidRDefault="00D34000" w:rsidP="00642C38">
      <w:pPr>
        <w:jc w:val="center"/>
        <w:rPr>
          <w:bCs/>
        </w:rPr>
      </w:pPr>
      <w:r w:rsidRPr="00541AFA">
        <w:rPr>
          <w:b/>
        </w:rPr>
        <w:t xml:space="preserve">                                                                                </w:t>
      </w:r>
      <w:r w:rsidR="00EE18B5">
        <w:rPr>
          <w:b/>
        </w:rPr>
        <w:t xml:space="preserve">                           </w:t>
      </w:r>
      <w:r w:rsidRPr="00541AFA">
        <w:rPr>
          <w:b/>
        </w:rPr>
        <w:t xml:space="preserve"> </w:t>
      </w:r>
      <w:r w:rsidR="004B6264">
        <w:rPr>
          <w:b/>
        </w:rPr>
        <w:t xml:space="preserve">   </w:t>
      </w:r>
      <w:r w:rsidRPr="00541AFA">
        <w:rPr>
          <w:b/>
        </w:rPr>
        <w:t xml:space="preserve"> </w:t>
      </w:r>
      <w:r w:rsidRPr="00541AFA">
        <w:rPr>
          <w:bCs/>
        </w:rPr>
        <w:t>Ajans Genel Sekreteri</w:t>
      </w:r>
      <w:r w:rsidR="004B6264">
        <w:rPr>
          <w:bCs/>
        </w:rPr>
        <w:t xml:space="preserve">  </w:t>
      </w:r>
    </w:p>
    <w:p w14:paraId="7BED59FE" w14:textId="77777777" w:rsidR="00D34000" w:rsidRPr="00541AFA" w:rsidRDefault="00D34000" w:rsidP="00642C38">
      <w:pPr>
        <w:jc w:val="center"/>
        <w:rPr>
          <w:bCs/>
        </w:rPr>
      </w:pPr>
    </w:p>
    <w:p w14:paraId="5BA24DDF" w14:textId="77777777" w:rsidR="00D34000" w:rsidRPr="00097909" w:rsidRDefault="00D34000" w:rsidP="00642C38">
      <w:pPr>
        <w:rPr>
          <w:b/>
          <w:sz w:val="20"/>
          <w:szCs w:val="20"/>
        </w:rPr>
      </w:pPr>
      <w:r w:rsidRPr="00097909">
        <w:rPr>
          <w:b/>
          <w:sz w:val="20"/>
          <w:szCs w:val="20"/>
          <w:u w:val="single"/>
        </w:rPr>
        <w:t>Adres:</w:t>
      </w:r>
    </w:p>
    <w:p w14:paraId="7C9253BA" w14:textId="77777777" w:rsidR="00D34000" w:rsidRPr="00097909" w:rsidRDefault="00D34000" w:rsidP="00642C38">
      <w:pPr>
        <w:rPr>
          <w:sz w:val="20"/>
          <w:szCs w:val="20"/>
        </w:rPr>
      </w:pPr>
      <w:r w:rsidRPr="00097909">
        <w:rPr>
          <w:sz w:val="20"/>
          <w:szCs w:val="20"/>
        </w:rPr>
        <w:t>İpekyolu Kalkınma Ajansı (İKA) Genel Sekreterliği</w:t>
      </w:r>
    </w:p>
    <w:p w14:paraId="14A3001B" w14:textId="77777777" w:rsidR="00D34000" w:rsidRPr="00097909" w:rsidRDefault="00D34000" w:rsidP="00642C38">
      <w:pPr>
        <w:rPr>
          <w:sz w:val="20"/>
          <w:szCs w:val="20"/>
        </w:rPr>
      </w:pPr>
      <w:proofErr w:type="spellStart"/>
      <w:r w:rsidRPr="00097909">
        <w:rPr>
          <w:sz w:val="20"/>
          <w:szCs w:val="20"/>
        </w:rPr>
        <w:t>Prof.Dr</w:t>
      </w:r>
      <w:proofErr w:type="spellEnd"/>
      <w:r w:rsidRPr="00097909">
        <w:rPr>
          <w:sz w:val="20"/>
          <w:szCs w:val="20"/>
        </w:rPr>
        <w:t>. Muammer Aksoy Bulvarı Vakıflar Güven İş Merkezi K:2-3</w:t>
      </w:r>
    </w:p>
    <w:p w14:paraId="4C47D743" w14:textId="77777777" w:rsidR="00D34000" w:rsidRPr="00097909" w:rsidRDefault="00D34000" w:rsidP="00642C38">
      <w:pPr>
        <w:rPr>
          <w:sz w:val="20"/>
          <w:szCs w:val="20"/>
        </w:rPr>
      </w:pPr>
      <w:proofErr w:type="gramStart"/>
      <w:r w:rsidRPr="00097909">
        <w:rPr>
          <w:sz w:val="20"/>
          <w:szCs w:val="20"/>
        </w:rPr>
        <w:t>Şehitkamil</w:t>
      </w:r>
      <w:proofErr w:type="gramEnd"/>
      <w:r w:rsidRPr="00097909">
        <w:rPr>
          <w:sz w:val="20"/>
          <w:szCs w:val="20"/>
        </w:rPr>
        <w:t>/ GAZİANTEP</w:t>
      </w:r>
    </w:p>
    <w:p w14:paraId="7B19FBCE" w14:textId="77777777" w:rsidR="00D34000" w:rsidRPr="00097909" w:rsidRDefault="00D34000" w:rsidP="00642C38">
      <w:pPr>
        <w:rPr>
          <w:sz w:val="20"/>
          <w:szCs w:val="20"/>
        </w:rPr>
      </w:pPr>
      <w:r w:rsidRPr="00097909">
        <w:rPr>
          <w:sz w:val="20"/>
          <w:szCs w:val="20"/>
        </w:rPr>
        <w:t>Tel: 0(342) 231 07 01-02</w:t>
      </w:r>
      <w:r w:rsidRPr="00097909">
        <w:rPr>
          <w:sz w:val="20"/>
          <w:szCs w:val="20"/>
        </w:rPr>
        <w:tab/>
        <w:t>Faks: 0(342) 231 07 03</w:t>
      </w:r>
    </w:p>
    <w:tbl>
      <w:tblPr>
        <w:tblW w:w="100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48"/>
        <w:gridCol w:w="99"/>
        <w:gridCol w:w="4835"/>
        <w:gridCol w:w="850"/>
        <w:gridCol w:w="993"/>
        <w:gridCol w:w="1417"/>
        <w:gridCol w:w="1393"/>
      </w:tblGrid>
      <w:tr w:rsidR="00D34000" w:rsidRPr="00BA227A" w14:paraId="738DEE3E" w14:textId="77777777" w:rsidTr="00335730">
        <w:trPr>
          <w:trHeight w:val="265"/>
        </w:trPr>
        <w:tc>
          <w:tcPr>
            <w:tcW w:w="547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EDDFF34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</w:pPr>
          </w:p>
        </w:tc>
        <w:tc>
          <w:tcPr>
            <w:tcW w:w="9488" w:type="dxa"/>
            <w:gridSpan w:val="5"/>
            <w:tcBorders>
              <w:left w:val="nil"/>
            </w:tcBorders>
          </w:tcPr>
          <w:p w14:paraId="159440FD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</w:rPr>
            </w:pPr>
            <w:r w:rsidRPr="00BA227A">
              <w:rPr>
                <w:b/>
              </w:rPr>
              <w:t>BİRİM FİYAT TEKLİF CETVELİ</w:t>
            </w:r>
          </w:p>
        </w:tc>
      </w:tr>
      <w:tr w:rsidR="00D34000" w:rsidRPr="00BA227A" w14:paraId="6F964406" w14:textId="77777777" w:rsidTr="00646616">
        <w:trPr>
          <w:trHeight w:val="265"/>
        </w:trPr>
        <w:tc>
          <w:tcPr>
            <w:tcW w:w="5382" w:type="dxa"/>
            <w:gridSpan w:val="3"/>
          </w:tcPr>
          <w:p w14:paraId="26F9B38A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i/>
                <w:iCs/>
                <w:vertAlign w:val="superscript"/>
              </w:rPr>
            </w:pPr>
            <w:proofErr w:type="spellStart"/>
            <w:r w:rsidRPr="00BA227A">
              <w:rPr>
                <w:i/>
                <w:iCs/>
              </w:rPr>
              <w:t>A</w:t>
            </w:r>
            <w:r w:rsidRPr="00BA227A">
              <w:rPr>
                <w:i/>
                <w:iCs/>
                <w:vertAlign w:val="superscript"/>
              </w:rPr>
              <w:t>i</w:t>
            </w:r>
            <w:proofErr w:type="spellEnd"/>
          </w:p>
        </w:tc>
        <w:tc>
          <w:tcPr>
            <w:tcW w:w="4653" w:type="dxa"/>
            <w:gridSpan w:val="4"/>
          </w:tcPr>
          <w:p w14:paraId="54698814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i/>
                <w:iCs/>
                <w:vertAlign w:val="superscript"/>
              </w:rPr>
            </w:pPr>
            <w:proofErr w:type="spellStart"/>
            <w:r w:rsidRPr="00BA227A">
              <w:rPr>
                <w:i/>
                <w:iCs/>
              </w:rPr>
              <w:t>B</w:t>
            </w:r>
            <w:r w:rsidRPr="00BA227A">
              <w:rPr>
                <w:i/>
                <w:iCs/>
                <w:vertAlign w:val="superscript"/>
              </w:rPr>
              <w:t>ii</w:t>
            </w:r>
            <w:proofErr w:type="spellEnd"/>
          </w:p>
        </w:tc>
      </w:tr>
      <w:tr w:rsidR="00D34000" w:rsidRPr="00BA227A" w14:paraId="437D8395" w14:textId="77777777" w:rsidTr="00646616">
        <w:trPr>
          <w:trHeight w:val="876"/>
        </w:trPr>
        <w:tc>
          <w:tcPr>
            <w:tcW w:w="448" w:type="dxa"/>
            <w:shd w:val="pct10" w:color="auto" w:fill="auto"/>
            <w:vAlign w:val="center"/>
          </w:tcPr>
          <w:p w14:paraId="72BC956F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S.N.</w:t>
            </w:r>
          </w:p>
        </w:tc>
        <w:tc>
          <w:tcPr>
            <w:tcW w:w="4934" w:type="dxa"/>
            <w:gridSpan w:val="2"/>
            <w:shd w:val="pct10" w:color="auto" w:fill="auto"/>
            <w:vAlign w:val="center"/>
          </w:tcPr>
          <w:p w14:paraId="47BDBBE2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İş Kaleminin Adı ve Kısa Açıklaması</w:t>
            </w:r>
          </w:p>
        </w:tc>
        <w:tc>
          <w:tcPr>
            <w:tcW w:w="850" w:type="dxa"/>
            <w:shd w:val="pct10" w:color="auto" w:fill="auto"/>
            <w:vAlign w:val="center"/>
          </w:tcPr>
          <w:p w14:paraId="54DDB0FB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Birimi</w:t>
            </w:r>
          </w:p>
        </w:tc>
        <w:tc>
          <w:tcPr>
            <w:tcW w:w="993" w:type="dxa"/>
            <w:shd w:val="pct10" w:color="auto" w:fill="auto"/>
            <w:vAlign w:val="center"/>
          </w:tcPr>
          <w:p w14:paraId="57DB6BE4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Miktarı</w:t>
            </w:r>
          </w:p>
        </w:tc>
        <w:tc>
          <w:tcPr>
            <w:tcW w:w="1417" w:type="dxa"/>
            <w:shd w:val="pct10" w:color="auto" w:fill="auto"/>
            <w:vAlign w:val="center"/>
          </w:tcPr>
          <w:p w14:paraId="17C6FA73" w14:textId="77777777" w:rsidR="00D34000" w:rsidRPr="00BA227A" w:rsidRDefault="00D34000" w:rsidP="00642C3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 w:rsidRPr="00BA227A">
              <w:rPr>
                <w:b/>
                <w:bCs/>
                <w:sz w:val="20"/>
                <w:szCs w:val="20"/>
              </w:rPr>
              <w:t>Teklif Edilen Birim Fiyat</w:t>
            </w:r>
          </w:p>
        </w:tc>
        <w:tc>
          <w:tcPr>
            <w:tcW w:w="1393" w:type="dxa"/>
            <w:shd w:val="pct10" w:color="auto" w:fill="auto"/>
            <w:vAlign w:val="center"/>
          </w:tcPr>
          <w:p w14:paraId="4782C17A" w14:textId="77777777" w:rsidR="00D34000" w:rsidRDefault="00D34000" w:rsidP="00642C3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oplam </w:t>
            </w:r>
            <w:r w:rsidRPr="00BA227A">
              <w:rPr>
                <w:b/>
                <w:bCs/>
                <w:sz w:val="20"/>
                <w:szCs w:val="20"/>
              </w:rPr>
              <w:t>Tutarı</w:t>
            </w:r>
          </w:p>
          <w:p w14:paraId="7E454BE5" w14:textId="77777777" w:rsidR="00D34000" w:rsidRPr="00433FAA" w:rsidRDefault="00D34000" w:rsidP="00642C38">
            <w:pPr>
              <w:jc w:val="center"/>
              <w:rPr>
                <w:b/>
                <w:bCs/>
                <w:sz w:val="18"/>
                <w:szCs w:val="18"/>
              </w:rPr>
            </w:pPr>
            <w:r w:rsidRPr="00433FAA">
              <w:rPr>
                <w:b/>
                <w:bCs/>
                <w:sz w:val="18"/>
                <w:szCs w:val="18"/>
              </w:rPr>
              <w:t>(KDV Hariç)</w:t>
            </w:r>
          </w:p>
        </w:tc>
      </w:tr>
      <w:tr w:rsidR="00AE41E8" w:rsidRPr="008352FF" w14:paraId="2A29AB29" w14:textId="77777777" w:rsidTr="000751C8">
        <w:trPr>
          <w:trHeight w:val="3397"/>
        </w:trPr>
        <w:tc>
          <w:tcPr>
            <w:tcW w:w="448" w:type="dxa"/>
            <w:vMerge w:val="restart"/>
          </w:tcPr>
          <w:p w14:paraId="412DBA7A" w14:textId="77777777" w:rsidR="00AE41E8" w:rsidRPr="00BA227A" w:rsidRDefault="00AE41E8" w:rsidP="00AE41E8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4934" w:type="dxa"/>
            <w:gridSpan w:val="2"/>
            <w:tcBorders>
              <w:bottom w:val="single" w:sz="4" w:space="0" w:color="auto"/>
            </w:tcBorders>
            <w:vAlign w:val="center"/>
          </w:tcPr>
          <w:p w14:paraId="62D05E4D" w14:textId="0259D38A" w:rsidR="00AE41E8" w:rsidRPr="00B05D1C" w:rsidRDefault="00AE41E8" w:rsidP="00AE41E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onanımlı Personellerle Profesyonel Altyapı Projeleri Eğitimi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6EBEAA7B" w14:textId="0AD1CFE8" w:rsidR="00AE41E8" w:rsidRPr="00BA227A" w:rsidRDefault="00AE41E8" w:rsidP="00AE41E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det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0626A74F" w14:textId="5ED9CC8A" w:rsidR="00AE41E8" w:rsidRPr="00BA227A" w:rsidRDefault="00AE41E8" w:rsidP="00AE41E8">
            <w:pPr>
              <w:spacing w:before="100" w:beforeAutospacing="1" w:after="100" w:afterAutospacing="1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67D86282" w14:textId="435A5C51" w:rsidR="00AE41E8" w:rsidRPr="00BA227A" w:rsidRDefault="00AE41E8" w:rsidP="00AE41E8">
            <w:pPr>
              <w:spacing w:before="100" w:beforeAutospacing="1" w:after="100" w:afterAutospacing="1"/>
              <w:rPr>
                <w:b/>
                <w:bCs/>
                <w:sz w:val="20"/>
                <w:szCs w:val="20"/>
              </w:rPr>
            </w:pPr>
            <w:proofErr w:type="gramStart"/>
            <w:r w:rsidRPr="00847318">
              <w:rPr>
                <w:b/>
                <w:bCs/>
                <w:sz w:val="22"/>
                <w:szCs w:val="22"/>
                <w:highlight w:val="yellow"/>
              </w:rPr>
              <w:t>……</w:t>
            </w:r>
            <w:r>
              <w:rPr>
                <w:b/>
                <w:bCs/>
                <w:sz w:val="22"/>
                <w:szCs w:val="22"/>
                <w:highlight w:val="yellow"/>
              </w:rPr>
              <w:t>………</w:t>
            </w:r>
            <w:proofErr w:type="gramEnd"/>
          </w:p>
        </w:tc>
        <w:tc>
          <w:tcPr>
            <w:tcW w:w="1393" w:type="dxa"/>
            <w:tcBorders>
              <w:bottom w:val="single" w:sz="4" w:space="0" w:color="auto"/>
            </w:tcBorders>
            <w:vAlign w:val="center"/>
          </w:tcPr>
          <w:p w14:paraId="7347F25C" w14:textId="637BF618" w:rsidR="00AE41E8" w:rsidRPr="00BA227A" w:rsidRDefault="00AE41E8" w:rsidP="00AE41E8">
            <w:pPr>
              <w:rPr>
                <w:b/>
                <w:bCs/>
                <w:sz w:val="20"/>
                <w:szCs w:val="20"/>
              </w:rPr>
            </w:pPr>
            <w:proofErr w:type="gramStart"/>
            <w:r w:rsidRPr="00847318">
              <w:rPr>
                <w:b/>
                <w:bCs/>
                <w:sz w:val="22"/>
                <w:szCs w:val="22"/>
                <w:highlight w:val="yellow"/>
              </w:rPr>
              <w:t>……</w:t>
            </w:r>
            <w:r>
              <w:rPr>
                <w:b/>
                <w:bCs/>
                <w:sz w:val="22"/>
                <w:szCs w:val="22"/>
                <w:highlight w:val="yellow"/>
              </w:rPr>
              <w:t>.....</w:t>
            </w:r>
            <w:r w:rsidRPr="00847318">
              <w:rPr>
                <w:b/>
                <w:bCs/>
                <w:sz w:val="22"/>
                <w:szCs w:val="22"/>
                <w:highlight w:val="yellow"/>
              </w:rPr>
              <w:t>……</w:t>
            </w:r>
            <w:proofErr w:type="gramEnd"/>
          </w:p>
        </w:tc>
      </w:tr>
      <w:tr w:rsidR="00646616" w:rsidRPr="00BA227A" w14:paraId="24F661EC" w14:textId="77777777" w:rsidTr="00646616">
        <w:trPr>
          <w:trHeight w:val="535"/>
        </w:trPr>
        <w:tc>
          <w:tcPr>
            <w:tcW w:w="448" w:type="dxa"/>
            <w:vMerge/>
          </w:tcPr>
          <w:p w14:paraId="563DE594" w14:textId="77777777" w:rsidR="00646616" w:rsidRPr="00BA227A" w:rsidRDefault="00646616" w:rsidP="00646616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4934" w:type="dxa"/>
            <w:gridSpan w:val="2"/>
            <w:tcBorders>
              <w:top w:val="single" w:sz="4" w:space="0" w:color="auto"/>
            </w:tcBorders>
            <w:vAlign w:val="center"/>
          </w:tcPr>
          <w:p w14:paraId="25D2A610" w14:textId="77777777" w:rsidR="00646616" w:rsidRPr="00AC352B" w:rsidRDefault="00646616" w:rsidP="00646616">
            <w:pPr>
              <w:spacing w:after="120"/>
              <w:rPr>
                <w:b/>
                <w:bCs/>
                <w:sz w:val="22"/>
                <w:szCs w:val="22"/>
              </w:rPr>
            </w:pPr>
            <w:r w:rsidRPr="00AC352B">
              <w:rPr>
                <w:b/>
                <w:bCs/>
                <w:sz w:val="22"/>
                <w:szCs w:val="22"/>
              </w:rPr>
              <w:t xml:space="preserve">   </w:t>
            </w:r>
          </w:p>
          <w:p w14:paraId="1F9D3DDA" w14:textId="1D396F3C" w:rsidR="00646616" w:rsidRPr="00646616" w:rsidRDefault="00646616" w:rsidP="00646616">
            <w:pPr>
              <w:spacing w:after="120"/>
              <w:rPr>
                <w:b/>
                <w:bCs/>
                <w:sz w:val="22"/>
                <w:szCs w:val="20"/>
              </w:rPr>
            </w:pPr>
            <w:r w:rsidRPr="00AC352B">
              <w:rPr>
                <w:b/>
                <w:bCs/>
                <w:sz w:val="22"/>
                <w:szCs w:val="22"/>
              </w:rPr>
              <w:t xml:space="preserve">KDV </w:t>
            </w:r>
            <w:proofErr w:type="gramStart"/>
            <w:r w:rsidRPr="00AC352B">
              <w:rPr>
                <w:b/>
                <w:bCs/>
                <w:sz w:val="22"/>
                <w:szCs w:val="22"/>
              </w:rPr>
              <w:t>Dahil</w:t>
            </w:r>
            <w:proofErr w:type="gramEnd"/>
            <w:r w:rsidRPr="00AC352B">
              <w:rPr>
                <w:b/>
                <w:bCs/>
                <w:sz w:val="22"/>
                <w:szCs w:val="22"/>
              </w:rPr>
              <w:t xml:space="preserve"> Toplam  (%</w:t>
            </w:r>
            <w:r w:rsidRPr="00FC68FD">
              <w:rPr>
                <w:b/>
                <w:bCs/>
                <w:sz w:val="22"/>
                <w:szCs w:val="22"/>
                <w:highlight w:val="yellow"/>
              </w:rPr>
              <w:t>…</w:t>
            </w:r>
            <w:r w:rsidRPr="00AC352B">
              <w:rPr>
                <w:b/>
                <w:bCs/>
                <w:sz w:val="22"/>
                <w:szCs w:val="22"/>
              </w:rPr>
              <w:t xml:space="preserve"> KDV)</w:t>
            </w:r>
          </w:p>
        </w:tc>
        <w:tc>
          <w:tcPr>
            <w:tcW w:w="4653" w:type="dxa"/>
            <w:gridSpan w:val="4"/>
            <w:tcBorders>
              <w:top w:val="single" w:sz="4" w:space="0" w:color="auto"/>
            </w:tcBorders>
            <w:vAlign w:val="center"/>
          </w:tcPr>
          <w:p w14:paraId="3F6D05D9" w14:textId="77777777" w:rsidR="00646616" w:rsidRPr="00AC352B" w:rsidRDefault="00646616" w:rsidP="00646616">
            <w:pPr>
              <w:rPr>
                <w:b/>
                <w:sz w:val="22"/>
                <w:szCs w:val="22"/>
                <w:highlight w:val="yellow"/>
              </w:rPr>
            </w:pPr>
          </w:p>
          <w:p w14:paraId="6E5A9AED" w14:textId="54862062" w:rsidR="00646616" w:rsidRPr="0092144B" w:rsidRDefault="00646616" w:rsidP="00646616">
            <w:pPr>
              <w:rPr>
                <w:sz w:val="20"/>
                <w:szCs w:val="20"/>
              </w:rPr>
            </w:pPr>
            <w:proofErr w:type="gramStart"/>
            <w:r w:rsidRPr="00AC352B">
              <w:rPr>
                <w:b/>
                <w:sz w:val="22"/>
                <w:szCs w:val="22"/>
                <w:highlight w:val="yellow"/>
              </w:rPr>
              <w:t>………………………</w:t>
            </w:r>
            <w:proofErr w:type="gramEnd"/>
          </w:p>
        </w:tc>
      </w:tr>
      <w:tr w:rsidR="00646616" w:rsidRPr="00BA227A" w14:paraId="3E4C26B8" w14:textId="77777777" w:rsidTr="00646616">
        <w:trPr>
          <w:trHeight w:val="535"/>
        </w:trPr>
        <w:tc>
          <w:tcPr>
            <w:tcW w:w="448" w:type="dxa"/>
            <w:vMerge/>
          </w:tcPr>
          <w:p w14:paraId="1B980190" w14:textId="77777777" w:rsidR="00646616" w:rsidRPr="00BA227A" w:rsidRDefault="00646616" w:rsidP="00646616">
            <w:pPr>
              <w:spacing w:before="100" w:beforeAutospacing="1" w:after="100" w:afterAutospacing="1"/>
              <w:rPr>
                <w:sz w:val="20"/>
                <w:szCs w:val="20"/>
              </w:rPr>
            </w:pPr>
          </w:p>
        </w:tc>
        <w:tc>
          <w:tcPr>
            <w:tcW w:w="4934" w:type="dxa"/>
            <w:gridSpan w:val="2"/>
            <w:tcBorders>
              <w:top w:val="single" w:sz="4" w:space="0" w:color="auto"/>
            </w:tcBorders>
          </w:tcPr>
          <w:p w14:paraId="5199953A" w14:textId="77777777" w:rsidR="00646616" w:rsidRDefault="00646616" w:rsidP="00646616">
            <w:pPr>
              <w:spacing w:after="120"/>
              <w:rPr>
                <w:b/>
                <w:bCs/>
                <w:sz w:val="22"/>
                <w:szCs w:val="20"/>
              </w:rPr>
            </w:pPr>
          </w:p>
          <w:p w14:paraId="72087587" w14:textId="11F09C6D" w:rsidR="00646616" w:rsidRPr="00646616" w:rsidRDefault="00646616" w:rsidP="00646616">
            <w:pPr>
              <w:spacing w:after="120"/>
              <w:rPr>
                <w:b/>
                <w:bCs/>
                <w:sz w:val="22"/>
                <w:szCs w:val="20"/>
              </w:rPr>
            </w:pPr>
            <w:r w:rsidRPr="00646616">
              <w:rPr>
                <w:b/>
                <w:bCs/>
                <w:sz w:val="22"/>
                <w:szCs w:val="20"/>
              </w:rPr>
              <w:t>Teklif Edilen Eğitimci</w:t>
            </w:r>
            <w:r w:rsidR="00B05D1C">
              <w:rPr>
                <w:b/>
                <w:bCs/>
                <w:sz w:val="22"/>
                <w:szCs w:val="20"/>
              </w:rPr>
              <w:t>/Danışman</w:t>
            </w:r>
          </w:p>
          <w:p w14:paraId="4991A6BE" w14:textId="77777777" w:rsidR="00646616" w:rsidRPr="0092144B" w:rsidRDefault="00646616" w:rsidP="00646616">
            <w:pPr>
              <w:spacing w:after="12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653" w:type="dxa"/>
            <w:gridSpan w:val="4"/>
            <w:tcBorders>
              <w:top w:val="single" w:sz="4" w:space="0" w:color="auto"/>
            </w:tcBorders>
            <w:vAlign w:val="center"/>
          </w:tcPr>
          <w:p w14:paraId="4BA801A8" w14:textId="77777777" w:rsidR="00646616" w:rsidRPr="00AC352B" w:rsidRDefault="00646616" w:rsidP="00646616">
            <w:pPr>
              <w:rPr>
                <w:b/>
                <w:sz w:val="22"/>
                <w:szCs w:val="22"/>
                <w:highlight w:val="yellow"/>
              </w:rPr>
            </w:pPr>
          </w:p>
          <w:p w14:paraId="73B693AC" w14:textId="0754788E" w:rsidR="00646616" w:rsidRPr="0092144B" w:rsidRDefault="00646616" w:rsidP="00646616">
            <w:pPr>
              <w:rPr>
                <w:sz w:val="20"/>
                <w:szCs w:val="20"/>
              </w:rPr>
            </w:pPr>
            <w:proofErr w:type="gramStart"/>
            <w:r w:rsidRPr="00AC352B">
              <w:rPr>
                <w:b/>
                <w:sz w:val="22"/>
                <w:szCs w:val="22"/>
                <w:highlight w:val="yellow"/>
              </w:rPr>
              <w:t>………………………</w:t>
            </w:r>
            <w:proofErr w:type="gramEnd"/>
          </w:p>
        </w:tc>
      </w:tr>
    </w:tbl>
    <w:p w14:paraId="0A7636CA" w14:textId="34D18F4B" w:rsidR="00D34000" w:rsidRDefault="00D34000" w:rsidP="008E6FB9">
      <w:pPr>
        <w:rPr>
          <w:b/>
          <w:bCs/>
        </w:rPr>
      </w:pPr>
    </w:p>
    <w:p w14:paraId="2EA650A2" w14:textId="75C78B25" w:rsidR="00646616" w:rsidRDefault="00646616" w:rsidP="00646616">
      <w:pPr>
        <w:spacing w:line="360" w:lineRule="auto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Yetkili Ad-</w:t>
      </w:r>
      <w:proofErr w:type="spellStart"/>
      <w:r>
        <w:rPr>
          <w:b/>
          <w:bCs/>
        </w:rPr>
        <w:t>Soyad</w:t>
      </w:r>
      <w:proofErr w:type="spellEnd"/>
      <w:r>
        <w:rPr>
          <w:b/>
          <w:bCs/>
        </w:rPr>
        <w:t xml:space="preserve">:  </w:t>
      </w:r>
      <w:proofErr w:type="gramStart"/>
      <w:r w:rsidRPr="00FC1017">
        <w:rPr>
          <w:b/>
          <w:bCs/>
          <w:highlight w:val="yellow"/>
        </w:rPr>
        <w:t>……………</w:t>
      </w:r>
      <w:r>
        <w:rPr>
          <w:b/>
          <w:bCs/>
          <w:highlight w:val="yellow"/>
        </w:rPr>
        <w:t>……</w:t>
      </w:r>
      <w:r w:rsidRPr="00FC1017">
        <w:rPr>
          <w:b/>
          <w:bCs/>
          <w:highlight w:val="yellow"/>
        </w:rPr>
        <w:t>…</w:t>
      </w:r>
      <w:proofErr w:type="gramEnd"/>
      <w:r>
        <w:rPr>
          <w:b/>
          <w:bCs/>
        </w:rPr>
        <w:t xml:space="preserve"> </w:t>
      </w:r>
    </w:p>
    <w:p w14:paraId="66730DAE" w14:textId="3D7023A7" w:rsidR="00583B98" w:rsidRDefault="00646616" w:rsidP="00646616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Unvanı:  </w:t>
      </w:r>
      <w:proofErr w:type="gramStart"/>
      <w:r w:rsidRPr="00FC1017">
        <w:rPr>
          <w:b/>
          <w:bCs/>
          <w:highlight w:val="yellow"/>
        </w:rPr>
        <w:t>……………</w:t>
      </w:r>
      <w:r>
        <w:rPr>
          <w:b/>
          <w:bCs/>
          <w:highlight w:val="yellow"/>
        </w:rPr>
        <w:t>……</w:t>
      </w:r>
      <w:r w:rsidRPr="00FC1017">
        <w:rPr>
          <w:b/>
          <w:bCs/>
          <w:highlight w:val="yellow"/>
        </w:rPr>
        <w:t>…</w:t>
      </w:r>
      <w:proofErr w:type="gramEnd"/>
      <w:r>
        <w:rPr>
          <w:b/>
          <w:bCs/>
        </w:rPr>
        <w:t xml:space="preserve">    </w:t>
      </w:r>
    </w:p>
    <w:p w14:paraId="563790E6" w14:textId="2CBEA7C4" w:rsidR="00583B98" w:rsidRDefault="00583B98" w:rsidP="008E6FB9">
      <w:pPr>
        <w:rPr>
          <w:b/>
          <w:bCs/>
        </w:rPr>
      </w:pPr>
    </w:p>
    <w:p w14:paraId="2936C65F" w14:textId="77777777" w:rsidR="00583B98" w:rsidRDefault="00583B98" w:rsidP="008E6FB9">
      <w:pPr>
        <w:rPr>
          <w:b/>
          <w:bCs/>
        </w:rPr>
      </w:pPr>
    </w:p>
    <w:p w14:paraId="4EA18FFD" w14:textId="77777777" w:rsidR="00646616" w:rsidRDefault="00646616" w:rsidP="008E6FB9">
      <w:pPr>
        <w:rPr>
          <w:b/>
          <w:bCs/>
        </w:rPr>
      </w:pPr>
    </w:p>
    <w:p w14:paraId="271DC3CA" w14:textId="77777777" w:rsidR="00646616" w:rsidRDefault="00646616" w:rsidP="008E6FB9">
      <w:pPr>
        <w:rPr>
          <w:b/>
          <w:bCs/>
        </w:rPr>
      </w:pP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397"/>
        <w:gridCol w:w="6615"/>
        <w:gridCol w:w="19"/>
      </w:tblGrid>
      <w:tr w:rsidR="00043F55" w:rsidRPr="00345B59" w14:paraId="2039E2AF" w14:textId="77777777" w:rsidTr="00C34EB5">
        <w:trPr>
          <w:trHeight w:val="631"/>
        </w:trPr>
        <w:tc>
          <w:tcPr>
            <w:tcW w:w="10031" w:type="dxa"/>
            <w:gridSpan w:val="3"/>
            <w:tcBorders>
              <w:left w:val="single" w:sz="4" w:space="0" w:color="auto"/>
            </w:tcBorders>
            <w:shd w:val="pct15" w:color="auto" w:fill="auto"/>
          </w:tcPr>
          <w:p w14:paraId="4E6BFF9C" w14:textId="77777777" w:rsidR="00043F55" w:rsidRPr="00345B59" w:rsidRDefault="00043F55" w:rsidP="00C34EB5">
            <w:pPr>
              <w:spacing w:before="240" w:after="100" w:afterAutospacing="1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bookmarkStart w:id="0" w:name="_Hlk57888123"/>
            <w:r w:rsidRPr="002652B5">
              <w:rPr>
                <w:rFonts w:ascii="Arial" w:hAnsi="Arial" w:cs="Arial"/>
                <w:b/>
                <w:sz w:val="28"/>
                <w:szCs w:val="28"/>
              </w:rPr>
              <w:lastRenderedPageBreak/>
              <w:t>Teknik Şartname Formu</w:t>
            </w:r>
          </w:p>
        </w:tc>
      </w:tr>
      <w:tr w:rsidR="00043F55" w:rsidRPr="00345B59" w14:paraId="46E78526" w14:textId="77777777" w:rsidTr="00C34EB5">
        <w:trPr>
          <w:gridAfter w:val="1"/>
          <w:wAfter w:w="19" w:type="dxa"/>
          <w:trHeight w:val="56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BA1356" w14:textId="77777777" w:rsidR="00043F55" w:rsidRPr="00345B59" w:rsidRDefault="00043F55" w:rsidP="00C34EB5">
            <w:pPr>
              <w:jc w:val="center"/>
              <w:rPr>
                <w:rStyle w:val="Gl"/>
                <w:rFonts w:ascii="Arial" w:hAnsi="Arial" w:cs="Arial"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Referans Numarası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84BA2F" w14:textId="77777777" w:rsidR="00043F55" w:rsidRPr="00437EA3" w:rsidRDefault="00043F55" w:rsidP="00C34EB5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RC1/21/TD/0020</w:t>
            </w:r>
          </w:p>
        </w:tc>
      </w:tr>
      <w:tr w:rsidR="00043F55" w:rsidRPr="00345B59" w14:paraId="7B1AE4B1" w14:textId="77777777" w:rsidTr="00C34EB5">
        <w:trPr>
          <w:gridAfter w:val="1"/>
          <w:wAfter w:w="19" w:type="dxa"/>
          <w:trHeight w:val="56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EBE81C" w14:textId="77777777" w:rsidR="00043F55" w:rsidRPr="00B05D1C" w:rsidRDefault="00043F55" w:rsidP="00C34EB5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>Yararlanıcı Kurum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3443D5" w14:textId="77777777" w:rsidR="00043F55" w:rsidRPr="00437EA3" w:rsidRDefault="00043F55" w:rsidP="00C34EB5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Gaziantep Su ve Kanalizasyon İdaresi Genel Müdürlüğü </w:t>
            </w:r>
          </w:p>
        </w:tc>
      </w:tr>
      <w:tr w:rsidR="00043F55" w:rsidRPr="00345B59" w14:paraId="42074251" w14:textId="77777777" w:rsidTr="00C34EB5">
        <w:trPr>
          <w:gridAfter w:val="1"/>
          <w:wAfter w:w="19" w:type="dxa"/>
          <w:trHeight w:val="694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C461D8" w14:textId="77777777" w:rsidR="00043F55" w:rsidRPr="00345B59" w:rsidRDefault="00043F55" w:rsidP="00C34EB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Projenin Adı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EA8BEF" w14:textId="04FC9CA2" w:rsidR="00043F55" w:rsidRPr="00345B59" w:rsidRDefault="00043F55" w:rsidP="00AE41E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onanımlı Personellerle Profesyonel Altyapı Projeleri </w:t>
            </w:r>
          </w:p>
        </w:tc>
      </w:tr>
      <w:tr w:rsidR="00043F55" w:rsidRPr="00345B59" w14:paraId="55A3FF26" w14:textId="77777777" w:rsidTr="00C34EB5">
        <w:trPr>
          <w:gridAfter w:val="1"/>
          <w:wAfter w:w="19" w:type="dxa"/>
          <w:trHeight w:val="85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87E5E2" w14:textId="77777777" w:rsidR="00043F55" w:rsidRPr="00345B59" w:rsidRDefault="00043F55" w:rsidP="00C34EB5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>Eğitim</w:t>
            </w:r>
            <w:r>
              <w:rPr>
                <w:rStyle w:val="Gl"/>
                <w:rFonts w:ascii="Arial" w:hAnsi="Arial" w:cs="Arial"/>
                <w:sz w:val="22"/>
                <w:szCs w:val="22"/>
              </w:rPr>
              <w:t>/Danışmanlık</w:t>
            </w: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 xml:space="preserve"> Konu Başlıkları ve İçeriği:</w:t>
            </w:r>
          </w:p>
          <w:p w14:paraId="178ADB62" w14:textId="77777777" w:rsidR="00043F55" w:rsidRPr="00345B59" w:rsidRDefault="00043F55" w:rsidP="00C34EB5">
            <w:pPr>
              <w:spacing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6615" w:type="dxa"/>
            <w:tcBorders>
              <w:bottom w:val="single" w:sz="4" w:space="0" w:color="auto"/>
            </w:tcBorders>
          </w:tcPr>
          <w:p w14:paraId="450EEEA1" w14:textId="77777777" w:rsidR="00043F55" w:rsidRPr="00766D80" w:rsidRDefault="00043F55" w:rsidP="00C34EB5">
            <w:pPr>
              <w:jc w:val="both"/>
              <w:rPr>
                <w:rFonts w:ascii="Arial" w:hAnsi="Arial" w:cs="Arial"/>
                <w:b/>
                <w:color w:val="161616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131313"/>
                <w:sz w:val="22"/>
                <w:szCs w:val="22"/>
              </w:rPr>
              <w:t>1-</w:t>
            </w:r>
            <w:r w:rsidRPr="00766D80">
              <w:rPr>
                <w:rFonts w:ascii="Arial" w:hAnsi="Arial" w:cs="Arial"/>
                <w:b/>
                <w:color w:val="131313"/>
                <w:sz w:val="22"/>
                <w:szCs w:val="22"/>
              </w:rPr>
              <w:t>BÖHHBÜY</w:t>
            </w:r>
            <w:r w:rsidRPr="00766D80">
              <w:rPr>
                <w:rFonts w:ascii="Arial" w:hAnsi="Arial" w:cs="Arial"/>
                <w:b/>
                <w:color w:val="131313"/>
                <w:spacing w:val="-29"/>
                <w:sz w:val="22"/>
                <w:szCs w:val="22"/>
              </w:rPr>
              <w:t xml:space="preserve"> </w:t>
            </w:r>
            <w:r w:rsidRPr="00766D80">
              <w:rPr>
                <w:rFonts w:ascii="Arial" w:hAnsi="Arial" w:cs="Arial"/>
                <w:b/>
                <w:color w:val="111111"/>
                <w:sz w:val="22"/>
                <w:szCs w:val="22"/>
              </w:rPr>
              <w:t>(Büyük</w:t>
            </w:r>
            <w:r w:rsidRPr="00766D80">
              <w:rPr>
                <w:rFonts w:ascii="Arial" w:hAnsi="Arial" w:cs="Arial"/>
                <w:b/>
                <w:color w:val="111111"/>
                <w:spacing w:val="-26"/>
                <w:sz w:val="22"/>
                <w:szCs w:val="22"/>
              </w:rPr>
              <w:t xml:space="preserve"> </w:t>
            </w:r>
            <w:proofErr w:type="spellStart"/>
            <w:r w:rsidRPr="00766D80">
              <w:rPr>
                <w:rFonts w:ascii="Arial" w:hAnsi="Arial" w:cs="Arial"/>
                <w:b/>
                <w:color w:val="181818"/>
                <w:sz w:val="22"/>
                <w:szCs w:val="22"/>
              </w:rPr>
              <w:t>Olçekli</w:t>
            </w:r>
            <w:proofErr w:type="spellEnd"/>
            <w:r w:rsidRPr="00766D80">
              <w:rPr>
                <w:rFonts w:ascii="Arial" w:hAnsi="Arial" w:cs="Arial"/>
                <w:b/>
                <w:color w:val="181818"/>
                <w:spacing w:val="-29"/>
                <w:sz w:val="22"/>
                <w:szCs w:val="22"/>
              </w:rPr>
              <w:t xml:space="preserve"> </w:t>
            </w:r>
            <w:r w:rsidRPr="00766D80">
              <w:rPr>
                <w:rFonts w:ascii="Arial" w:hAnsi="Arial" w:cs="Arial"/>
                <w:b/>
                <w:color w:val="1D1D1D"/>
                <w:sz w:val="22"/>
                <w:szCs w:val="22"/>
              </w:rPr>
              <w:t>Harita</w:t>
            </w:r>
            <w:r w:rsidRPr="00766D80">
              <w:rPr>
                <w:rFonts w:ascii="Arial" w:hAnsi="Arial" w:cs="Arial"/>
                <w:b/>
                <w:color w:val="1D1D1D"/>
                <w:spacing w:val="-28"/>
                <w:sz w:val="22"/>
                <w:szCs w:val="22"/>
              </w:rPr>
              <w:t xml:space="preserve"> </w:t>
            </w:r>
            <w:r w:rsidRPr="00766D80">
              <w:rPr>
                <w:rFonts w:ascii="Arial" w:hAnsi="Arial" w:cs="Arial"/>
                <w:b/>
                <w:color w:val="181818"/>
                <w:sz w:val="22"/>
                <w:szCs w:val="22"/>
              </w:rPr>
              <w:t>ve</w:t>
            </w:r>
            <w:r w:rsidRPr="00766D80">
              <w:rPr>
                <w:rFonts w:ascii="Arial" w:hAnsi="Arial" w:cs="Arial"/>
                <w:b/>
                <w:color w:val="181818"/>
                <w:spacing w:val="-35"/>
                <w:sz w:val="22"/>
                <w:szCs w:val="22"/>
              </w:rPr>
              <w:t xml:space="preserve"> </w:t>
            </w:r>
            <w:r w:rsidRPr="00766D80">
              <w:rPr>
                <w:rFonts w:ascii="Arial" w:hAnsi="Arial" w:cs="Arial"/>
                <w:b/>
                <w:color w:val="1A1A1A"/>
                <w:sz w:val="22"/>
                <w:szCs w:val="22"/>
              </w:rPr>
              <w:t>Harita</w:t>
            </w:r>
            <w:r w:rsidRPr="00766D80">
              <w:rPr>
                <w:rFonts w:ascii="Arial" w:hAnsi="Arial" w:cs="Arial"/>
                <w:b/>
                <w:color w:val="1A1A1A"/>
                <w:spacing w:val="-30"/>
                <w:sz w:val="22"/>
                <w:szCs w:val="22"/>
              </w:rPr>
              <w:t xml:space="preserve"> </w:t>
            </w:r>
            <w:r w:rsidRPr="00766D80">
              <w:rPr>
                <w:rFonts w:ascii="Arial" w:hAnsi="Arial" w:cs="Arial"/>
                <w:b/>
                <w:color w:val="111111"/>
                <w:sz w:val="22"/>
                <w:szCs w:val="22"/>
              </w:rPr>
              <w:t xml:space="preserve">Bilgileri </w:t>
            </w:r>
            <w:r w:rsidRPr="00766D80">
              <w:rPr>
                <w:rFonts w:ascii="Arial" w:hAnsi="Arial" w:cs="Arial"/>
                <w:b/>
                <w:color w:val="161616"/>
                <w:sz w:val="22"/>
                <w:szCs w:val="22"/>
              </w:rPr>
              <w:t xml:space="preserve">Üretim </w:t>
            </w:r>
            <w:r w:rsidRPr="00766D80">
              <w:rPr>
                <w:rFonts w:ascii="Arial" w:hAnsi="Arial" w:cs="Arial"/>
                <w:b/>
                <w:color w:val="111111"/>
                <w:sz w:val="22"/>
                <w:szCs w:val="22"/>
              </w:rPr>
              <w:t xml:space="preserve">Yönetmeliği) Standartlarında </w:t>
            </w:r>
            <w:r w:rsidRPr="00766D80">
              <w:rPr>
                <w:rFonts w:ascii="Arial" w:hAnsi="Arial" w:cs="Arial"/>
                <w:b/>
                <w:color w:val="1A1A1A"/>
                <w:sz w:val="22"/>
                <w:szCs w:val="22"/>
              </w:rPr>
              <w:t xml:space="preserve">Temel </w:t>
            </w:r>
            <w:r w:rsidRPr="00766D80">
              <w:rPr>
                <w:rFonts w:ascii="Arial" w:hAnsi="Arial" w:cs="Arial"/>
                <w:b/>
                <w:color w:val="1F1F1F"/>
                <w:sz w:val="22"/>
                <w:szCs w:val="22"/>
              </w:rPr>
              <w:t xml:space="preserve">Harita </w:t>
            </w:r>
            <w:r w:rsidRPr="00766D80">
              <w:rPr>
                <w:rFonts w:ascii="Arial" w:hAnsi="Arial" w:cs="Arial"/>
                <w:b/>
                <w:sz w:val="22"/>
                <w:szCs w:val="22"/>
              </w:rPr>
              <w:t>Projelendirme</w:t>
            </w:r>
            <w:r w:rsidRPr="00766D80">
              <w:rPr>
                <w:rFonts w:ascii="Arial" w:hAnsi="Arial" w:cs="Arial"/>
                <w:b/>
                <w:spacing w:val="-31"/>
                <w:sz w:val="22"/>
                <w:szCs w:val="22"/>
              </w:rPr>
              <w:t xml:space="preserve"> </w:t>
            </w:r>
            <w:r w:rsidRPr="00766D80">
              <w:rPr>
                <w:rFonts w:ascii="Arial" w:hAnsi="Arial" w:cs="Arial"/>
                <w:b/>
                <w:color w:val="161616"/>
                <w:sz w:val="22"/>
                <w:szCs w:val="22"/>
              </w:rPr>
              <w:t>Uygulamaları</w:t>
            </w:r>
            <w:r w:rsidRPr="00766D80">
              <w:rPr>
                <w:rFonts w:ascii="Arial" w:hAnsi="Arial" w:cs="Arial"/>
                <w:b/>
                <w:color w:val="161616"/>
                <w:spacing w:val="-34"/>
                <w:sz w:val="22"/>
                <w:szCs w:val="22"/>
              </w:rPr>
              <w:t xml:space="preserve"> </w:t>
            </w:r>
            <w:r w:rsidRPr="00766D80">
              <w:rPr>
                <w:rFonts w:ascii="Arial" w:hAnsi="Arial" w:cs="Arial"/>
                <w:b/>
                <w:color w:val="131313"/>
                <w:sz w:val="22"/>
                <w:szCs w:val="22"/>
              </w:rPr>
              <w:t>Sertifika</w:t>
            </w:r>
            <w:r w:rsidRPr="00766D80">
              <w:rPr>
                <w:rFonts w:ascii="Arial" w:hAnsi="Arial" w:cs="Arial"/>
                <w:b/>
                <w:color w:val="131313"/>
                <w:spacing w:val="-32"/>
                <w:sz w:val="22"/>
                <w:szCs w:val="22"/>
              </w:rPr>
              <w:t xml:space="preserve"> </w:t>
            </w:r>
            <w:r w:rsidRPr="00766D80">
              <w:rPr>
                <w:rFonts w:ascii="Arial" w:hAnsi="Arial" w:cs="Arial"/>
                <w:b/>
                <w:color w:val="131313"/>
                <w:sz w:val="22"/>
                <w:szCs w:val="22"/>
              </w:rPr>
              <w:t>Eğitim</w:t>
            </w:r>
            <w:r w:rsidRPr="00766D80">
              <w:rPr>
                <w:rFonts w:ascii="Arial" w:hAnsi="Arial" w:cs="Arial"/>
                <w:b/>
                <w:color w:val="131313"/>
                <w:spacing w:val="-37"/>
                <w:sz w:val="22"/>
                <w:szCs w:val="22"/>
              </w:rPr>
              <w:t xml:space="preserve"> </w:t>
            </w:r>
            <w:r w:rsidRPr="00766D80">
              <w:rPr>
                <w:rFonts w:ascii="Arial" w:hAnsi="Arial" w:cs="Arial"/>
                <w:b/>
                <w:color w:val="161616"/>
                <w:sz w:val="22"/>
              </w:rPr>
              <w:t xml:space="preserve">(2 </w:t>
            </w:r>
            <w:r w:rsidRPr="00766D80">
              <w:rPr>
                <w:rFonts w:ascii="Arial" w:hAnsi="Arial" w:cs="Arial"/>
                <w:b/>
                <w:color w:val="111111"/>
                <w:sz w:val="22"/>
              </w:rPr>
              <w:t xml:space="preserve">gün/12 </w:t>
            </w:r>
            <w:r w:rsidRPr="00766D80">
              <w:rPr>
                <w:rFonts w:ascii="Arial" w:hAnsi="Arial" w:cs="Arial"/>
                <w:b/>
                <w:color w:val="1A1A1A"/>
                <w:sz w:val="22"/>
              </w:rPr>
              <w:t>saat)</w:t>
            </w:r>
            <w:r w:rsidRPr="00766D80">
              <w:rPr>
                <w:rFonts w:ascii="Arial" w:hAnsi="Arial" w:cs="Arial"/>
                <w:b/>
                <w:color w:val="1A1A1A"/>
                <w:spacing w:val="-10"/>
                <w:sz w:val="22"/>
              </w:rPr>
              <w:t xml:space="preserve"> </w:t>
            </w:r>
            <w:r w:rsidRPr="00766D80">
              <w:rPr>
                <w:rFonts w:ascii="Arial" w:hAnsi="Arial" w:cs="Arial"/>
                <w:b/>
                <w:color w:val="232323"/>
                <w:sz w:val="22"/>
              </w:rPr>
              <w:t>:</w:t>
            </w:r>
          </w:p>
          <w:p w14:paraId="68E580E2" w14:textId="77777777" w:rsidR="00043F55" w:rsidRPr="00766D80" w:rsidRDefault="00043F55" w:rsidP="00C34EB5">
            <w:pPr>
              <w:pStyle w:val="TableParagraph"/>
              <w:spacing w:line="217" w:lineRule="exact"/>
              <w:ind w:left="87"/>
            </w:pPr>
            <w:r w:rsidRPr="00766D80">
              <w:rPr>
                <w:color w:val="161616"/>
              </w:rPr>
              <w:t xml:space="preserve">Bölüm </w:t>
            </w:r>
            <w:r w:rsidRPr="00766D80">
              <w:rPr>
                <w:color w:val="262626"/>
              </w:rPr>
              <w:t xml:space="preserve">1 </w:t>
            </w:r>
            <w:r w:rsidRPr="00766D80">
              <w:rPr>
                <w:color w:val="1C1C1C"/>
              </w:rPr>
              <w:t xml:space="preserve">TEMEL </w:t>
            </w:r>
            <w:r>
              <w:rPr>
                <w:color w:val="151515"/>
              </w:rPr>
              <w:t>HARİ</w:t>
            </w:r>
            <w:r w:rsidRPr="00766D80">
              <w:rPr>
                <w:color w:val="151515"/>
              </w:rPr>
              <w:t xml:space="preserve">TA </w:t>
            </w:r>
            <w:r w:rsidRPr="00766D80">
              <w:rPr>
                <w:color w:val="1D1D1D"/>
              </w:rPr>
              <w:t>KAVRAMLARI</w:t>
            </w:r>
          </w:p>
          <w:p w14:paraId="478E5B9B" w14:textId="77777777" w:rsidR="00043F55" w:rsidRPr="00766D80" w:rsidRDefault="00043F55" w:rsidP="00C34EB5">
            <w:pPr>
              <w:pStyle w:val="TableParagraph"/>
              <w:spacing w:before="3" w:line="218" w:lineRule="auto"/>
              <w:ind w:left="84" w:firstLine="1"/>
            </w:pPr>
            <w:r w:rsidRPr="00766D80">
              <w:rPr>
                <w:color w:val="111111"/>
                <w:w w:val="90"/>
              </w:rPr>
              <w:t xml:space="preserve">Bölüm </w:t>
            </w:r>
            <w:r w:rsidRPr="00766D80">
              <w:rPr>
                <w:color w:val="1A1A1A"/>
                <w:w w:val="90"/>
              </w:rPr>
              <w:t xml:space="preserve">2 </w:t>
            </w:r>
            <w:r w:rsidRPr="00766D80">
              <w:rPr>
                <w:color w:val="181818"/>
                <w:w w:val="90"/>
              </w:rPr>
              <w:t xml:space="preserve">BÖHHBÜY </w:t>
            </w:r>
            <w:r w:rsidRPr="00766D80">
              <w:rPr>
                <w:color w:val="151515"/>
                <w:w w:val="90"/>
              </w:rPr>
              <w:t xml:space="preserve">STANDARTLARINDA </w:t>
            </w:r>
            <w:r w:rsidRPr="00766D80">
              <w:rPr>
                <w:color w:val="1C1C1C"/>
                <w:w w:val="90"/>
              </w:rPr>
              <w:t xml:space="preserve">PROJE </w:t>
            </w:r>
            <w:r w:rsidRPr="00766D80">
              <w:rPr>
                <w:color w:val="111111"/>
              </w:rPr>
              <w:t xml:space="preserve">OLUSTURMA </w:t>
            </w:r>
            <w:r w:rsidRPr="00766D80">
              <w:rPr>
                <w:color w:val="181818"/>
              </w:rPr>
              <w:t>SÜREÇLERİ</w:t>
            </w:r>
          </w:p>
          <w:p w14:paraId="3B5D2CAA" w14:textId="77777777" w:rsidR="00043F55" w:rsidRPr="00766D80" w:rsidRDefault="00043F55" w:rsidP="00C34EB5">
            <w:pPr>
              <w:pStyle w:val="TableParagraph"/>
              <w:spacing w:line="218" w:lineRule="auto"/>
              <w:ind w:left="77" w:firstLine="1"/>
            </w:pPr>
            <w:r w:rsidRPr="00766D80">
              <w:rPr>
                <w:color w:val="131313"/>
                <w:w w:val="90"/>
              </w:rPr>
              <w:t xml:space="preserve">Bölüm </w:t>
            </w:r>
            <w:r w:rsidRPr="00766D80">
              <w:rPr>
                <w:color w:val="282828"/>
                <w:w w:val="90"/>
              </w:rPr>
              <w:t xml:space="preserve">3 </w:t>
            </w:r>
            <w:r w:rsidRPr="00766D80">
              <w:rPr>
                <w:color w:val="1F1F1F"/>
                <w:w w:val="90"/>
              </w:rPr>
              <w:t xml:space="preserve">ARAZI </w:t>
            </w:r>
            <w:r w:rsidRPr="00766D80">
              <w:rPr>
                <w:color w:val="161616"/>
                <w:w w:val="90"/>
              </w:rPr>
              <w:t xml:space="preserve">MODELLEME </w:t>
            </w:r>
            <w:r w:rsidRPr="00766D80">
              <w:rPr>
                <w:color w:val="1C1C1C"/>
                <w:w w:val="90"/>
              </w:rPr>
              <w:t xml:space="preserve">&amp; </w:t>
            </w:r>
            <w:proofErr w:type="gramStart"/>
            <w:r w:rsidRPr="00766D80">
              <w:rPr>
                <w:color w:val="181818"/>
                <w:w w:val="90"/>
              </w:rPr>
              <w:t>HALİHAZIR</w:t>
            </w:r>
            <w:proofErr w:type="gramEnd"/>
            <w:r w:rsidRPr="00766D80">
              <w:rPr>
                <w:color w:val="181818"/>
                <w:w w:val="90"/>
              </w:rPr>
              <w:t xml:space="preserve"> </w:t>
            </w:r>
            <w:r w:rsidRPr="00766D80">
              <w:rPr>
                <w:color w:val="161616"/>
                <w:w w:val="90"/>
              </w:rPr>
              <w:t xml:space="preserve">HARITALAR </w:t>
            </w:r>
            <w:r w:rsidRPr="00766D80">
              <w:rPr>
                <w:color w:val="2F2F2F"/>
                <w:w w:val="90"/>
              </w:rPr>
              <w:t xml:space="preserve">&amp; </w:t>
            </w:r>
            <w:r w:rsidRPr="00766D80">
              <w:rPr>
                <w:color w:val="181818"/>
              </w:rPr>
              <w:t xml:space="preserve">HACIM </w:t>
            </w:r>
            <w:r w:rsidRPr="00766D80">
              <w:rPr>
                <w:color w:val="131313"/>
              </w:rPr>
              <w:t>HESAPLARI</w:t>
            </w:r>
          </w:p>
          <w:p w14:paraId="00874A0E" w14:textId="77777777" w:rsidR="00043F55" w:rsidRDefault="00043F55" w:rsidP="00C34EB5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color w:val="1C1C1C"/>
                <w:sz w:val="22"/>
                <w:szCs w:val="22"/>
              </w:rPr>
              <w:t xml:space="preserve"> </w:t>
            </w:r>
            <w:r w:rsidRPr="00766D80">
              <w:rPr>
                <w:rFonts w:ascii="Arial" w:hAnsi="Arial" w:cs="Arial"/>
                <w:color w:val="1C1C1C"/>
                <w:sz w:val="22"/>
                <w:szCs w:val="22"/>
              </w:rPr>
              <w:t xml:space="preserve">Bölüm </w:t>
            </w:r>
            <w:r w:rsidRPr="00766D80">
              <w:rPr>
                <w:rFonts w:ascii="Arial" w:hAnsi="Arial" w:cs="Arial"/>
                <w:color w:val="313131"/>
                <w:sz w:val="22"/>
                <w:szCs w:val="22"/>
              </w:rPr>
              <w:t xml:space="preserve">4 </w:t>
            </w:r>
            <w:r w:rsidRPr="00766D80">
              <w:rPr>
                <w:rFonts w:ascii="Arial" w:hAnsi="Arial" w:cs="Arial"/>
                <w:color w:val="0F0F0F"/>
                <w:sz w:val="22"/>
                <w:szCs w:val="22"/>
              </w:rPr>
              <w:t xml:space="preserve">PAFTALAMA, </w:t>
            </w:r>
            <w:r w:rsidRPr="00766D80">
              <w:rPr>
                <w:rFonts w:ascii="Arial" w:hAnsi="Arial" w:cs="Arial"/>
                <w:color w:val="161616"/>
                <w:sz w:val="22"/>
                <w:szCs w:val="22"/>
              </w:rPr>
              <w:t xml:space="preserve">LEJAND </w:t>
            </w:r>
            <w:r w:rsidRPr="00766D80">
              <w:rPr>
                <w:rFonts w:ascii="Arial" w:hAnsi="Arial" w:cs="Arial"/>
                <w:color w:val="1D1D1D"/>
                <w:sz w:val="22"/>
                <w:szCs w:val="22"/>
              </w:rPr>
              <w:t xml:space="preserve">ve </w:t>
            </w:r>
            <w:r w:rsidRPr="00766D80">
              <w:rPr>
                <w:rFonts w:ascii="Arial" w:hAnsi="Arial" w:cs="Arial"/>
                <w:color w:val="232323"/>
                <w:sz w:val="22"/>
                <w:szCs w:val="22"/>
              </w:rPr>
              <w:t xml:space="preserve">ÇIKTI </w:t>
            </w:r>
            <w:r w:rsidRPr="00766D80">
              <w:rPr>
                <w:rFonts w:ascii="Arial" w:hAnsi="Arial" w:cs="Arial"/>
                <w:color w:val="1A1A1A"/>
                <w:sz w:val="22"/>
                <w:szCs w:val="22"/>
              </w:rPr>
              <w:t>İŞLEMLERİ</w:t>
            </w:r>
          </w:p>
          <w:p w14:paraId="6130BBD3" w14:textId="77777777" w:rsidR="00043F55" w:rsidRPr="00766D80" w:rsidRDefault="00043F55" w:rsidP="00C34EB5">
            <w:pPr>
              <w:pStyle w:val="TableParagraph"/>
              <w:spacing w:before="106"/>
              <w:ind w:left="80" w:right="81" w:firstLine="1"/>
              <w:rPr>
                <w:b/>
              </w:rPr>
            </w:pPr>
            <w:r w:rsidRPr="00766D80">
              <w:rPr>
                <w:b/>
                <w:color w:val="212121"/>
                <w:w w:val="105"/>
              </w:rPr>
              <w:t xml:space="preserve">2- </w:t>
            </w:r>
            <w:r w:rsidRPr="00766D80">
              <w:rPr>
                <w:b/>
                <w:color w:val="0F0F0F"/>
                <w:w w:val="105"/>
              </w:rPr>
              <w:t xml:space="preserve">İller </w:t>
            </w:r>
            <w:r w:rsidRPr="00766D80">
              <w:rPr>
                <w:b/>
                <w:color w:val="111111"/>
                <w:w w:val="105"/>
              </w:rPr>
              <w:t xml:space="preserve">Bankası </w:t>
            </w:r>
            <w:r w:rsidRPr="00766D80">
              <w:rPr>
                <w:b/>
                <w:color w:val="1C1C1C"/>
                <w:w w:val="105"/>
              </w:rPr>
              <w:t xml:space="preserve">ve </w:t>
            </w:r>
            <w:r w:rsidRPr="00766D80">
              <w:rPr>
                <w:b/>
                <w:color w:val="161616"/>
                <w:w w:val="105"/>
              </w:rPr>
              <w:t xml:space="preserve">Yerel </w:t>
            </w:r>
            <w:r w:rsidRPr="00766D80">
              <w:rPr>
                <w:b/>
                <w:color w:val="181818"/>
                <w:w w:val="105"/>
              </w:rPr>
              <w:t xml:space="preserve">Yönetimlerin </w:t>
            </w:r>
            <w:r w:rsidRPr="00766D80">
              <w:rPr>
                <w:b/>
                <w:color w:val="151515"/>
                <w:w w:val="105"/>
              </w:rPr>
              <w:t>Standartlarına</w:t>
            </w:r>
            <w:r w:rsidRPr="00766D80">
              <w:rPr>
                <w:b/>
                <w:color w:val="0E0E0E"/>
                <w:w w:val="105"/>
              </w:rPr>
              <w:t xml:space="preserve"> Uyumlu </w:t>
            </w:r>
            <w:proofErr w:type="spellStart"/>
            <w:r>
              <w:rPr>
                <w:b/>
                <w:color w:val="131313"/>
                <w:w w:val="105"/>
              </w:rPr>
              <w:t>İ</w:t>
            </w:r>
            <w:r w:rsidRPr="00766D80">
              <w:rPr>
                <w:b/>
                <w:color w:val="131313"/>
                <w:w w:val="105"/>
              </w:rPr>
              <w:t>çmesuyu</w:t>
            </w:r>
            <w:proofErr w:type="spellEnd"/>
            <w:r w:rsidRPr="00766D80">
              <w:rPr>
                <w:b/>
                <w:color w:val="131313"/>
                <w:w w:val="105"/>
              </w:rPr>
              <w:t xml:space="preserve"> </w:t>
            </w:r>
            <w:r w:rsidRPr="00766D80">
              <w:rPr>
                <w:b/>
                <w:color w:val="151515"/>
                <w:w w:val="105"/>
              </w:rPr>
              <w:t xml:space="preserve">Proje </w:t>
            </w:r>
            <w:r w:rsidRPr="00766D80">
              <w:rPr>
                <w:b/>
                <w:color w:val="0F0F0F"/>
                <w:w w:val="105"/>
              </w:rPr>
              <w:t xml:space="preserve">Uygulamaları </w:t>
            </w:r>
            <w:r w:rsidRPr="00766D80">
              <w:rPr>
                <w:b/>
                <w:color w:val="161616"/>
                <w:w w:val="105"/>
              </w:rPr>
              <w:t xml:space="preserve">Sertifika </w:t>
            </w:r>
            <w:r w:rsidRPr="00766D80">
              <w:rPr>
                <w:b/>
                <w:color w:val="181818"/>
                <w:w w:val="105"/>
              </w:rPr>
              <w:t>Eğitim</w:t>
            </w:r>
            <w:r w:rsidRPr="00766D80">
              <w:rPr>
                <w:b/>
                <w:color w:val="161616"/>
                <w:w w:val="105"/>
              </w:rPr>
              <w:t xml:space="preserve"> Programı </w:t>
            </w:r>
            <w:r w:rsidRPr="00766D80">
              <w:rPr>
                <w:b/>
                <w:color w:val="1D1D1D"/>
                <w:w w:val="105"/>
              </w:rPr>
              <w:t xml:space="preserve">(3 </w:t>
            </w:r>
            <w:r w:rsidRPr="00766D80">
              <w:rPr>
                <w:b/>
                <w:color w:val="131313"/>
                <w:w w:val="105"/>
              </w:rPr>
              <w:t xml:space="preserve">gün/18 </w:t>
            </w:r>
            <w:r w:rsidRPr="00766D80">
              <w:rPr>
                <w:b/>
                <w:color w:val="181818"/>
                <w:w w:val="105"/>
              </w:rPr>
              <w:t xml:space="preserve">saat) </w:t>
            </w:r>
            <w:r w:rsidRPr="00766D80">
              <w:rPr>
                <w:b/>
                <w:color w:val="131313"/>
                <w:w w:val="105"/>
              </w:rPr>
              <w:t>:</w:t>
            </w:r>
          </w:p>
          <w:p w14:paraId="25A26519" w14:textId="77777777" w:rsidR="00043F55" w:rsidRPr="00766D80" w:rsidRDefault="00043F55" w:rsidP="00C34EB5">
            <w:pPr>
              <w:pStyle w:val="TableParagraph"/>
              <w:spacing w:before="1"/>
              <w:ind w:left="80"/>
            </w:pPr>
            <w:r w:rsidRPr="00766D80">
              <w:rPr>
                <w:color w:val="131313"/>
              </w:rPr>
              <w:t xml:space="preserve">Bölüm </w:t>
            </w:r>
            <w:r w:rsidRPr="00766D80">
              <w:rPr>
                <w:color w:val="1A1A1A"/>
              </w:rPr>
              <w:t xml:space="preserve">1 GENEL </w:t>
            </w:r>
            <w:r w:rsidRPr="00766D80">
              <w:rPr>
                <w:color w:val="161616"/>
              </w:rPr>
              <w:t>KAVRAMLAR</w:t>
            </w:r>
          </w:p>
          <w:p w14:paraId="620D2E0C" w14:textId="77777777" w:rsidR="00043F55" w:rsidRDefault="00043F55" w:rsidP="00C34EB5">
            <w:pPr>
              <w:rPr>
                <w:rFonts w:ascii="Arial" w:hAnsi="Arial" w:cs="Arial"/>
                <w:color w:val="161616"/>
                <w:sz w:val="22"/>
                <w:szCs w:val="22"/>
              </w:rPr>
            </w:pPr>
            <w:r>
              <w:rPr>
                <w:rFonts w:ascii="Arial" w:hAnsi="Arial" w:cs="Arial"/>
                <w:color w:val="181818"/>
                <w:sz w:val="22"/>
                <w:szCs w:val="22"/>
              </w:rPr>
              <w:t xml:space="preserve"> </w:t>
            </w:r>
            <w:r w:rsidRPr="00766D80">
              <w:rPr>
                <w:rFonts w:ascii="Arial" w:hAnsi="Arial" w:cs="Arial"/>
                <w:color w:val="181818"/>
                <w:sz w:val="22"/>
                <w:szCs w:val="22"/>
              </w:rPr>
              <w:t xml:space="preserve">Bölüm </w:t>
            </w:r>
            <w:r w:rsidRPr="00766D80">
              <w:rPr>
                <w:rFonts w:ascii="Arial" w:hAnsi="Arial" w:cs="Arial"/>
                <w:color w:val="1C1C1C"/>
                <w:sz w:val="22"/>
                <w:szCs w:val="22"/>
              </w:rPr>
              <w:t xml:space="preserve">2 </w:t>
            </w:r>
            <w:r w:rsidRPr="00766D80">
              <w:rPr>
                <w:rFonts w:ascii="Arial" w:hAnsi="Arial" w:cs="Arial"/>
                <w:color w:val="0F0F0F"/>
                <w:sz w:val="22"/>
                <w:szCs w:val="22"/>
              </w:rPr>
              <w:t xml:space="preserve">CAZİBELİ SİSTEM </w:t>
            </w:r>
            <w:r w:rsidRPr="00766D80">
              <w:rPr>
                <w:rFonts w:ascii="Arial" w:hAnsi="Arial" w:cs="Arial"/>
                <w:color w:val="161616"/>
                <w:sz w:val="22"/>
                <w:szCs w:val="22"/>
              </w:rPr>
              <w:t xml:space="preserve">ÇÖZÜMLERİ </w:t>
            </w:r>
          </w:p>
          <w:p w14:paraId="2EAC6484" w14:textId="77777777" w:rsidR="00043F55" w:rsidRDefault="00043F55" w:rsidP="00C34EB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161616"/>
                <w:sz w:val="22"/>
                <w:szCs w:val="22"/>
              </w:rPr>
              <w:t xml:space="preserve"> </w:t>
            </w:r>
            <w:r w:rsidRPr="00766D80">
              <w:rPr>
                <w:rFonts w:ascii="Arial" w:hAnsi="Arial" w:cs="Arial"/>
                <w:color w:val="131313"/>
                <w:sz w:val="22"/>
                <w:szCs w:val="22"/>
              </w:rPr>
              <w:t xml:space="preserve">Bölüm </w:t>
            </w:r>
            <w:r w:rsidRPr="00766D80">
              <w:rPr>
                <w:rFonts w:ascii="Arial" w:hAnsi="Arial" w:cs="Arial"/>
                <w:color w:val="151515"/>
                <w:sz w:val="22"/>
                <w:szCs w:val="22"/>
              </w:rPr>
              <w:t xml:space="preserve">3 </w:t>
            </w:r>
            <w:r>
              <w:rPr>
                <w:rFonts w:ascii="Arial" w:hAnsi="Arial" w:cs="Arial"/>
                <w:sz w:val="22"/>
                <w:szCs w:val="22"/>
              </w:rPr>
              <w:t xml:space="preserve">TERFİLİ </w:t>
            </w:r>
            <w:r>
              <w:rPr>
                <w:rFonts w:ascii="Arial" w:hAnsi="Arial" w:cs="Arial"/>
                <w:color w:val="1A1A1A"/>
                <w:sz w:val="22"/>
                <w:szCs w:val="22"/>
              </w:rPr>
              <w:t>Sİ</w:t>
            </w:r>
            <w:r w:rsidRPr="00766D80">
              <w:rPr>
                <w:rFonts w:ascii="Arial" w:hAnsi="Arial" w:cs="Arial"/>
                <w:color w:val="1A1A1A"/>
                <w:sz w:val="22"/>
                <w:szCs w:val="22"/>
              </w:rPr>
              <w:t xml:space="preserve">STEM </w:t>
            </w:r>
            <w:r w:rsidRPr="00766D80">
              <w:rPr>
                <w:rFonts w:ascii="Arial" w:hAnsi="Arial" w:cs="Arial"/>
                <w:sz w:val="22"/>
                <w:szCs w:val="22"/>
              </w:rPr>
              <w:t xml:space="preserve">ÇÖZÜMLER </w:t>
            </w:r>
          </w:p>
          <w:p w14:paraId="2698F3D9" w14:textId="77777777" w:rsidR="00043F55" w:rsidRDefault="00043F55" w:rsidP="00C34EB5">
            <w:pPr>
              <w:rPr>
                <w:rFonts w:ascii="Arial" w:hAnsi="Arial" w:cs="Arial"/>
                <w:color w:val="151515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66D80">
              <w:rPr>
                <w:rFonts w:ascii="Arial" w:hAnsi="Arial" w:cs="Arial"/>
                <w:color w:val="151515"/>
                <w:sz w:val="22"/>
                <w:szCs w:val="22"/>
              </w:rPr>
              <w:t xml:space="preserve">Bölüm </w:t>
            </w:r>
            <w:r w:rsidRPr="00766D80">
              <w:rPr>
                <w:rFonts w:ascii="Arial" w:hAnsi="Arial" w:cs="Arial"/>
                <w:color w:val="282828"/>
                <w:sz w:val="22"/>
                <w:szCs w:val="22"/>
              </w:rPr>
              <w:t xml:space="preserve">4 </w:t>
            </w:r>
            <w:r w:rsidRPr="00766D80">
              <w:rPr>
                <w:rFonts w:ascii="Arial" w:hAnsi="Arial" w:cs="Arial"/>
                <w:color w:val="1F1F1F"/>
                <w:sz w:val="22"/>
                <w:szCs w:val="22"/>
              </w:rPr>
              <w:t xml:space="preserve">AÇIK </w:t>
            </w:r>
            <w:r w:rsidRPr="00766D80">
              <w:rPr>
                <w:rFonts w:ascii="Arial" w:hAnsi="Arial" w:cs="Arial"/>
                <w:color w:val="0C0C0C"/>
                <w:sz w:val="22"/>
                <w:szCs w:val="22"/>
              </w:rPr>
              <w:t xml:space="preserve">SEBEKE </w:t>
            </w:r>
            <w:r w:rsidRPr="00766D80">
              <w:rPr>
                <w:rFonts w:ascii="Arial" w:hAnsi="Arial" w:cs="Arial"/>
                <w:color w:val="151515"/>
                <w:sz w:val="22"/>
                <w:szCs w:val="22"/>
              </w:rPr>
              <w:t xml:space="preserve">ÇÖZÜMLERİ </w:t>
            </w:r>
            <w:r>
              <w:rPr>
                <w:rFonts w:ascii="Arial" w:hAnsi="Arial" w:cs="Arial"/>
                <w:color w:val="151515"/>
                <w:sz w:val="22"/>
                <w:szCs w:val="22"/>
              </w:rPr>
              <w:t xml:space="preserve">  </w:t>
            </w:r>
          </w:p>
          <w:p w14:paraId="54CF81C8" w14:textId="77777777" w:rsidR="00043F55" w:rsidRDefault="00043F55" w:rsidP="00C34EB5">
            <w:pPr>
              <w:rPr>
                <w:rFonts w:ascii="Arial" w:hAnsi="Arial" w:cs="Arial"/>
                <w:color w:val="181818"/>
                <w:sz w:val="22"/>
                <w:szCs w:val="22"/>
              </w:rPr>
            </w:pPr>
            <w:r>
              <w:rPr>
                <w:rFonts w:ascii="Arial" w:hAnsi="Arial" w:cs="Arial"/>
                <w:color w:val="0F0F0F"/>
                <w:sz w:val="22"/>
                <w:szCs w:val="22"/>
              </w:rPr>
              <w:t xml:space="preserve"> </w:t>
            </w:r>
            <w:r w:rsidRPr="00766D80">
              <w:rPr>
                <w:rFonts w:ascii="Arial" w:hAnsi="Arial" w:cs="Arial"/>
                <w:color w:val="0F0F0F"/>
                <w:sz w:val="22"/>
                <w:szCs w:val="22"/>
              </w:rPr>
              <w:t xml:space="preserve">Bölüm </w:t>
            </w:r>
            <w:r w:rsidRPr="00766D80">
              <w:rPr>
                <w:rFonts w:ascii="Arial" w:hAnsi="Arial" w:cs="Arial"/>
                <w:color w:val="161616"/>
                <w:sz w:val="22"/>
                <w:szCs w:val="22"/>
              </w:rPr>
              <w:t xml:space="preserve">5 </w:t>
            </w:r>
            <w:bookmarkStart w:id="1" w:name="_GoBack"/>
            <w:bookmarkEnd w:id="1"/>
            <w:r w:rsidRPr="00766D80">
              <w:rPr>
                <w:rFonts w:ascii="Arial" w:hAnsi="Arial" w:cs="Arial"/>
                <w:color w:val="1A1A1A"/>
                <w:sz w:val="22"/>
                <w:szCs w:val="22"/>
              </w:rPr>
              <w:t xml:space="preserve">KAPALI </w:t>
            </w:r>
            <w:r w:rsidRPr="00766D80">
              <w:rPr>
                <w:rFonts w:ascii="Arial" w:hAnsi="Arial" w:cs="Arial"/>
                <w:color w:val="131313"/>
                <w:sz w:val="22"/>
                <w:szCs w:val="22"/>
              </w:rPr>
              <w:t xml:space="preserve">SEBEKE </w:t>
            </w:r>
            <w:r w:rsidRPr="00766D80">
              <w:rPr>
                <w:rFonts w:ascii="Arial" w:hAnsi="Arial" w:cs="Arial"/>
                <w:color w:val="181818"/>
                <w:sz w:val="22"/>
                <w:szCs w:val="22"/>
              </w:rPr>
              <w:t xml:space="preserve">ÇÖZÜMLERI </w:t>
            </w:r>
          </w:p>
          <w:p w14:paraId="37B2A71B" w14:textId="77777777" w:rsidR="00043F55" w:rsidRDefault="00043F55" w:rsidP="00C34EB5">
            <w:pPr>
              <w:rPr>
                <w:rFonts w:ascii="Arial" w:hAnsi="Arial" w:cs="Arial"/>
                <w:color w:val="0E0E0E"/>
                <w:sz w:val="22"/>
                <w:szCs w:val="22"/>
              </w:rPr>
            </w:pPr>
            <w:r>
              <w:rPr>
                <w:rFonts w:ascii="Arial" w:hAnsi="Arial" w:cs="Arial"/>
                <w:color w:val="181818"/>
                <w:sz w:val="22"/>
                <w:szCs w:val="22"/>
              </w:rPr>
              <w:t xml:space="preserve"> </w:t>
            </w:r>
            <w:r w:rsidRPr="00766D80">
              <w:rPr>
                <w:rFonts w:ascii="Arial" w:hAnsi="Arial" w:cs="Arial"/>
                <w:color w:val="1D1D1D"/>
                <w:sz w:val="22"/>
                <w:szCs w:val="22"/>
              </w:rPr>
              <w:t xml:space="preserve">Bölüm </w:t>
            </w:r>
            <w:r w:rsidRPr="00766D80">
              <w:rPr>
                <w:rFonts w:ascii="Arial" w:hAnsi="Arial" w:cs="Arial"/>
                <w:color w:val="0F0F0F"/>
                <w:sz w:val="22"/>
                <w:szCs w:val="22"/>
              </w:rPr>
              <w:t xml:space="preserve">6 </w:t>
            </w:r>
            <w:r w:rsidRPr="00766D80">
              <w:rPr>
                <w:rFonts w:ascii="Arial" w:hAnsi="Arial" w:cs="Arial"/>
                <w:color w:val="181818"/>
                <w:sz w:val="22"/>
                <w:szCs w:val="22"/>
              </w:rPr>
              <w:t xml:space="preserve">LEJAND </w:t>
            </w:r>
            <w:r w:rsidRPr="00766D80">
              <w:rPr>
                <w:rFonts w:ascii="Arial" w:hAnsi="Arial" w:cs="Arial"/>
                <w:color w:val="1F1F1F"/>
                <w:sz w:val="22"/>
                <w:szCs w:val="22"/>
              </w:rPr>
              <w:t xml:space="preserve">ve </w:t>
            </w:r>
            <w:r w:rsidRPr="00766D80">
              <w:rPr>
                <w:rFonts w:ascii="Arial" w:hAnsi="Arial" w:cs="Arial"/>
                <w:color w:val="212121"/>
                <w:sz w:val="22"/>
                <w:szCs w:val="22"/>
              </w:rPr>
              <w:t xml:space="preserve">ÇIKTI </w:t>
            </w:r>
            <w:r w:rsidRPr="00766D80">
              <w:rPr>
                <w:rFonts w:ascii="Arial" w:hAnsi="Arial" w:cs="Arial"/>
                <w:color w:val="0E0E0E"/>
                <w:sz w:val="22"/>
                <w:szCs w:val="22"/>
              </w:rPr>
              <w:t>ISLEMLERİ</w:t>
            </w:r>
          </w:p>
          <w:p w14:paraId="5BC17B4B" w14:textId="77777777" w:rsidR="00043F55" w:rsidRPr="00766D80" w:rsidRDefault="00043F55" w:rsidP="00C34EB5">
            <w:pPr>
              <w:pStyle w:val="TableParagraph"/>
              <w:spacing w:before="117" w:line="218" w:lineRule="auto"/>
              <w:ind w:left="59" w:firstLine="4"/>
              <w:rPr>
                <w:b/>
              </w:rPr>
            </w:pPr>
            <w:r w:rsidRPr="00766D80">
              <w:rPr>
                <w:b/>
                <w:color w:val="161616"/>
              </w:rPr>
              <w:t xml:space="preserve">3- </w:t>
            </w:r>
            <w:r w:rsidRPr="00766D80">
              <w:rPr>
                <w:b/>
                <w:color w:val="212121"/>
              </w:rPr>
              <w:t xml:space="preserve">İller </w:t>
            </w:r>
            <w:r>
              <w:rPr>
                <w:b/>
                <w:color w:val="131313"/>
              </w:rPr>
              <w:t>Bankası</w:t>
            </w:r>
            <w:r w:rsidRPr="00766D80">
              <w:rPr>
                <w:b/>
                <w:color w:val="131313"/>
              </w:rPr>
              <w:t xml:space="preserve"> </w:t>
            </w:r>
            <w:r w:rsidRPr="00766D80">
              <w:rPr>
                <w:b/>
                <w:color w:val="181818"/>
              </w:rPr>
              <w:t xml:space="preserve">ve </w:t>
            </w:r>
            <w:r w:rsidRPr="00766D80">
              <w:rPr>
                <w:b/>
                <w:color w:val="1A1A1A"/>
              </w:rPr>
              <w:t xml:space="preserve">Yerel </w:t>
            </w:r>
            <w:r w:rsidRPr="00766D80">
              <w:rPr>
                <w:b/>
                <w:color w:val="151515"/>
              </w:rPr>
              <w:t xml:space="preserve">Yönetimlerin </w:t>
            </w:r>
            <w:r>
              <w:rPr>
                <w:b/>
                <w:color w:val="0F0F0F"/>
              </w:rPr>
              <w:t>Standartları</w:t>
            </w:r>
            <w:r w:rsidRPr="00766D80">
              <w:rPr>
                <w:b/>
                <w:color w:val="0F0F0F"/>
              </w:rPr>
              <w:t>na</w:t>
            </w:r>
            <w:r w:rsidRPr="00766D80">
              <w:rPr>
                <w:b/>
                <w:color w:val="1A1A1A"/>
              </w:rPr>
              <w:t xml:space="preserve"> Uyumlu </w:t>
            </w:r>
            <w:r w:rsidRPr="00766D80">
              <w:rPr>
                <w:b/>
                <w:color w:val="131313"/>
              </w:rPr>
              <w:t xml:space="preserve">Atık </w:t>
            </w:r>
            <w:r w:rsidRPr="00766D80">
              <w:rPr>
                <w:b/>
              </w:rPr>
              <w:t xml:space="preserve">Su </w:t>
            </w:r>
            <w:r w:rsidRPr="00766D80">
              <w:rPr>
                <w:b/>
                <w:color w:val="1D1D1D"/>
              </w:rPr>
              <w:t xml:space="preserve">&amp; </w:t>
            </w:r>
            <w:r w:rsidRPr="00766D80">
              <w:rPr>
                <w:b/>
              </w:rPr>
              <w:t xml:space="preserve">Drenaj </w:t>
            </w:r>
            <w:r w:rsidRPr="00766D80">
              <w:rPr>
                <w:b/>
                <w:color w:val="1D1D1D"/>
              </w:rPr>
              <w:t xml:space="preserve">/ </w:t>
            </w:r>
            <w:r w:rsidRPr="00766D80">
              <w:rPr>
                <w:b/>
                <w:color w:val="161616"/>
              </w:rPr>
              <w:t xml:space="preserve">Kanalizasyon </w:t>
            </w:r>
            <w:r w:rsidRPr="00766D80">
              <w:rPr>
                <w:b/>
                <w:color w:val="1D1D1D"/>
              </w:rPr>
              <w:t>Şebekeleri</w:t>
            </w:r>
            <w:r w:rsidRPr="00766D80">
              <w:rPr>
                <w:b/>
                <w:color w:val="0E0E0E"/>
              </w:rPr>
              <w:t xml:space="preserve"> Projelendirme</w:t>
            </w:r>
            <w:r w:rsidRPr="00766D80">
              <w:rPr>
                <w:b/>
                <w:color w:val="0E0E0E"/>
                <w:spacing w:val="-29"/>
              </w:rPr>
              <w:t xml:space="preserve"> </w:t>
            </w:r>
            <w:r w:rsidRPr="00766D80">
              <w:rPr>
                <w:b/>
                <w:color w:val="181818"/>
              </w:rPr>
              <w:t>Uygulamaları</w:t>
            </w:r>
            <w:r w:rsidRPr="00766D80">
              <w:rPr>
                <w:b/>
                <w:color w:val="181818"/>
                <w:spacing w:val="-30"/>
              </w:rPr>
              <w:t xml:space="preserve"> </w:t>
            </w:r>
            <w:proofErr w:type="gramStart"/>
            <w:r w:rsidRPr="00766D80">
              <w:rPr>
                <w:b/>
                <w:color w:val="1A1A1A"/>
              </w:rPr>
              <w:t xml:space="preserve">Sertifika </w:t>
            </w:r>
            <w:r w:rsidRPr="00766D80">
              <w:rPr>
                <w:b/>
                <w:color w:val="1A1A1A"/>
                <w:spacing w:val="-30"/>
              </w:rPr>
              <w:t xml:space="preserve"> </w:t>
            </w:r>
            <w:r w:rsidRPr="00766D80">
              <w:rPr>
                <w:b/>
                <w:color w:val="1A1A1A"/>
              </w:rPr>
              <w:t>Eğitim</w:t>
            </w:r>
            <w:proofErr w:type="gramEnd"/>
            <w:r w:rsidRPr="00766D80">
              <w:rPr>
                <w:b/>
                <w:color w:val="1A1A1A"/>
                <w:spacing w:val="-33"/>
              </w:rPr>
              <w:t xml:space="preserve"> </w:t>
            </w:r>
            <w:r w:rsidRPr="00766D80">
              <w:rPr>
                <w:b/>
                <w:color w:val="161616"/>
              </w:rPr>
              <w:t>Programı</w:t>
            </w:r>
            <w:r w:rsidRPr="00766D80">
              <w:rPr>
                <w:b/>
                <w:color w:val="161616"/>
                <w:spacing w:val="-34"/>
              </w:rPr>
              <w:t xml:space="preserve"> </w:t>
            </w:r>
            <w:r w:rsidRPr="00766D80">
              <w:rPr>
                <w:b/>
                <w:color w:val="282828"/>
              </w:rPr>
              <w:t>(2</w:t>
            </w:r>
            <w:r w:rsidRPr="00766D80">
              <w:rPr>
                <w:b/>
                <w:color w:val="151515"/>
              </w:rPr>
              <w:t xml:space="preserve"> gün/12 </w:t>
            </w:r>
            <w:r w:rsidRPr="00766D80">
              <w:rPr>
                <w:b/>
                <w:color w:val="0F0F0F"/>
              </w:rPr>
              <w:t>saat)</w:t>
            </w:r>
            <w:r w:rsidRPr="00766D80">
              <w:rPr>
                <w:b/>
                <w:color w:val="0F0F0F"/>
                <w:spacing w:val="-6"/>
              </w:rPr>
              <w:t xml:space="preserve"> </w:t>
            </w:r>
            <w:r w:rsidRPr="00766D80">
              <w:rPr>
                <w:b/>
                <w:color w:val="1F1F1F"/>
              </w:rPr>
              <w:t>:</w:t>
            </w:r>
          </w:p>
          <w:p w14:paraId="28A3C6D6" w14:textId="77777777" w:rsidR="00043F55" w:rsidRPr="00766D80" w:rsidRDefault="00043F55" w:rsidP="00C34EB5">
            <w:pPr>
              <w:pStyle w:val="TableParagraph"/>
              <w:spacing w:line="218" w:lineRule="auto"/>
              <w:ind w:left="64" w:right="2360" w:hanging="8"/>
              <w:rPr>
                <w:color w:val="161616"/>
              </w:rPr>
            </w:pPr>
            <w:r w:rsidRPr="00766D80">
              <w:rPr>
                <w:color w:val="131313"/>
              </w:rPr>
              <w:t xml:space="preserve">Bölüm </w:t>
            </w:r>
            <w:r w:rsidRPr="00766D80">
              <w:rPr>
                <w:color w:val="262626"/>
              </w:rPr>
              <w:t xml:space="preserve">1 </w:t>
            </w:r>
            <w:r w:rsidRPr="00766D80">
              <w:rPr>
                <w:color w:val="131313"/>
              </w:rPr>
              <w:t xml:space="preserve">GENEL </w:t>
            </w:r>
            <w:r w:rsidRPr="00766D80">
              <w:rPr>
                <w:color w:val="161616"/>
              </w:rPr>
              <w:t>KAVRAMLAR</w:t>
            </w:r>
          </w:p>
          <w:p w14:paraId="2E0FCA5F" w14:textId="77777777" w:rsidR="00043F55" w:rsidRPr="00766D80" w:rsidRDefault="00043F55" w:rsidP="00C34EB5">
            <w:pPr>
              <w:pStyle w:val="TableParagraph"/>
              <w:spacing w:line="218" w:lineRule="auto"/>
              <w:ind w:right="2360"/>
            </w:pPr>
            <w:r w:rsidRPr="00766D80">
              <w:rPr>
                <w:color w:val="111111"/>
              </w:rPr>
              <w:t xml:space="preserve"> </w:t>
            </w:r>
            <w:r w:rsidRPr="00766D80">
              <w:rPr>
                <w:color w:val="111111"/>
                <w:w w:val="90"/>
              </w:rPr>
              <w:t xml:space="preserve">Bölüm </w:t>
            </w:r>
            <w:r w:rsidRPr="00766D80">
              <w:rPr>
                <w:color w:val="262626"/>
                <w:w w:val="90"/>
              </w:rPr>
              <w:t xml:space="preserve">2 </w:t>
            </w:r>
            <w:r w:rsidRPr="00766D80">
              <w:rPr>
                <w:color w:val="151515"/>
                <w:w w:val="90"/>
              </w:rPr>
              <w:t xml:space="preserve">PROJENIN </w:t>
            </w:r>
            <w:r w:rsidRPr="00766D80">
              <w:rPr>
                <w:color w:val="161616"/>
                <w:w w:val="90"/>
              </w:rPr>
              <w:t>HAZIRLANMASI</w:t>
            </w:r>
          </w:p>
          <w:p w14:paraId="2ED3750E" w14:textId="77777777" w:rsidR="00043F55" w:rsidRPr="00766D80" w:rsidRDefault="00043F55" w:rsidP="00C34EB5">
            <w:pPr>
              <w:pStyle w:val="TableParagraph"/>
              <w:spacing w:line="217" w:lineRule="exact"/>
              <w:ind w:left="66"/>
            </w:pPr>
            <w:r w:rsidRPr="00766D80">
              <w:rPr>
                <w:color w:val="181818"/>
              </w:rPr>
              <w:t xml:space="preserve">Bölüm </w:t>
            </w:r>
            <w:r w:rsidRPr="00766D80">
              <w:rPr>
                <w:color w:val="2B2B2B"/>
              </w:rPr>
              <w:t xml:space="preserve">3 </w:t>
            </w:r>
            <w:r w:rsidRPr="00766D80">
              <w:rPr>
                <w:color w:val="0C0C0C"/>
              </w:rPr>
              <w:t xml:space="preserve">SAYISALLASTIRMA </w:t>
            </w:r>
            <w:r>
              <w:rPr>
                <w:color w:val="1A1A1A"/>
              </w:rPr>
              <w:t>IŞ</w:t>
            </w:r>
            <w:r w:rsidRPr="00766D80">
              <w:rPr>
                <w:color w:val="1A1A1A"/>
              </w:rPr>
              <w:t>L</w:t>
            </w:r>
            <w:r w:rsidRPr="00766D80">
              <w:rPr>
                <w:color w:val="0F0F0F"/>
              </w:rPr>
              <w:t>EMLERI</w:t>
            </w:r>
          </w:p>
          <w:p w14:paraId="013E6C10" w14:textId="77777777" w:rsidR="00043F55" w:rsidRPr="00766D80" w:rsidRDefault="00043F55" w:rsidP="00C34EB5">
            <w:pPr>
              <w:pStyle w:val="TableParagraph"/>
              <w:spacing w:before="6" w:line="218" w:lineRule="auto"/>
              <w:ind w:left="57" w:right="2371"/>
              <w:rPr>
                <w:color w:val="181818"/>
              </w:rPr>
            </w:pPr>
            <w:r w:rsidRPr="00766D80">
              <w:rPr>
                <w:color w:val="111111"/>
              </w:rPr>
              <w:t xml:space="preserve">Bölüm </w:t>
            </w:r>
            <w:r w:rsidRPr="00766D80">
              <w:rPr>
                <w:color w:val="1F1F1F"/>
              </w:rPr>
              <w:t xml:space="preserve">4 </w:t>
            </w:r>
            <w:r w:rsidRPr="00766D80">
              <w:rPr>
                <w:color w:val="161616"/>
              </w:rPr>
              <w:t xml:space="preserve">HIDROLİK </w:t>
            </w:r>
            <w:r w:rsidRPr="00766D80">
              <w:rPr>
                <w:color w:val="181818"/>
              </w:rPr>
              <w:t xml:space="preserve">HESABI </w:t>
            </w:r>
          </w:p>
          <w:p w14:paraId="52C44A59" w14:textId="77777777" w:rsidR="00043F55" w:rsidRPr="00766D80" w:rsidRDefault="00043F55" w:rsidP="00C34EB5">
            <w:pPr>
              <w:pStyle w:val="TableParagraph"/>
              <w:spacing w:before="6" w:line="218" w:lineRule="auto"/>
              <w:ind w:left="57" w:right="2371"/>
            </w:pPr>
            <w:r w:rsidRPr="00766D80">
              <w:rPr>
                <w:color w:val="1D1D1D"/>
                <w:w w:val="90"/>
              </w:rPr>
              <w:t xml:space="preserve">Bölüm </w:t>
            </w:r>
            <w:r w:rsidRPr="00766D80">
              <w:rPr>
                <w:color w:val="2B2B2B"/>
                <w:w w:val="90"/>
              </w:rPr>
              <w:t xml:space="preserve">5 </w:t>
            </w:r>
            <w:r w:rsidRPr="00766D80">
              <w:rPr>
                <w:color w:val="181818"/>
                <w:w w:val="90"/>
              </w:rPr>
              <w:t xml:space="preserve">SEBEKE </w:t>
            </w:r>
            <w:r w:rsidRPr="00766D80">
              <w:rPr>
                <w:w w:val="90"/>
              </w:rPr>
              <w:t>KONTROLÜ</w:t>
            </w:r>
          </w:p>
          <w:p w14:paraId="4F651C70" w14:textId="77777777" w:rsidR="00043F55" w:rsidRPr="00766D80" w:rsidRDefault="00043F55" w:rsidP="00C34EB5">
            <w:pPr>
              <w:pStyle w:val="TableParagraph"/>
              <w:spacing w:line="218" w:lineRule="auto"/>
              <w:ind w:left="57" w:right="1068"/>
              <w:rPr>
                <w:color w:val="232323"/>
                <w:w w:val="90"/>
              </w:rPr>
            </w:pPr>
            <w:r w:rsidRPr="00766D80">
              <w:rPr>
                <w:color w:val="131313"/>
                <w:w w:val="90"/>
              </w:rPr>
              <w:t xml:space="preserve">Bölüm </w:t>
            </w:r>
            <w:r w:rsidRPr="00766D80">
              <w:rPr>
                <w:color w:val="262626"/>
                <w:w w:val="90"/>
              </w:rPr>
              <w:t xml:space="preserve">6 </w:t>
            </w:r>
            <w:r w:rsidRPr="00766D80">
              <w:rPr>
                <w:color w:val="111111"/>
                <w:w w:val="90"/>
              </w:rPr>
              <w:t xml:space="preserve">RAPORLAMA </w:t>
            </w:r>
            <w:r w:rsidRPr="00766D80">
              <w:rPr>
                <w:color w:val="2A2A2A"/>
                <w:w w:val="90"/>
              </w:rPr>
              <w:t xml:space="preserve">VE </w:t>
            </w:r>
            <w:r>
              <w:rPr>
                <w:color w:val="232323"/>
                <w:w w:val="90"/>
              </w:rPr>
              <w:t>ÇİZİM İŞLEMLERİ</w:t>
            </w:r>
          </w:p>
          <w:p w14:paraId="7500CD66" w14:textId="77777777" w:rsidR="00043F55" w:rsidRPr="00766D80" w:rsidRDefault="00043F55" w:rsidP="00C34EB5">
            <w:pPr>
              <w:pStyle w:val="TableParagraph"/>
              <w:spacing w:line="218" w:lineRule="auto"/>
              <w:ind w:left="57" w:right="1068"/>
            </w:pPr>
            <w:r w:rsidRPr="00766D80">
              <w:rPr>
                <w:color w:val="1C1C1C"/>
              </w:rPr>
              <w:t xml:space="preserve">Bölüm </w:t>
            </w:r>
            <w:r w:rsidRPr="00766D80">
              <w:rPr>
                <w:color w:val="2F2F2F"/>
              </w:rPr>
              <w:t xml:space="preserve">7 </w:t>
            </w:r>
            <w:r w:rsidRPr="00766D80">
              <w:rPr>
                <w:color w:val="232323"/>
              </w:rPr>
              <w:t xml:space="preserve">ÜÇ </w:t>
            </w:r>
            <w:r w:rsidRPr="00766D80">
              <w:rPr>
                <w:color w:val="111111"/>
              </w:rPr>
              <w:t xml:space="preserve">BOYUT </w:t>
            </w:r>
            <w:r w:rsidRPr="00766D80">
              <w:rPr>
                <w:color w:val="1A1A1A"/>
              </w:rPr>
              <w:t>ISLEMLERI</w:t>
            </w:r>
          </w:p>
          <w:p w14:paraId="3AD4C4A8" w14:textId="77777777" w:rsidR="00043F55" w:rsidRDefault="00043F55" w:rsidP="00C34EB5">
            <w:pPr>
              <w:rPr>
                <w:rFonts w:ascii="Arial" w:hAnsi="Arial" w:cs="Arial"/>
                <w:color w:val="232323"/>
                <w:sz w:val="22"/>
                <w:szCs w:val="22"/>
              </w:rPr>
            </w:pPr>
            <w:r>
              <w:rPr>
                <w:rFonts w:ascii="Arial" w:hAnsi="Arial" w:cs="Arial"/>
                <w:color w:val="0F0F0F"/>
                <w:sz w:val="22"/>
                <w:szCs w:val="22"/>
              </w:rPr>
              <w:t xml:space="preserve"> </w:t>
            </w:r>
            <w:r w:rsidRPr="00766D80">
              <w:rPr>
                <w:rFonts w:ascii="Arial" w:hAnsi="Arial" w:cs="Arial"/>
                <w:color w:val="0F0F0F"/>
                <w:sz w:val="22"/>
                <w:szCs w:val="22"/>
              </w:rPr>
              <w:t xml:space="preserve">Bölüm </w:t>
            </w:r>
            <w:r w:rsidRPr="00766D80">
              <w:rPr>
                <w:rFonts w:ascii="Arial" w:hAnsi="Arial" w:cs="Arial"/>
                <w:color w:val="1F1F1F"/>
                <w:sz w:val="22"/>
                <w:szCs w:val="22"/>
              </w:rPr>
              <w:t xml:space="preserve">8 </w:t>
            </w:r>
            <w:r w:rsidRPr="00766D80">
              <w:rPr>
                <w:rFonts w:ascii="Arial" w:hAnsi="Arial" w:cs="Arial"/>
                <w:sz w:val="22"/>
                <w:szCs w:val="22"/>
              </w:rPr>
              <w:t xml:space="preserve">LEJAND </w:t>
            </w:r>
            <w:r w:rsidRPr="00766D80">
              <w:rPr>
                <w:rFonts w:ascii="Arial" w:hAnsi="Arial" w:cs="Arial"/>
                <w:color w:val="1D1D1D"/>
                <w:sz w:val="22"/>
                <w:szCs w:val="22"/>
              </w:rPr>
              <w:t xml:space="preserve">ve </w:t>
            </w:r>
            <w:r w:rsidRPr="00766D80">
              <w:rPr>
                <w:rFonts w:ascii="Arial" w:hAnsi="Arial" w:cs="Arial"/>
                <w:color w:val="1C1C1C"/>
                <w:sz w:val="22"/>
                <w:szCs w:val="22"/>
              </w:rPr>
              <w:t xml:space="preserve">ÇIKTI </w:t>
            </w:r>
            <w:r w:rsidRPr="00766D80">
              <w:rPr>
                <w:rFonts w:ascii="Arial" w:hAnsi="Arial" w:cs="Arial"/>
                <w:color w:val="1F1F1F"/>
                <w:sz w:val="22"/>
                <w:szCs w:val="22"/>
              </w:rPr>
              <w:t>ISL</w:t>
            </w:r>
            <w:r w:rsidRPr="00766D80">
              <w:rPr>
                <w:rFonts w:ascii="Arial" w:hAnsi="Arial" w:cs="Arial"/>
                <w:color w:val="232323"/>
                <w:sz w:val="22"/>
                <w:szCs w:val="22"/>
              </w:rPr>
              <w:t>EMLERİ</w:t>
            </w:r>
          </w:p>
          <w:p w14:paraId="0F892B97" w14:textId="77777777" w:rsidR="00043F55" w:rsidRPr="00766D80" w:rsidRDefault="00043F55" w:rsidP="00C34EB5">
            <w:pPr>
              <w:pStyle w:val="TableParagraph"/>
              <w:spacing w:before="106"/>
              <w:ind w:left="56"/>
              <w:rPr>
                <w:b/>
              </w:rPr>
            </w:pPr>
            <w:r w:rsidRPr="00766D80">
              <w:rPr>
                <w:b/>
                <w:color w:val="232323"/>
              </w:rPr>
              <w:t xml:space="preserve">4- </w:t>
            </w:r>
            <w:r w:rsidRPr="00766D80">
              <w:rPr>
                <w:b/>
                <w:color w:val="161616"/>
              </w:rPr>
              <w:t xml:space="preserve">3194 </w:t>
            </w:r>
            <w:r w:rsidRPr="00766D80">
              <w:rPr>
                <w:b/>
              </w:rPr>
              <w:t xml:space="preserve">Sayılı </w:t>
            </w:r>
            <w:r w:rsidRPr="00766D80">
              <w:rPr>
                <w:b/>
                <w:color w:val="1D1D1D"/>
              </w:rPr>
              <w:t xml:space="preserve">İmar </w:t>
            </w:r>
            <w:r w:rsidRPr="00766D80">
              <w:rPr>
                <w:b/>
                <w:color w:val="161616"/>
              </w:rPr>
              <w:t xml:space="preserve">Kanununa </w:t>
            </w:r>
            <w:r w:rsidRPr="00766D80">
              <w:rPr>
                <w:b/>
                <w:color w:val="1A1A1A"/>
              </w:rPr>
              <w:t xml:space="preserve">Göre </w:t>
            </w:r>
            <w:r w:rsidRPr="00766D80">
              <w:rPr>
                <w:b/>
                <w:color w:val="0F0F0F"/>
              </w:rPr>
              <w:t xml:space="preserve">imar </w:t>
            </w:r>
            <w:r w:rsidRPr="00766D80">
              <w:rPr>
                <w:b/>
                <w:color w:val="181818"/>
              </w:rPr>
              <w:t>Uygulamaları</w:t>
            </w:r>
          </w:p>
          <w:p w14:paraId="1C59E912" w14:textId="77777777" w:rsidR="00043F55" w:rsidRPr="00766D80" w:rsidRDefault="00043F55" w:rsidP="00C34EB5">
            <w:pPr>
              <w:pStyle w:val="TableParagraph"/>
              <w:spacing w:line="225" w:lineRule="exact"/>
              <w:ind w:left="50"/>
              <w:rPr>
                <w:b/>
              </w:rPr>
            </w:pPr>
            <w:r w:rsidRPr="00766D80">
              <w:rPr>
                <w:b/>
                <w:color w:val="151515"/>
              </w:rPr>
              <w:t xml:space="preserve">Sertifika </w:t>
            </w:r>
            <w:r w:rsidRPr="00766D80">
              <w:rPr>
                <w:b/>
                <w:color w:val="111111"/>
              </w:rPr>
              <w:t xml:space="preserve">Eğitim </w:t>
            </w:r>
            <w:r w:rsidRPr="00766D80">
              <w:rPr>
                <w:b/>
                <w:color w:val="1C1C1C"/>
              </w:rPr>
              <w:t xml:space="preserve">Programı </w:t>
            </w:r>
            <w:r w:rsidRPr="00766D80">
              <w:rPr>
                <w:b/>
                <w:color w:val="1A1A1A"/>
              </w:rPr>
              <w:t xml:space="preserve">(2 </w:t>
            </w:r>
            <w:r w:rsidRPr="00766D80">
              <w:rPr>
                <w:b/>
                <w:color w:val="1F1F1F"/>
              </w:rPr>
              <w:t xml:space="preserve">gün/12 </w:t>
            </w:r>
            <w:r w:rsidRPr="00766D80">
              <w:rPr>
                <w:b/>
                <w:color w:val="1A1A1A"/>
              </w:rPr>
              <w:t xml:space="preserve">saat) </w:t>
            </w:r>
            <w:r w:rsidRPr="00766D80">
              <w:rPr>
                <w:b/>
                <w:color w:val="1F1F1F"/>
              </w:rPr>
              <w:t>:</w:t>
            </w:r>
          </w:p>
          <w:p w14:paraId="404F0745" w14:textId="77777777" w:rsidR="00043F55" w:rsidRPr="00766D80" w:rsidRDefault="00043F55" w:rsidP="00C34EB5">
            <w:pPr>
              <w:pStyle w:val="TableParagraph"/>
              <w:spacing w:line="236" w:lineRule="exact"/>
              <w:ind w:left="43"/>
            </w:pPr>
            <w:r w:rsidRPr="00766D80">
              <w:rPr>
                <w:color w:val="1F1F1F"/>
              </w:rPr>
              <w:t xml:space="preserve">Bölüm </w:t>
            </w:r>
            <w:r w:rsidRPr="00766D80">
              <w:rPr>
                <w:color w:val="2F2F2F"/>
              </w:rPr>
              <w:t xml:space="preserve">1 </w:t>
            </w:r>
            <w:r w:rsidRPr="00766D80">
              <w:rPr>
                <w:color w:val="1A1A1A"/>
              </w:rPr>
              <w:t xml:space="preserve">Tapu Kadastro </w:t>
            </w:r>
            <w:r w:rsidRPr="00766D80">
              <w:rPr>
                <w:color w:val="232323"/>
              </w:rPr>
              <w:t xml:space="preserve">Bilgi </w:t>
            </w:r>
            <w:r w:rsidRPr="00766D80">
              <w:rPr>
                <w:color w:val="111111"/>
              </w:rPr>
              <w:t xml:space="preserve">Sistemi </w:t>
            </w:r>
            <w:r w:rsidRPr="00766D80">
              <w:rPr>
                <w:color w:val="282828"/>
              </w:rPr>
              <w:t xml:space="preserve">ve </w:t>
            </w:r>
            <w:r w:rsidRPr="00766D80">
              <w:rPr>
                <w:color w:val="1C1C1C"/>
              </w:rPr>
              <w:t xml:space="preserve">Temel </w:t>
            </w:r>
            <w:r w:rsidRPr="00766D80">
              <w:rPr>
                <w:color w:val="1F1F1F"/>
              </w:rPr>
              <w:t>Harita</w:t>
            </w:r>
          </w:p>
          <w:p w14:paraId="32D6B098" w14:textId="77777777" w:rsidR="00043F55" w:rsidRPr="00766D80" w:rsidRDefault="00043F55" w:rsidP="00C34EB5">
            <w:pPr>
              <w:pStyle w:val="TableParagraph"/>
              <w:spacing w:line="229" w:lineRule="exact"/>
              <w:ind w:left="44"/>
            </w:pPr>
            <w:r w:rsidRPr="00766D80">
              <w:rPr>
                <w:color w:val="1A1A1A"/>
              </w:rPr>
              <w:t>Kavramları</w:t>
            </w:r>
          </w:p>
          <w:p w14:paraId="7141787B" w14:textId="77777777" w:rsidR="00043F55" w:rsidRPr="00766D80" w:rsidRDefault="00043F55" w:rsidP="00C34EB5">
            <w:pPr>
              <w:pStyle w:val="TableParagraph"/>
              <w:spacing w:line="225" w:lineRule="exact"/>
              <w:ind w:left="44"/>
            </w:pPr>
            <w:r w:rsidRPr="00766D80">
              <w:rPr>
                <w:color w:val="1D1D1D"/>
              </w:rPr>
              <w:t xml:space="preserve">Bölüm </w:t>
            </w:r>
            <w:r w:rsidRPr="00766D80">
              <w:rPr>
                <w:color w:val="131313"/>
              </w:rPr>
              <w:t xml:space="preserve">2 </w:t>
            </w:r>
            <w:r w:rsidRPr="00766D80">
              <w:rPr>
                <w:color w:val="1F1F1F"/>
              </w:rPr>
              <w:t xml:space="preserve">3194 </w:t>
            </w:r>
            <w:r w:rsidRPr="00766D80">
              <w:rPr>
                <w:color w:val="232323"/>
              </w:rPr>
              <w:t xml:space="preserve">Sayılı İmar </w:t>
            </w:r>
            <w:r w:rsidRPr="00766D80">
              <w:rPr>
                <w:color w:val="1D1D1D"/>
              </w:rPr>
              <w:t xml:space="preserve">Kanunun </w:t>
            </w:r>
            <w:r w:rsidRPr="00766D80">
              <w:rPr>
                <w:color w:val="2D2D2D"/>
              </w:rPr>
              <w:t xml:space="preserve">15. </w:t>
            </w:r>
            <w:r w:rsidRPr="00766D80">
              <w:rPr>
                <w:color w:val="161616"/>
              </w:rPr>
              <w:t xml:space="preserve">Ve </w:t>
            </w:r>
            <w:r w:rsidRPr="00766D80">
              <w:rPr>
                <w:color w:val="2F2F2F"/>
              </w:rPr>
              <w:t xml:space="preserve">16 </w:t>
            </w:r>
            <w:r w:rsidRPr="00766D80">
              <w:rPr>
                <w:color w:val="181818"/>
              </w:rPr>
              <w:t>Madde</w:t>
            </w:r>
          </w:p>
          <w:p w14:paraId="77B7E889" w14:textId="77777777" w:rsidR="00043F55" w:rsidRPr="00766D80" w:rsidRDefault="00043F55" w:rsidP="00C34EB5">
            <w:pPr>
              <w:pStyle w:val="TableParagraph"/>
              <w:spacing w:line="232" w:lineRule="exact"/>
              <w:ind w:left="42"/>
            </w:pPr>
            <w:r w:rsidRPr="00766D80">
              <w:rPr>
                <w:color w:val="131313"/>
              </w:rPr>
              <w:t>Uygulamaları</w:t>
            </w:r>
          </w:p>
          <w:p w14:paraId="6560D8A9" w14:textId="77777777" w:rsidR="00043F55" w:rsidRDefault="00043F55" w:rsidP="00C34EB5">
            <w:pPr>
              <w:rPr>
                <w:rFonts w:ascii="Arial" w:hAnsi="Arial" w:cs="Arial"/>
                <w:color w:val="1A1A1A"/>
                <w:sz w:val="22"/>
                <w:szCs w:val="22"/>
              </w:rPr>
            </w:pPr>
            <w:r w:rsidRPr="00766D80">
              <w:rPr>
                <w:rFonts w:ascii="Arial" w:hAnsi="Arial" w:cs="Arial"/>
                <w:color w:val="111111"/>
                <w:sz w:val="22"/>
                <w:szCs w:val="22"/>
              </w:rPr>
              <w:t xml:space="preserve">Bölüm </w:t>
            </w:r>
            <w:r w:rsidRPr="00766D80">
              <w:rPr>
                <w:rFonts w:ascii="Arial" w:hAnsi="Arial" w:cs="Arial"/>
                <w:color w:val="282828"/>
                <w:sz w:val="22"/>
                <w:szCs w:val="22"/>
              </w:rPr>
              <w:t xml:space="preserve">3 </w:t>
            </w:r>
            <w:r w:rsidRPr="00766D80">
              <w:rPr>
                <w:rFonts w:ascii="Arial" w:hAnsi="Arial" w:cs="Arial"/>
                <w:color w:val="151515"/>
                <w:sz w:val="22"/>
                <w:szCs w:val="22"/>
              </w:rPr>
              <w:t xml:space="preserve">3194 Sayılı </w:t>
            </w:r>
            <w:r w:rsidRPr="00766D80">
              <w:rPr>
                <w:rFonts w:ascii="Arial" w:hAnsi="Arial" w:cs="Arial"/>
                <w:color w:val="383838"/>
                <w:sz w:val="22"/>
                <w:szCs w:val="22"/>
              </w:rPr>
              <w:t>i</w:t>
            </w:r>
            <w:r w:rsidRPr="00766D80">
              <w:rPr>
                <w:rFonts w:ascii="Arial" w:hAnsi="Arial" w:cs="Arial"/>
                <w:color w:val="262626"/>
                <w:sz w:val="22"/>
                <w:szCs w:val="22"/>
              </w:rPr>
              <w:t xml:space="preserve">mar </w:t>
            </w:r>
            <w:r w:rsidRPr="00766D80">
              <w:rPr>
                <w:rFonts w:ascii="Arial" w:hAnsi="Arial" w:cs="Arial"/>
                <w:color w:val="181818"/>
                <w:sz w:val="22"/>
                <w:szCs w:val="22"/>
              </w:rPr>
              <w:t xml:space="preserve">Kanunun </w:t>
            </w:r>
            <w:r w:rsidRPr="00766D80">
              <w:rPr>
                <w:rFonts w:ascii="Arial" w:hAnsi="Arial" w:cs="Arial"/>
                <w:color w:val="1F1F1F"/>
                <w:sz w:val="22"/>
                <w:szCs w:val="22"/>
              </w:rPr>
              <w:t xml:space="preserve">18. </w:t>
            </w:r>
            <w:r w:rsidRPr="00766D80">
              <w:rPr>
                <w:rFonts w:ascii="Arial" w:hAnsi="Arial" w:cs="Arial"/>
                <w:color w:val="212121"/>
                <w:sz w:val="22"/>
                <w:szCs w:val="22"/>
              </w:rPr>
              <w:t xml:space="preserve">Madde </w:t>
            </w:r>
            <w:r w:rsidRPr="00766D80">
              <w:rPr>
                <w:rFonts w:ascii="Arial" w:hAnsi="Arial" w:cs="Arial"/>
                <w:color w:val="1A1A1A"/>
                <w:sz w:val="22"/>
                <w:szCs w:val="22"/>
              </w:rPr>
              <w:t>Uygulaması</w:t>
            </w:r>
          </w:p>
          <w:p w14:paraId="4F64C634" w14:textId="77777777" w:rsidR="00043F55" w:rsidRPr="00766D80" w:rsidRDefault="00043F55" w:rsidP="00C34EB5">
            <w:pPr>
              <w:pStyle w:val="TableParagraph"/>
              <w:spacing w:before="120" w:line="218" w:lineRule="auto"/>
              <w:ind w:left="41" w:firstLine="8"/>
              <w:rPr>
                <w:b/>
              </w:rPr>
            </w:pPr>
            <w:r w:rsidRPr="00766D80">
              <w:rPr>
                <w:b/>
                <w:color w:val="1F1F1F"/>
                <w:w w:val="95"/>
              </w:rPr>
              <w:t xml:space="preserve">5- </w:t>
            </w:r>
            <w:r w:rsidRPr="00766D80">
              <w:rPr>
                <w:b/>
                <w:color w:val="151515"/>
                <w:w w:val="95"/>
              </w:rPr>
              <w:t xml:space="preserve">2942 </w:t>
            </w:r>
            <w:proofErr w:type="spellStart"/>
            <w:r w:rsidRPr="00766D80">
              <w:rPr>
                <w:b/>
                <w:color w:val="181818"/>
                <w:w w:val="95"/>
              </w:rPr>
              <w:t>Nolu</w:t>
            </w:r>
            <w:proofErr w:type="spellEnd"/>
            <w:r w:rsidRPr="00766D80">
              <w:rPr>
                <w:b/>
                <w:color w:val="181818"/>
                <w:w w:val="95"/>
              </w:rPr>
              <w:t xml:space="preserve"> </w:t>
            </w:r>
            <w:r w:rsidRPr="00766D80">
              <w:rPr>
                <w:b/>
                <w:color w:val="161616"/>
                <w:w w:val="95"/>
              </w:rPr>
              <w:t xml:space="preserve">Kanuna </w:t>
            </w:r>
            <w:r w:rsidRPr="00766D80">
              <w:rPr>
                <w:b/>
                <w:color w:val="1D1D1D"/>
                <w:w w:val="95"/>
              </w:rPr>
              <w:t xml:space="preserve">Göre </w:t>
            </w:r>
            <w:r w:rsidRPr="00766D80">
              <w:rPr>
                <w:b/>
                <w:color w:val="131313"/>
                <w:w w:val="95"/>
              </w:rPr>
              <w:t xml:space="preserve">Kamulaştırma </w:t>
            </w:r>
            <w:r w:rsidRPr="00766D80">
              <w:rPr>
                <w:b/>
                <w:color w:val="1F1F1F"/>
                <w:w w:val="95"/>
              </w:rPr>
              <w:t>Uygulamaları</w:t>
            </w:r>
            <w:r w:rsidRPr="00766D80">
              <w:rPr>
                <w:b/>
                <w:color w:val="131313"/>
                <w:w w:val="95"/>
              </w:rPr>
              <w:t xml:space="preserve"> </w:t>
            </w:r>
            <w:r w:rsidRPr="00766D80">
              <w:rPr>
                <w:b/>
                <w:color w:val="131313"/>
              </w:rPr>
              <w:t xml:space="preserve">Sertifika </w:t>
            </w:r>
            <w:r w:rsidRPr="00766D80">
              <w:rPr>
                <w:b/>
                <w:color w:val="181818"/>
              </w:rPr>
              <w:t xml:space="preserve">Eğitim </w:t>
            </w:r>
            <w:r w:rsidRPr="00766D80">
              <w:rPr>
                <w:b/>
                <w:color w:val="161616"/>
              </w:rPr>
              <w:t xml:space="preserve">Programı </w:t>
            </w:r>
            <w:r w:rsidRPr="00766D80">
              <w:rPr>
                <w:b/>
                <w:color w:val="282828"/>
              </w:rPr>
              <w:t xml:space="preserve">(1 </w:t>
            </w:r>
            <w:r w:rsidRPr="00766D80">
              <w:rPr>
                <w:b/>
                <w:color w:val="111111"/>
              </w:rPr>
              <w:t xml:space="preserve">gün/6 </w:t>
            </w:r>
            <w:r w:rsidRPr="00766D80">
              <w:rPr>
                <w:b/>
                <w:color w:val="1C1C1C"/>
              </w:rPr>
              <w:t>saat) :</w:t>
            </w:r>
          </w:p>
          <w:p w14:paraId="68148790" w14:textId="77777777" w:rsidR="00043F55" w:rsidRPr="003E765F" w:rsidRDefault="00043F55" w:rsidP="00C34EB5">
            <w:pPr>
              <w:pStyle w:val="TableParagraph"/>
              <w:spacing w:line="219" w:lineRule="exact"/>
              <w:ind w:left="43"/>
            </w:pPr>
            <w:r w:rsidRPr="003E765F">
              <w:rPr>
                <w:color w:val="111111"/>
              </w:rPr>
              <w:t xml:space="preserve">Bölüm </w:t>
            </w:r>
            <w:r w:rsidRPr="003E765F">
              <w:rPr>
                <w:color w:val="262626"/>
              </w:rPr>
              <w:t xml:space="preserve">1 </w:t>
            </w:r>
            <w:r w:rsidRPr="003E765F">
              <w:t xml:space="preserve">Kamulaştırma </w:t>
            </w:r>
            <w:r w:rsidRPr="003E765F">
              <w:rPr>
                <w:color w:val="1F1F1F"/>
              </w:rPr>
              <w:t>Kavramları</w:t>
            </w:r>
          </w:p>
          <w:p w14:paraId="76A194DF" w14:textId="77777777" w:rsidR="00043F55" w:rsidRDefault="00043F55" w:rsidP="00C34EB5">
            <w:pPr>
              <w:pStyle w:val="TableParagraph"/>
              <w:spacing w:before="4" w:line="218" w:lineRule="auto"/>
              <w:ind w:left="36" w:right="565" w:firstLine="7"/>
              <w:rPr>
                <w:color w:val="1F1F1F"/>
                <w:w w:val="90"/>
              </w:rPr>
            </w:pPr>
            <w:r w:rsidRPr="003E765F">
              <w:rPr>
                <w:color w:val="1C1C1C"/>
                <w:w w:val="90"/>
              </w:rPr>
              <w:t xml:space="preserve">Bölüm </w:t>
            </w:r>
            <w:r w:rsidRPr="003E765F">
              <w:rPr>
                <w:color w:val="1F1F1F"/>
                <w:w w:val="90"/>
              </w:rPr>
              <w:t xml:space="preserve">2 </w:t>
            </w:r>
            <w:r w:rsidRPr="003E765F">
              <w:rPr>
                <w:color w:val="181818"/>
                <w:w w:val="90"/>
              </w:rPr>
              <w:t xml:space="preserve">Proje Altlıklarının </w:t>
            </w:r>
            <w:r w:rsidRPr="003E765F">
              <w:rPr>
                <w:color w:val="212121"/>
                <w:w w:val="90"/>
              </w:rPr>
              <w:t xml:space="preserve">ve </w:t>
            </w:r>
            <w:r w:rsidRPr="003E765F">
              <w:rPr>
                <w:color w:val="1A1A1A"/>
                <w:w w:val="90"/>
              </w:rPr>
              <w:t xml:space="preserve">Dosyalarının </w:t>
            </w:r>
            <w:r w:rsidRPr="003E765F">
              <w:rPr>
                <w:color w:val="1F1F1F"/>
                <w:w w:val="90"/>
              </w:rPr>
              <w:t xml:space="preserve">Oluşturulması </w:t>
            </w:r>
          </w:p>
          <w:p w14:paraId="2FD92EFE" w14:textId="77777777" w:rsidR="00043F55" w:rsidRPr="003E765F" w:rsidRDefault="00043F55" w:rsidP="00C34EB5">
            <w:pPr>
              <w:pStyle w:val="TableParagraph"/>
              <w:spacing w:before="4" w:line="218" w:lineRule="auto"/>
              <w:ind w:left="36" w:right="565" w:firstLine="7"/>
            </w:pPr>
            <w:r w:rsidRPr="003E765F">
              <w:rPr>
                <w:color w:val="181818"/>
              </w:rPr>
              <w:t xml:space="preserve">Bölüm </w:t>
            </w:r>
            <w:r w:rsidRPr="003E765F">
              <w:rPr>
                <w:color w:val="232323"/>
              </w:rPr>
              <w:t xml:space="preserve">3 </w:t>
            </w:r>
            <w:proofErr w:type="gramStart"/>
            <w:r w:rsidRPr="003E765F">
              <w:rPr>
                <w:color w:val="1F1F1F"/>
              </w:rPr>
              <w:t>Güzergah</w:t>
            </w:r>
            <w:proofErr w:type="gramEnd"/>
            <w:r w:rsidRPr="003E765F">
              <w:rPr>
                <w:color w:val="1F1F1F"/>
              </w:rPr>
              <w:t xml:space="preserve"> </w:t>
            </w:r>
            <w:r w:rsidRPr="003E765F">
              <w:rPr>
                <w:color w:val="1D1D1D"/>
              </w:rPr>
              <w:t xml:space="preserve">Bilgilerinin </w:t>
            </w:r>
            <w:r w:rsidRPr="003E765F">
              <w:rPr>
                <w:color w:val="181818"/>
              </w:rPr>
              <w:t>Oluştu</w:t>
            </w:r>
            <w:r>
              <w:rPr>
                <w:color w:val="181818"/>
              </w:rPr>
              <w:t>ru</w:t>
            </w:r>
            <w:r w:rsidRPr="003E765F">
              <w:rPr>
                <w:color w:val="181818"/>
              </w:rPr>
              <w:t>lması</w:t>
            </w:r>
          </w:p>
          <w:p w14:paraId="39EC830A" w14:textId="77777777" w:rsidR="00043F55" w:rsidRDefault="00043F55" w:rsidP="00C34EB5">
            <w:pPr>
              <w:pStyle w:val="TableParagraph"/>
              <w:spacing w:line="218" w:lineRule="auto"/>
              <w:ind w:left="36" w:right="1335"/>
              <w:jc w:val="both"/>
              <w:rPr>
                <w:color w:val="131313"/>
                <w:w w:val="90"/>
              </w:rPr>
            </w:pPr>
            <w:r w:rsidRPr="003E765F">
              <w:rPr>
                <w:color w:val="111111"/>
                <w:w w:val="90"/>
              </w:rPr>
              <w:t xml:space="preserve">Bölüm </w:t>
            </w:r>
            <w:r w:rsidRPr="003E765F">
              <w:rPr>
                <w:color w:val="363636"/>
                <w:w w:val="90"/>
              </w:rPr>
              <w:t xml:space="preserve">4 </w:t>
            </w:r>
            <w:r w:rsidRPr="003E765F">
              <w:rPr>
                <w:color w:val="1C1C1C"/>
                <w:w w:val="90"/>
              </w:rPr>
              <w:t xml:space="preserve">Parsel </w:t>
            </w:r>
            <w:r w:rsidRPr="003E765F">
              <w:rPr>
                <w:color w:val="131313"/>
                <w:w w:val="90"/>
              </w:rPr>
              <w:t xml:space="preserve">ve </w:t>
            </w:r>
            <w:r w:rsidRPr="003E765F">
              <w:rPr>
                <w:color w:val="0E0E0E"/>
                <w:w w:val="90"/>
              </w:rPr>
              <w:t xml:space="preserve">Malik </w:t>
            </w:r>
            <w:r w:rsidRPr="003E765F">
              <w:rPr>
                <w:color w:val="161616"/>
                <w:w w:val="90"/>
              </w:rPr>
              <w:t xml:space="preserve">Bilgilerinin </w:t>
            </w:r>
            <w:r w:rsidRPr="003E765F">
              <w:rPr>
                <w:color w:val="131313"/>
                <w:w w:val="90"/>
              </w:rPr>
              <w:t xml:space="preserve">Oluşturulması </w:t>
            </w:r>
          </w:p>
          <w:p w14:paraId="416BFC63" w14:textId="77777777" w:rsidR="00043F55" w:rsidRPr="003E765F" w:rsidRDefault="00043F55" w:rsidP="00C34EB5">
            <w:pPr>
              <w:pStyle w:val="TableParagraph"/>
              <w:spacing w:line="218" w:lineRule="auto"/>
              <w:ind w:left="36" w:right="1335"/>
              <w:jc w:val="both"/>
            </w:pPr>
            <w:r w:rsidRPr="003E765F">
              <w:rPr>
                <w:color w:val="131313"/>
                <w:w w:val="95"/>
              </w:rPr>
              <w:t>Bölüm</w:t>
            </w:r>
            <w:r w:rsidRPr="003E765F">
              <w:rPr>
                <w:color w:val="131313"/>
                <w:spacing w:val="-27"/>
                <w:w w:val="95"/>
              </w:rPr>
              <w:t xml:space="preserve"> </w:t>
            </w:r>
            <w:r w:rsidRPr="003E765F">
              <w:rPr>
                <w:color w:val="1F1F1F"/>
                <w:w w:val="95"/>
              </w:rPr>
              <w:t>5</w:t>
            </w:r>
            <w:r w:rsidRPr="003E765F">
              <w:rPr>
                <w:color w:val="1F1F1F"/>
                <w:spacing w:val="-32"/>
                <w:w w:val="95"/>
              </w:rPr>
              <w:t xml:space="preserve"> </w:t>
            </w:r>
            <w:r>
              <w:rPr>
                <w:color w:val="151515"/>
                <w:w w:val="95"/>
              </w:rPr>
              <w:t>İ</w:t>
            </w:r>
            <w:r w:rsidRPr="003E765F">
              <w:rPr>
                <w:color w:val="151515"/>
                <w:w w:val="95"/>
              </w:rPr>
              <w:t>fraz</w:t>
            </w:r>
            <w:r w:rsidRPr="003E765F">
              <w:rPr>
                <w:color w:val="151515"/>
                <w:spacing w:val="-29"/>
                <w:w w:val="95"/>
              </w:rPr>
              <w:t xml:space="preserve"> </w:t>
            </w:r>
            <w:r w:rsidRPr="003E765F">
              <w:rPr>
                <w:color w:val="232323"/>
                <w:w w:val="95"/>
              </w:rPr>
              <w:t>ve</w:t>
            </w:r>
            <w:r>
              <w:rPr>
                <w:color w:val="232323"/>
                <w:spacing w:val="-31"/>
                <w:w w:val="95"/>
              </w:rPr>
              <w:t xml:space="preserve"> </w:t>
            </w:r>
            <w:r>
              <w:rPr>
                <w:color w:val="1F1F1F"/>
                <w:w w:val="95"/>
              </w:rPr>
              <w:t>İ</w:t>
            </w:r>
            <w:r w:rsidRPr="003E765F">
              <w:rPr>
                <w:color w:val="1F1F1F"/>
                <w:w w:val="95"/>
              </w:rPr>
              <w:t>rtifak</w:t>
            </w:r>
            <w:r w:rsidRPr="003E765F">
              <w:rPr>
                <w:color w:val="1F1F1F"/>
                <w:spacing w:val="-28"/>
                <w:w w:val="95"/>
              </w:rPr>
              <w:t xml:space="preserve"> </w:t>
            </w:r>
            <w:r>
              <w:rPr>
                <w:color w:val="1C1C1C"/>
                <w:w w:val="95"/>
              </w:rPr>
              <w:t>Alanlarını</w:t>
            </w:r>
            <w:r w:rsidRPr="003E765F">
              <w:rPr>
                <w:color w:val="1C1C1C"/>
                <w:w w:val="95"/>
              </w:rPr>
              <w:t>n</w:t>
            </w:r>
            <w:r w:rsidRPr="003E765F">
              <w:rPr>
                <w:color w:val="1C1C1C"/>
                <w:spacing w:val="-26"/>
                <w:w w:val="95"/>
              </w:rPr>
              <w:t xml:space="preserve"> </w:t>
            </w:r>
            <w:r w:rsidRPr="003E765F">
              <w:rPr>
                <w:color w:val="1F1F1F"/>
                <w:w w:val="95"/>
              </w:rPr>
              <w:t xml:space="preserve">Hesaplanması </w:t>
            </w:r>
            <w:r w:rsidRPr="003E765F">
              <w:rPr>
                <w:color w:val="212121"/>
              </w:rPr>
              <w:t>Bölüm</w:t>
            </w:r>
            <w:r w:rsidRPr="003E765F">
              <w:rPr>
                <w:color w:val="212121"/>
                <w:spacing w:val="-20"/>
              </w:rPr>
              <w:t xml:space="preserve"> </w:t>
            </w:r>
            <w:proofErr w:type="gramStart"/>
            <w:r w:rsidRPr="003E765F">
              <w:rPr>
                <w:color w:val="2F2F2F"/>
              </w:rPr>
              <w:t>6</w:t>
            </w:r>
            <w:r>
              <w:rPr>
                <w:color w:val="2F2F2F"/>
              </w:rPr>
              <w:t xml:space="preserve"> </w:t>
            </w:r>
            <w:r w:rsidRPr="003E765F">
              <w:rPr>
                <w:color w:val="2F2F2F"/>
                <w:spacing w:val="-34"/>
              </w:rPr>
              <w:t xml:space="preserve"> </w:t>
            </w:r>
            <w:r w:rsidRPr="003E765F">
              <w:rPr>
                <w:color w:val="1F1F1F"/>
              </w:rPr>
              <w:t>Plan</w:t>
            </w:r>
            <w:proofErr w:type="gramEnd"/>
            <w:r w:rsidRPr="003E765F">
              <w:rPr>
                <w:color w:val="1F1F1F"/>
                <w:spacing w:val="-28"/>
              </w:rPr>
              <w:t xml:space="preserve"> </w:t>
            </w:r>
            <w:r w:rsidRPr="003E765F">
              <w:rPr>
                <w:color w:val="1F1F1F"/>
              </w:rPr>
              <w:t>Dosyasının</w:t>
            </w:r>
            <w:r w:rsidRPr="003E765F">
              <w:rPr>
                <w:color w:val="1F1F1F"/>
                <w:spacing w:val="-20"/>
              </w:rPr>
              <w:t xml:space="preserve"> </w:t>
            </w:r>
            <w:r w:rsidRPr="003E765F">
              <w:rPr>
                <w:color w:val="151515"/>
              </w:rPr>
              <w:t>Tamamlanması</w:t>
            </w:r>
          </w:p>
          <w:p w14:paraId="66BE2F10" w14:textId="77777777" w:rsidR="00043F55" w:rsidRDefault="00043F55" w:rsidP="00C34EB5">
            <w:pPr>
              <w:pStyle w:val="TableParagraph"/>
              <w:spacing w:before="6" w:line="211" w:lineRule="auto"/>
              <w:ind w:left="28" w:right="837" w:firstLine="7"/>
              <w:rPr>
                <w:color w:val="1A1A1A"/>
                <w:w w:val="90"/>
              </w:rPr>
            </w:pPr>
            <w:r w:rsidRPr="003E765F">
              <w:rPr>
                <w:color w:val="161616"/>
                <w:w w:val="90"/>
              </w:rPr>
              <w:t xml:space="preserve">Bölüm </w:t>
            </w:r>
            <w:proofErr w:type="gramStart"/>
            <w:r w:rsidRPr="003E765F">
              <w:rPr>
                <w:color w:val="262626"/>
                <w:w w:val="90"/>
              </w:rPr>
              <w:t xml:space="preserve">7 </w:t>
            </w:r>
            <w:r>
              <w:rPr>
                <w:color w:val="262626"/>
                <w:w w:val="90"/>
              </w:rPr>
              <w:t xml:space="preserve"> </w:t>
            </w:r>
            <w:r w:rsidRPr="003E765F">
              <w:rPr>
                <w:color w:val="161616"/>
                <w:w w:val="90"/>
              </w:rPr>
              <w:t>Parsel</w:t>
            </w:r>
            <w:proofErr w:type="gramEnd"/>
            <w:r w:rsidRPr="003E765F">
              <w:rPr>
                <w:color w:val="161616"/>
                <w:w w:val="90"/>
              </w:rPr>
              <w:t xml:space="preserve"> </w:t>
            </w:r>
            <w:r w:rsidRPr="003E765F">
              <w:rPr>
                <w:color w:val="131313"/>
                <w:w w:val="90"/>
              </w:rPr>
              <w:t xml:space="preserve">Dosyasının </w:t>
            </w:r>
            <w:r w:rsidRPr="003E765F">
              <w:rPr>
                <w:color w:val="1A1A1A"/>
                <w:w w:val="90"/>
              </w:rPr>
              <w:t xml:space="preserve">Tamamlanması </w:t>
            </w:r>
          </w:p>
          <w:p w14:paraId="2920757F" w14:textId="77777777" w:rsidR="00043F55" w:rsidRPr="003E765F" w:rsidRDefault="00043F55" w:rsidP="00C34EB5">
            <w:pPr>
              <w:pStyle w:val="TableParagraph"/>
              <w:spacing w:before="6" w:line="211" w:lineRule="auto"/>
              <w:ind w:left="28" w:right="837" w:firstLine="7"/>
            </w:pPr>
            <w:r w:rsidRPr="003E765F">
              <w:rPr>
                <w:color w:val="1C1C1C"/>
              </w:rPr>
              <w:t xml:space="preserve">Bölüm 8 </w:t>
            </w:r>
            <w:r w:rsidRPr="003E765F">
              <w:rPr>
                <w:color w:val="1A1A1A"/>
              </w:rPr>
              <w:t xml:space="preserve">Etiketleme </w:t>
            </w:r>
            <w:r w:rsidRPr="003E765F">
              <w:rPr>
                <w:color w:val="161616"/>
              </w:rPr>
              <w:t>Yapılması</w:t>
            </w:r>
          </w:p>
          <w:p w14:paraId="5D484634" w14:textId="77777777" w:rsidR="00043F55" w:rsidRDefault="00043F55" w:rsidP="00C34EB5">
            <w:pPr>
              <w:rPr>
                <w:rFonts w:ascii="Arial" w:hAnsi="Arial" w:cs="Arial"/>
                <w:color w:val="161616"/>
                <w:w w:val="90"/>
                <w:sz w:val="22"/>
              </w:rPr>
            </w:pPr>
            <w:r w:rsidRPr="003E765F">
              <w:rPr>
                <w:rFonts w:ascii="Arial" w:hAnsi="Arial" w:cs="Arial"/>
                <w:color w:val="232323"/>
                <w:w w:val="90"/>
                <w:sz w:val="22"/>
              </w:rPr>
              <w:lastRenderedPageBreak/>
              <w:t xml:space="preserve">Bölüm </w:t>
            </w:r>
            <w:r w:rsidRPr="003E765F">
              <w:rPr>
                <w:rFonts w:ascii="Arial" w:hAnsi="Arial" w:cs="Arial"/>
                <w:color w:val="343434"/>
                <w:w w:val="90"/>
                <w:sz w:val="22"/>
              </w:rPr>
              <w:t xml:space="preserve">9 </w:t>
            </w:r>
            <w:r>
              <w:rPr>
                <w:rFonts w:ascii="Arial" w:hAnsi="Arial" w:cs="Arial"/>
                <w:color w:val="232323"/>
                <w:w w:val="90"/>
                <w:sz w:val="22"/>
              </w:rPr>
              <w:t>Ş</w:t>
            </w:r>
            <w:r w:rsidRPr="003E765F">
              <w:rPr>
                <w:rFonts w:ascii="Arial" w:hAnsi="Arial" w:cs="Arial"/>
                <w:color w:val="232323"/>
                <w:w w:val="90"/>
                <w:sz w:val="22"/>
              </w:rPr>
              <w:t xml:space="preserve">erit </w:t>
            </w:r>
            <w:r w:rsidRPr="003E765F">
              <w:rPr>
                <w:rFonts w:ascii="Arial" w:hAnsi="Arial" w:cs="Arial"/>
                <w:color w:val="1D1D1D"/>
                <w:w w:val="90"/>
                <w:sz w:val="22"/>
              </w:rPr>
              <w:t xml:space="preserve">Haritalarının </w:t>
            </w:r>
            <w:r w:rsidRPr="003E765F">
              <w:rPr>
                <w:rFonts w:ascii="Arial" w:hAnsi="Arial" w:cs="Arial"/>
                <w:color w:val="161616"/>
                <w:w w:val="90"/>
                <w:sz w:val="22"/>
              </w:rPr>
              <w:t xml:space="preserve">Oluşturulması </w:t>
            </w:r>
          </w:p>
          <w:p w14:paraId="38BA1427" w14:textId="77777777" w:rsidR="00043F55" w:rsidRPr="00766D80" w:rsidRDefault="00043F55" w:rsidP="00C34EB5">
            <w:pPr>
              <w:rPr>
                <w:rFonts w:ascii="Arial" w:hAnsi="Arial" w:cs="Arial"/>
                <w:sz w:val="22"/>
                <w:szCs w:val="22"/>
              </w:rPr>
            </w:pPr>
            <w:r w:rsidRPr="003E765F">
              <w:rPr>
                <w:rFonts w:ascii="Arial" w:hAnsi="Arial" w:cs="Arial"/>
                <w:color w:val="1F1F1F"/>
                <w:sz w:val="22"/>
              </w:rPr>
              <w:t xml:space="preserve">Bölüm </w:t>
            </w:r>
            <w:r w:rsidRPr="003E765F">
              <w:rPr>
                <w:rFonts w:ascii="Arial" w:hAnsi="Arial" w:cs="Arial"/>
                <w:color w:val="2A2A2A"/>
                <w:sz w:val="22"/>
              </w:rPr>
              <w:t xml:space="preserve">10 </w:t>
            </w:r>
            <w:r w:rsidRPr="003E765F">
              <w:rPr>
                <w:rFonts w:ascii="Arial" w:hAnsi="Arial" w:cs="Arial"/>
                <w:color w:val="1C1C1C"/>
                <w:sz w:val="22"/>
              </w:rPr>
              <w:t xml:space="preserve">Beyanname </w:t>
            </w:r>
            <w:r w:rsidRPr="003E765F">
              <w:rPr>
                <w:rFonts w:ascii="Arial" w:hAnsi="Arial" w:cs="Arial"/>
                <w:color w:val="2A2A2A"/>
                <w:sz w:val="22"/>
              </w:rPr>
              <w:t xml:space="preserve">ve </w:t>
            </w:r>
            <w:r w:rsidRPr="003E765F">
              <w:rPr>
                <w:rFonts w:ascii="Arial" w:hAnsi="Arial" w:cs="Arial"/>
                <w:color w:val="262626"/>
                <w:sz w:val="22"/>
              </w:rPr>
              <w:t>Raporlar</w:t>
            </w:r>
          </w:p>
        </w:tc>
      </w:tr>
      <w:tr w:rsidR="00043F55" w:rsidRPr="00345B59" w14:paraId="11C66231" w14:textId="77777777" w:rsidTr="00C34EB5">
        <w:trPr>
          <w:gridAfter w:val="1"/>
          <w:wAfter w:w="19" w:type="dxa"/>
          <w:trHeight w:val="1059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802CA0" w14:textId="77777777" w:rsidR="00043F55" w:rsidRDefault="00043F55" w:rsidP="00C34EB5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</w:p>
          <w:p w14:paraId="433CA51B" w14:textId="77777777" w:rsidR="00043F55" w:rsidRPr="00345B59" w:rsidRDefault="00043F55" w:rsidP="00C34EB5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Eğitim/Danışmanlık</w:t>
            </w: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 xml:space="preserve"> Süresi (Gün ve saat):</w:t>
            </w:r>
          </w:p>
          <w:p w14:paraId="0896D261" w14:textId="77777777" w:rsidR="00043F55" w:rsidRPr="00345B59" w:rsidRDefault="00043F55" w:rsidP="00C34EB5">
            <w:pPr>
              <w:spacing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11975A" w14:textId="77777777" w:rsidR="00043F55" w:rsidRPr="00437EA3" w:rsidRDefault="00043F55" w:rsidP="00C34EB5">
            <w:pPr>
              <w:rPr>
                <w:rFonts w:ascii="Arial" w:hAnsi="Arial" w:cs="Arial"/>
                <w:sz w:val="22"/>
                <w:szCs w:val="22"/>
              </w:rPr>
            </w:pPr>
            <w:r w:rsidRPr="008C3061">
              <w:rPr>
                <w:rFonts w:ascii="Arial" w:hAnsi="Arial" w:cs="Arial"/>
                <w:b/>
                <w:sz w:val="22"/>
                <w:szCs w:val="22"/>
              </w:rPr>
              <w:t>Saat: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60</w:t>
            </w:r>
            <w:r w:rsidRPr="008C3061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46E80F71" w14:textId="77777777" w:rsidR="00043F55" w:rsidRPr="00437EA3" w:rsidRDefault="00043F55" w:rsidP="00C34EB5">
            <w:pPr>
              <w:rPr>
                <w:rFonts w:ascii="Arial" w:hAnsi="Arial" w:cs="Arial"/>
                <w:sz w:val="22"/>
                <w:szCs w:val="22"/>
              </w:rPr>
            </w:pPr>
          </w:p>
          <w:p w14:paraId="4FA54149" w14:textId="77777777" w:rsidR="00043F55" w:rsidRPr="00437EA3" w:rsidRDefault="00043F55" w:rsidP="00C34EB5">
            <w:pPr>
              <w:rPr>
                <w:rFonts w:ascii="Arial" w:hAnsi="Arial" w:cs="Arial"/>
                <w:sz w:val="22"/>
                <w:szCs w:val="22"/>
              </w:rPr>
            </w:pPr>
            <w:r w:rsidRPr="008C3061">
              <w:rPr>
                <w:rFonts w:ascii="Arial" w:hAnsi="Arial" w:cs="Arial"/>
                <w:b/>
                <w:sz w:val="22"/>
                <w:szCs w:val="22"/>
              </w:rPr>
              <w:t>Gün:</w:t>
            </w:r>
            <w:r>
              <w:rPr>
                <w:rFonts w:ascii="Arial" w:hAnsi="Arial" w:cs="Arial"/>
                <w:sz w:val="22"/>
                <w:szCs w:val="22"/>
              </w:rPr>
              <w:t xml:space="preserve"> 10</w:t>
            </w:r>
          </w:p>
        </w:tc>
      </w:tr>
      <w:tr w:rsidR="00043F55" w:rsidRPr="00345B59" w14:paraId="2C669E82" w14:textId="77777777" w:rsidTr="00C34EB5">
        <w:trPr>
          <w:gridAfter w:val="1"/>
          <w:wAfter w:w="19" w:type="dxa"/>
          <w:trHeight w:val="753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B1AF05" w14:textId="77777777" w:rsidR="00043F55" w:rsidRPr="00036ADD" w:rsidRDefault="00043F55" w:rsidP="00C34EB5">
            <w:pPr>
              <w:spacing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Eğitim/Danışmanlık</w:t>
            </w:r>
            <w:r w:rsidRPr="00036ADD">
              <w:rPr>
                <w:rStyle w:val="Gl"/>
                <w:rFonts w:ascii="Arial" w:hAnsi="Arial" w:cs="Arial"/>
                <w:sz w:val="22"/>
                <w:szCs w:val="22"/>
              </w:rPr>
              <w:t xml:space="preserve"> (Öngörülen) Tarih Aralığı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9415A6" w14:textId="77777777" w:rsidR="00043F55" w:rsidRPr="00036ADD" w:rsidRDefault="00043F55" w:rsidP="00C34EB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D0F8268" w14:textId="6E33686D" w:rsidR="00043F55" w:rsidRPr="00036ADD" w:rsidRDefault="00043F55" w:rsidP="00C34EB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36ADD">
              <w:rPr>
                <w:rFonts w:ascii="Arial" w:hAnsi="Arial" w:cs="Arial"/>
                <w:b/>
                <w:sz w:val="22"/>
                <w:szCs w:val="22"/>
              </w:rPr>
              <w:t>Başlangıç:</w:t>
            </w:r>
            <w:r w:rsidRPr="00B16741">
              <w:rPr>
                <w:rFonts w:ascii="Arial" w:hAnsi="Arial" w:cs="Arial"/>
                <w:sz w:val="22"/>
                <w:szCs w:val="22"/>
              </w:rPr>
              <w:tab/>
              <w:t>15.</w:t>
            </w:r>
            <w:r w:rsidR="00AE41E8">
              <w:rPr>
                <w:rFonts w:ascii="Arial" w:hAnsi="Arial" w:cs="Arial"/>
                <w:sz w:val="22"/>
                <w:szCs w:val="22"/>
              </w:rPr>
              <w:t>12</w:t>
            </w:r>
            <w:r w:rsidRPr="00B16741">
              <w:rPr>
                <w:rFonts w:ascii="Arial" w:hAnsi="Arial" w:cs="Arial"/>
                <w:sz w:val="22"/>
                <w:szCs w:val="22"/>
              </w:rPr>
              <w:t>.2021</w:t>
            </w:r>
          </w:p>
          <w:p w14:paraId="670ABF59" w14:textId="77777777" w:rsidR="00043F55" w:rsidRPr="00036ADD" w:rsidRDefault="00043F55" w:rsidP="00C34EB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25BA4EE" w14:textId="21A900A2" w:rsidR="00043F55" w:rsidRPr="008C3061" w:rsidRDefault="00043F55" w:rsidP="00C34EB5">
            <w:pPr>
              <w:rPr>
                <w:rFonts w:ascii="Arial" w:hAnsi="Arial" w:cs="Arial"/>
                <w:sz w:val="22"/>
                <w:szCs w:val="22"/>
              </w:rPr>
            </w:pPr>
            <w:r w:rsidRPr="00036ADD">
              <w:rPr>
                <w:rFonts w:ascii="Arial" w:hAnsi="Arial" w:cs="Arial"/>
                <w:b/>
                <w:sz w:val="22"/>
                <w:szCs w:val="22"/>
              </w:rPr>
              <w:t>Bitiş:</w:t>
            </w:r>
            <w:r w:rsidRPr="00B16741"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 xml:space="preserve">            </w:t>
            </w:r>
            <w:r w:rsidRPr="00B16741">
              <w:rPr>
                <w:rFonts w:ascii="Arial" w:hAnsi="Arial" w:cs="Arial"/>
                <w:sz w:val="22"/>
                <w:szCs w:val="22"/>
              </w:rPr>
              <w:t>26.</w:t>
            </w:r>
            <w:r w:rsidR="00AE41E8">
              <w:rPr>
                <w:rFonts w:ascii="Arial" w:hAnsi="Arial" w:cs="Arial"/>
                <w:sz w:val="22"/>
                <w:szCs w:val="22"/>
              </w:rPr>
              <w:t>12</w:t>
            </w:r>
            <w:r w:rsidRPr="00B16741">
              <w:rPr>
                <w:rFonts w:ascii="Arial" w:hAnsi="Arial" w:cs="Arial"/>
                <w:sz w:val="22"/>
                <w:szCs w:val="22"/>
              </w:rPr>
              <w:t>.2021</w:t>
            </w:r>
            <w:r w:rsidRPr="00B16741">
              <w:rPr>
                <w:rFonts w:ascii="Arial" w:hAnsi="Arial" w:cs="Arial"/>
                <w:sz w:val="22"/>
                <w:szCs w:val="22"/>
              </w:rPr>
              <w:tab/>
            </w:r>
          </w:p>
          <w:p w14:paraId="30D31202" w14:textId="77777777" w:rsidR="00043F55" w:rsidRPr="00036ADD" w:rsidRDefault="00043F55" w:rsidP="00C34EB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3F55" w:rsidRPr="00345B59" w14:paraId="0D60EACB" w14:textId="77777777" w:rsidTr="00C34EB5">
        <w:trPr>
          <w:gridAfter w:val="1"/>
          <w:wAfter w:w="19" w:type="dxa"/>
          <w:trHeight w:val="789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77DBBB83" w14:textId="77777777" w:rsidR="00043F55" w:rsidRDefault="00043F55" w:rsidP="00C34EB5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Eğitim/Danışmanlık</w:t>
            </w:r>
          </w:p>
          <w:p w14:paraId="43B58C12" w14:textId="77777777" w:rsidR="00043F55" w:rsidRPr="00345B59" w:rsidRDefault="00043F55" w:rsidP="00C34EB5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  <w:r w:rsidRPr="00345B59">
              <w:rPr>
                <w:rStyle w:val="Gl"/>
                <w:rFonts w:ascii="Arial" w:hAnsi="Arial" w:cs="Arial"/>
                <w:sz w:val="22"/>
                <w:szCs w:val="22"/>
              </w:rPr>
              <w:t xml:space="preserve">Katılımcı Sayısı: </w:t>
            </w:r>
          </w:p>
          <w:p w14:paraId="26CB7591" w14:textId="77777777" w:rsidR="00043F55" w:rsidRPr="00345B59" w:rsidRDefault="00043F55" w:rsidP="00C34EB5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615" w:type="dxa"/>
            <w:tcBorders>
              <w:top w:val="single" w:sz="4" w:space="0" w:color="auto"/>
            </w:tcBorders>
            <w:vAlign w:val="center"/>
          </w:tcPr>
          <w:p w14:paraId="666A0C26" w14:textId="77777777" w:rsidR="00043F55" w:rsidRPr="00437EA3" w:rsidRDefault="00043F55" w:rsidP="00C34EB5">
            <w:pPr>
              <w:rPr>
                <w:rFonts w:ascii="Arial" w:hAnsi="Arial" w:cs="Arial"/>
                <w:sz w:val="22"/>
                <w:szCs w:val="22"/>
              </w:rPr>
            </w:pPr>
            <w:r w:rsidRPr="00437EA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913AA">
              <w:rPr>
                <w:rFonts w:ascii="Arial" w:hAnsi="Arial" w:cs="Arial"/>
                <w:b/>
                <w:sz w:val="22"/>
                <w:szCs w:val="22"/>
              </w:rPr>
              <w:t>Kişi</w:t>
            </w:r>
            <w:r>
              <w:rPr>
                <w:rFonts w:ascii="Arial" w:hAnsi="Arial" w:cs="Arial"/>
                <w:sz w:val="22"/>
                <w:szCs w:val="22"/>
              </w:rPr>
              <w:t>: 20</w:t>
            </w:r>
          </w:p>
        </w:tc>
      </w:tr>
      <w:tr w:rsidR="00043F55" w:rsidRPr="00345B59" w14:paraId="221C8ED5" w14:textId="77777777" w:rsidTr="00C34EB5">
        <w:trPr>
          <w:gridAfter w:val="1"/>
          <w:wAfter w:w="19" w:type="dxa"/>
          <w:trHeight w:val="1296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1C312E" w14:textId="77777777" w:rsidR="00043F55" w:rsidRPr="00345B59" w:rsidRDefault="00043F55" w:rsidP="00C34EB5">
            <w:pPr>
              <w:rPr>
                <w:rStyle w:val="Gl"/>
                <w:rFonts w:ascii="Arial" w:hAnsi="Arial" w:cs="Arial"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>Eğitim/Danışmanlık Yeri:</w:t>
            </w:r>
          </w:p>
        </w:tc>
        <w:tc>
          <w:tcPr>
            <w:tcW w:w="66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979DD6" w14:textId="77777777" w:rsidR="00043F55" w:rsidRPr="001772BE" w:rsidRDefault="00043F55" w:rsidP="00C34EB5">
            <w:pPr>
              <w:spacing w:before="120"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772BE">
              <w:rPr>
                <w:rFonts w:ascii="Arial" w:hAnsi="Arial" w:cs="Arial"/>
                <w:b/>
                <w:sz w:val="22"/>
                <w:szCs w:val="22"/>
              </w:rPr>
              <w:t>İl: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B16741">
              <w:rPr>
                <w:rFonts w:ascii="Arial" w:hAnsi="Arial" w:cs="Arial"/>
                <w:sz w:val="22"/>
                <w:szCs w:val="22"/>
              </w:rPr>
              <w:t>GAZİANTEP</w:t>
            </w:r>
          </w:p>
          <w:p w14:paraId="018ED258" w14:textId="77777777" w:rsidR="00043F55" w:rsidRPr="001772BE" w:rsidRDefault="00043F55" w:rsidP="00C34EB5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772BE">
              <w:rPr>
                <w:rFonts w:ascii="Arial" w:hAnsi="Arial" w:cs="Arial"/>
                <w:b/>
                <w:sz w:val="22"/>
                <w:szCs w:val="22"/>
              </w:rPr>
              <w:t>İlçe: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gramStart"/>
            <w:r w:rsidRPr="00B16741">
              <w:rPr>
                <w:rFonts w:ascii="Arial" w:hAnsi="Arial" w:cs="Arial"/>
                <w:sz w:val="22"/>
                <w:szCs w:val="22"/>
              </w:rPr>
              <w:t>ŞEHİTKAMİL</w:t>
            </w:r>
            <w:proofErr w:type="gramEnd"/>
          </w:p>
          <w:p w14:paraId="5F2824E7" w14:textId="77777777" w:rsidR="00043F55" w:rsidRPr="001772BE" w:rsidRDefault="00043F55" w:rsidP="00C34EB5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Style w:val="Gl"/>
                <w:rFonts w:ascii="Arial" w:hAnsi="Arial" w:cs="Arial"/>
                <w:sz w:val="22"/>
                <w:szCs w:val="22"/>
              </w:rPr>
              <w:t xml:space="preserve">Diğer Adres Bilgileri: </w:t>
            </w:r>
            <w:proofErr w:type="spellStart"/>
            <w:r>
              <w:rPr>
                <w:rStyle w:val="Gl"/>
                <w:rFonts w:ascii="Arial" w:hAnsi="Arial" w:cs="Arial"/>
                <w:b w:val="0"/>
                <w:sz w:val="22"/>
                <w:szCs w:val="22"/>
              </w:rPr>
              <w:t>İncilipın</w:t>
            </w:r>
            <w:r w:rsidRPr="00B16741">
              <w:rPr>
                <w:rStyle w:val="Gl"/>
                <w:rFonts w:ascii="Arial" w:hAnsi="Arial" w:cs="Arial"/>
                <w:b w:val="0"/>
                <w:sz w:val="22"/>
                <w:szCs w:val="22"/>
              </w:rPr>
              <w:t>ar</w:t>
            </w:r>
            <w:proofErr w:type="spellEnd"/>
            <w:r w:rsidRPr="00B16741">
              <w:rPr>
                <w:rStyle w:val="Gl"/>
                <w:rFonts w:ascii="Arial" w:hAnsi="Arial" w:cs="Arial"/>
                <w:b w:val="0"/>
                <w:sz w:val="22"/>
                <w:szCs w:val="22"/>
              </w:rPr>
              <w:t xml:space="preserve"> </w:t>
            </w:r>
            <w:proofErr w:type="spellStart"/>
            <w:r w:rsidRPr="00B16741">
              <w:rPr>
                <w:rStyle w:val="Gl"/>
                <w:rFonts w:ascii="Arial" w:hAnsi="Arial" w:cs="Arial"/>
                <w:b w:val="0"/>
                <w:sz w:val="22"/>
                <w:szCs w:val="22"/>
              </w:rPr>
              <w:t>Mh</w:t>
            </w:r>
            <w:proofErr w:type="spellEnd"/>
            <w:r w:rsidRPr="00B16741">
              <w:rPr>
                <w:rStyle w:val="Gl"/>
                <w:rFonts w:ascii="Arial" w:hAnsi="Arial" w:cs="Arial"/>
                <w:b w:val="0"/>
                <w:sz w:val="22"/>
                <w:szCs w:val="22"/>
              </w:rPr>
              <w:t>. Kıbrıs Caddesi No:1/A</w:t>
            </w:r>
          </w:p>
        </w:tc>
      </w:tr>
      <w:bookmarkEnd w:id="0"/>
    </w:tbl>
    <w:p w14:paraId="3EBF298C" w14:textId="77777777" w:rsidR="00271B9D" w:rsidRDefault="00271B9D" w:rsidP="008E6FB9">
      <w:pPr>
        <w:rPr>
          <w:b/>
          <w:bCs/>
        </w:rPr>
      </w:pPr>
    </w:p>
    <w:p w14:paraId="79B2DD29" w14:textId="77777777" w:rsidR="003E5481" w:rsidRPr="008F7C62" w:rsidRDefault="003E5481" w:rsidP="003E5481">
      <w:pPr>
        <w:jc w:val="both"/>
      </w:pPr>
      <w:r w:rsidRPr="00014102">
        <w:rPr>
          <w:b/>
          <w:bCs/>
        </w:rPr>
        <w:t>NOT</w:t>
      </w:r>
      <w:r>
        <w:rPr>
          <w:b/>
          <w:bCs/>
        </w:rPr>
        <w:t xml:space="preserve"> </w:t>
      </w:r>
      <w:r w:rsidRPr="00014102">
        <w:rPr>
          <w:b/>
          <w:bCs/>
        </w:rPr>
        <w:t>1:</w:t>
      </w:r>
      <w:r w:rsidRPr="00014102">
        <w:t xml:space="preserve"> </w:t>
      </w:r>
      <w:r>
        <w:t>Sarı ile boyalı yerleri mutlaka doldurunuz. Her sayfa yetkili kişi tarafından kaşe-imzalı olarak sunulmadır.</w:t>
      </w:r>
    </w:p>
    <w:p w14:paraId="46A9B607" w14:textId="4230540A" w:rsidR="00D34000" w:rsidRDefault="00D34000" w:rsidP="008E6FB9">
      <w:r w:rsidRPr="00E55C8D">
        <w:rPr>
          <w:b/>
          <w:bCs/>
        </w:rPr>
        <w:t>NOT</w:t>
      </w:r>
      <w:r w:rsidR="003E5481">
        <w:rPr>
          <w:b/>
          <w:bCs/>
        </w:rPr>
        <w:t>2</w:t>
      </w:r>
      <w:r w:rsidRPr="00E55C8D">
        <w:rPr>
          <w:b/>
          <w:bCs/>
        </w:rPr>
        <w:t>:</w:t>
      </w:r>
      <w:r>
        <w:t xml:space="preserve"> Eğitimleri verecek olan kişilerin </w:t>
      </w:r>
      <w:proofErr w:type="spellStart"/>
      <w:r>
        <w:t>CV’lerini</w:t>
      </w:r>
      <w:proofErr w:type="spellEnd"/>
      <w:r>
        <w:t xml:space="preserve"> ekleyiniz.</w:t>
      </w:r>
    </w:p>
    <w:p w14:paraId="77B90008" w14:textId="6198671A" w:rsidR="00D34000" w:rsidRDefault="00D34000" w:rsidP="008D50E6">
      <w:r w:rsidRPr="00D9577E">
        <w:rPr>
          <w:b/>
          <w:bCs/>
        </w:rPr>
        <w:t>NOT</w:t>
      </w:r>
      <w:r w:rsidR="003E5481">
        <w:rPr>
          <w:b/>
          <w:bCs/>
        </w:rPr>
        <w:t>3</w:t>
      </w:r>
      <w:r w:rsidRPr="00D9577E">
        <w:rPr>
          <w:b/>
          <w:bCs/>
        </w:rPr>
        <w:t>:</w:t>
      </w:r>
      <w:r>
        <w:t xml:space="preserve"> Fiyatlara eğitim yeri, konaklama, ulaşım masrafları vb. tüm masraflar </w:t>
      </w:r>
      <w:proofErr w:type="gramStart"/>
      <w:r>
        <w:t>dahildir</w:t>
      </w:r>
      <w:proofErr w:type="gramEnd"/>
      <w:r>
        <w:t>. Ayrıca hiçbir ödeme yapılmayacaktır.</w:t>
      </w:r>
    </w:p>
    <w:p w14:paraId="0F433CC7" w14:textId="6E31B689" w:rsidR="00271B9D" w:rsidRPr="00271B9D" w:rsidRDefault="00271B9D" w:rsidP="008D50E6">
      <w:r>
        <w:rPr>
          <w:b/>
          <w:bCs/>
        </w:rPr>
        <w:t>NOT</w:t>
      </w:r>
      <w:r w:rsidR="003E5481">
        <w:rPr>
          <w:b/>
          <w:bCs/>
        </w:rPr>
        <w:t>4</w:t>
      </w:r>
      <w:r w:rsidRPr="00D9577E">
        <w:rPr>
          <w:b/>
          <w:bCs/>
        </w:rPr>
        <w:t>:</w:t>
      </w:r>
      <w:r>
        <w:rPr>
          <w:bCs/>
        </w:rPr>
        <w:t xml:space="preserve"> Eğitim tarihleri eğitim alan kurumun talebine göre değişiklik gösterebilir.</w:t>
      </w:r>
    </w:p>
    <w:p w14:paraId="217F5A2A" w14:textId="77777777" w:rsidR="00D34000" w:rsidRPr="00541AFA" w:rsidRDefault="00D34000" w:rsidP="00642C38">
      <w:r w:rsidRPr="00541AFA">
        <w:t xml:space="preserve">                                                                     </w:t>
      </w:r>
    </w:p>
    <w:tbl>
      <w:tblPr>
        <w:tblW w:w="0" w:type="auto"/>
        <w:tblInd w:w="31" w:type="dxa"/>
        <w:tblBorders>
          <w:top w:val="doub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34"/>
      </w:tblGrid>
      <w:tr w:rsidR="00D34000" w:rsidRPr="00BA227A" w14:paraId="084DD329" w14:textId="77777777" w:rsidTr="00642C38">
        <w:trPr>
          <w:trHeight w:val="100"/>
        </w:trPr>
        <w:tc>
          <w:tcPr>
            <w:tcW w:w="4434" w:type="dxa"/>
            <w:tcBorders>
              <w:top w:val="single" w:sz="4" w:space="0" w:color="000000"/>
            </w:tcBorders>
          </w:tcPr>
          <w:p w14:paraId="2DB2B5C1" w14:textId="77777777" w:rsidR="00D34000" w:rsidRPr="00BA227A" w:rsidRDefault="00D34000" w:rsidP="00642C38">
            <w:pPr>
              <w:jc w:val="both"/>
            </w:pPr>
            <w:proofErr w:type="spellStart"/>
            <w:proofErr w:type="gramStart"/>
            <w:r w:rsidRPr="000F47F7">
              <w:rPr>
                <w:i/>
                <w:iCs/>
              </w:rPr>
              <w:t>A</w:t>
            </w:r>
            <w:r w:rsidRPr="000F47F7">
              <w:rPr>
                <w:i/>
                <w:iCs/>
                <w:vertAlign w:val="superscript"/>
              </w:rPr>
              <w:t>i</w:t>
            </w:r>
            <w:proofErr w:type="spellEnd"/>
            <w:r w:rsidRPr="00BA227A">
              <w:rPr>
                <w:i/>
                <w:iCs/>
                <w:vertAlign w:val="superscript"/>
              </w:rPr>
              <w:t xml:space="preserve">  </w:t>
            </w:r>
            <w:r w:rsidRPr="00BA227A">
              <w:t>Bu</w:t>
            </w:r>
            <w:proofErr w:type="gramEnd"/>
            <w:r w:rsidRPr="00BA227A">
              <w:t xml:space="preserve"> sütun ajans tarafından hazırlanacaktır.</w:t>
            </w:r>
          </w:p>
          <w:p w14:paraId="3BF3854E" w14:textId="77777777" w:rsidR="00D34000" w:rsidRPr="00BA227A" w:rsidRDefault="00D34000" w:rsidP="00642C38">
            <w:pPr>
              <w:jc w:val="both"/>
            </w:pPr>
            <w:proofErr w:type="spellStart"/>
            <w:proofErr w:type="gramStart"/>
            <w:r w:rsidRPr="000F47F7">
              <w:rPr>
                <w:i/>
                <w:iCs/>
              </w:rPr>
              <w:t>B</w:t>
            </w:r>
            <w:r w:rsidRPr="000F47F7">
              <w:rPr>
                <w:i/>
                <w:iCs/>
                <w:vertAlign w:val="superscript"/>
              </w:rPr>
              <w:t>ii</w:t>
            </w:r>
            <w:proofErr w:type="spellEnd"/>
            <w:r w:rsidRPr="000F47F7">
              <w:rPr>
                <w:i/>
                <w:iCs/>
                <w:vertAlign w:val="superscript"/>
              </w:rPr>
              <w:t xml:space="preserve"> </w:t>
            </w:r>
            <w:r w:rsidRPr="00BA227A">
              <w:rPr>
                <w:i/>
                <w:iCs/>
                <w:vertAlign w:val="superscript"/>
              </w:rPr>
              <w:t xml:space="preserve"> </w:t>
            </w:r>
            <w:r w:rsidRPr="00BA227A">
              <w:t>Bu</w:t>
            </w:r>
            <w:proofErr w:type="gramEnd"/>
            <w:r w:rsidRPr="00BA227A">
              <w:t xml:space="preserve"> sütun isteklilerce doldurulacaktır.</w:t>
            </w:r>
          </w:p>
        </w:tc>
      </w:tr>
    </w:tbl>
    <w:p w14:paraId="2CAA8CDC" w14:textId="77777777" w:rsidR="00D34000" w:rsidRDefault="00D34000"/>
    <w:sectPr w:rsidR="00D34000" w:rsidSect="00003C20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D18F4B" w14:textId="77777777" w:rsidR="00CB4608" w:rsidRDefault="00CB4608" w:rsidP="00646616">
      <w:r>
        <w:separator/>
      </w:r>
    </w:p>
  </w:endnote>
  <w:endnote w:type="continuationSeparator" w:id="0">
    <w:p w14:paraId="09A1A7D1" w14:textId="77777777" w:rsidR="00CB4608" w:rsidRDefault="00CB4608" w:rsidP="00646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702213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47A3E9C" w14:textId="73490953" w:rsidR="00646616" w:rsidRPr="00646616" w:rsidRDefault="00646616" w:rsidP="00646616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right" w:pos="9072"/>
              </w:tabs>
              <w:rPr>
                <w:b/>
                <w:bCs/>
              </w:rPr>
            </w:pPr>
            <w:r>
              <w:t xml:space="preserve">Sayf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AE41E8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AE41E8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  <w:t xml:space="preserve">          Kaşe-İmza</w:t>
            </w:r>
            <w:r>
              <w:rPr>
                <w:b/>
                <w:bCs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6F3F70" w14:textId="77777777" w:rsidR="00CB4608" w:rsidRDefault="00CB4608" w:rsidP="00646616">
      <w:r>
        <w:separator/>
      </w:r>
    </w:p>
  </w:footnote>
  <w:footnote w:type="continuationSeparator" w:id="0">
    <w:p w14:paraId="37759F11" w14:textId="77777777" w:rsidR="00CB4608" w:rsidRDefault="00CB4608" w:rsidP="00646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7D0909"/>
    <w:multiLevelType w:val="hybridMultilevel"/>
    <w:tmpl w:val="85DE3848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>
    <w:nsid w:val="0E8D60E0"/>
    <w:multiLevelType w:val="hybridMultilevel"/>
    <w:tmpl w:val="79727D74"/>
    <w:lvl w:ilvl="0" w:tplc="794E3B4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3F7244"/>
    <w:multiLevelType w:val="multilevel"/>
    <w:tmpl w:val="663A2E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17024D3E"/>
    <w:multiLevelType w:val="hybridMultilevel"/>
    <w:tmpl w:val="2ED89EA0"/>
    <w:lvl w:ilvl="0" w:tplc="794E3B4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45341C"/>
    <w:multiLevelType w:val="hybridMultilevel"/>
    <w:tmpl w:val="CB04E4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6D209A"/>
    <w:multiLevelType w:val="hybridMultilevel"/>
    <w:tmpl w:val="EB5EFA70"/>
    <w:lvl w:ilvl="0" w:tplc="794E3B4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107158"/>
    <w:multiLevelType w:val="hybridMultilevel"/>
    <w:tmpl w:val="D56C0C9C"/>
    <w:lvl w:ilvl="0" w:tplc="2790463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76591B"/>
    <w:multiLevelType w:val="multilevel"/>
    <w:tmpl w:val="EEE8F5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>
    <w:nsid w:val="3D5B10FE"/>
    <w:multiLevelType w:val="hybridMultilevel"/>
    <w:tmpl w:val="33A8FCD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4F7342A4"/>
    <w:multiLevelType w:val="hybridMultilevel"/>
    <w:tmpl w:val="B36A6E8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7C5C70"/>
    <w:multiLevelType w:val="hybridMultilevel"/>
    <w:tmpl w:val="1C54428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69244D7D"/>
    <w:multiLevelType w:val="multilevel"/>
    <w:tmpl w:val="CAFCC7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6C857876"/>
    <w:multiLevelType w:val="hybridMultilevel"/>
    <w:tmpl w:val="AD401938"/>
    <w:lvl w:ilvl="0" w:tplc="B1767B0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A31231"/>
    <w:multiLevelType w:val="hybridMultilevel"/>
    <w:tmpl w:val="2D4AB7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AC72D5"/>
    <w:multiLevelType w:val="hybridMultilevel"/>
    <w:tmpl w:val="3B3AA64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13"/>
  </w:num>
  <w:num w:numId="4">
    <w:abstractNumId w:val="6"/>
  </w:num>
  <w:num w:numId="5">
    <w:abstractNumId w:val="12"/>
  </w:num>
  <w:num w:numId="6">
    <w:abstractNumId w:val="0"/>
  </w:num>
  <w:num w:numId="7">
    <w:abstractNumId w:val="14"/>
  </w:num>
  <w:num w:numId="8">
    <w:abstractNumId w:val="2"/>
  </w:num>
  <w:num w:numId="9">
    <w:abstractNumId w:val="11"/>
  </w:num>
  <w:num w:numId="10">
    <w:abstractNumId w:val="9"/>
  </w:num>
  <w:num w:numId="11">
    <w:abstractNumId w:val="3"/>
  </w:num>
  <w:num w:numId="12">
    <w:abstractNumId w:val="7"/>
  </w:num>
  <w:num w:numId="13">
    <w:abstractNumId w:val="1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jEysTQ2NwOSZko6SsGpxcWZ+XkgBYa1ADtlNcMsAAAA"/>
  </w:docVars>
  <w:rsids>
    <w:rsidRoot w:val="00642C38"/>
    <w:rsid w:val="00000275"/>
    <w:rsid w:val="00001DE4"/>
    <w:rsid w:val="000030D1"/>
    <w:rsid w:val="0000336F"/>
    <w:rsid w:val="00003C20"/>
    <w:rsid w:val="00005067"/>
    <w:rsid w:val="0000520B"/>
    <w:rsid w:val="000057CA"/>
    <w:rsid w:val="000060DB"/>
    <w:rsid w:val="00006F6A"/>
    <w:rsid w:val="000071BE"/>
    <w:rsid w:val="00007502"/>
    <w:rsid w:val="00010AD0"/>
    <w:rsid w:val="00011A61"/>
    <w:rsid w:val="00012115"/>
    <w:rsid w:val="000121A7"/>
    <w:rsid w:val="000122F9"/>
    <w:rsid w:val="000127ED"/>
    <w:rsid w:val="0001354C"/>
    <w:rsid w:val="0001446B"/>
    <w:rsid w:val="00015561"/>
    <w:rsid w:val="000178F5"/>
    <w:rsid w:val="00021F86"/>
    <w:rsid w:val="00022993"/>
    <w:rsid w:val="00022EFD"/>
    <w:rsid w:val="000237F5"/>
    <w:rsid w:val="00025B12"/>
    <w:rsid w:val="00027915"/>
    <w:rsid w:val="0003131B"/>
    <w:rsid w:val="0003142D"/>
    <w:rsid w:val="00031C5D"/>
    <w:rsid w:val="00032781"/>
    <w:rsid w:val="0003351B"/>
    <w:rsid w:val="00034145"/>
    <w:rsid w:val="0003452D"/>
    <w:rsid w:val="00035642"/>
    <w:rsid w:val="00036ADD"/>
    <w:rsid w:val="00040813"/>
    <w:rsid w:val="00041002"/>
    <w:rsid w:val="00043F55"/>
    <w:rsid w:val="000456DB"/>
    <w:rsid w:val="00046BDB"/>
    <w:rsid w:val="000505E0"/>
    <w:rsid w:val="00054187"/>
    <w:rsid w:val="00055F90"/>
    <w:rsid w:val="0005718F"/>
    <w:rsid w:val="0005730B"/>
    <w:rsid w:val="00057384"/>
    <w:rsid w:val="00057D7F"/>
    <w:rsid w:val="00060077"/>
    <w:rsid w:val="00060759"/>
    <w:rsid w:val="00061D7F"/>
    <w:rsid w:val="000625B7"/>
    <w:rsid w:val="0006323D"/>
    <w:rsid w:val="000633E1"/>
    <w:rsid w:val="0006518E"/>
    <w:rsid w:val="00070A4B"/>
    <w:rsid w:val="00072F81"/>
    <w:rsid w:val="0007422A"/>
    <w:rsid w:val="00075699"/>
    <w:rsid w:val="000761A7"/>
    <w:rsid w:val="00076CFD"/>
    <w:rsid w:val="0007716C"/>
    <w:rsid w:val="000771A7"/>
    <w:rsid w:val="00077275"/>
    <w:rsid w:val="00077599"/>
    <w:rsid w:val="00077FF0"/>
    <w:rsid w:val="00080DD2"/>
    <w:rsid w:val="00081C6D"/>
    <w:rsid w:val="00081F8B"/>
    <w:rsid w:val="00082DAF"/>
    <w:rsid w:val="00083291"/>
    <w:rsid w:val="00084E78"/>
    <w:rsid w:val="00084F3A"/>
    <w:rsid w:val="0008582E"/>
    <w:rsid w:val="00090BBD"/>
    <w:rsid w:val="00091F27"/>
    <w:rsid w:val="00092157"/>
    <w:rsid w:val="00092429"/>
    <w:rsid w:val="00094851"/>
    <w:rsid w:val="00094BC9"/>
    <w:rsid w:val="00094E12"/>
    <w:rsid w:val="0009570B"/>
    <w:rsid w:val="00095D90"/>
    <w:rsid w:val="00096BC8"/>
    <w:rsid w:val="00097909"/>
    <w:rsid w:val="000A4075"/>
    <w:rsid w:val="000A5826"/>
    <w:rsid w:val="000A6C82"/>
    <w:rsid w:val="000B1F52"/>
    <w:rsid w:val="000B2210"/>
    <w:rsid w:val="000B2347"/>
    <w:rsid w:val="000B3051"/>
    <w:rsid w:val="000B3053"/>
    <w:rsid w:val="000B38F6"/>
    <w:rsid w:val="000B4D9C"/>
    <w:rsid w:val="000B4F85"/>
    <w:rsid w:val="000B5D26"/>
    <w:rsid w:val="000B7056"/>
    <w:rsid w:val="000B74C3"/>
    <w:rsid w:val="000B7E2D"/>
    <w:rsid w:val="000C1383"/>
    <w:rsid w:val="000C1E07"/>
    <w:rsid w:val="000C661C"/>
    <w:rsid w:val="000C7B6B"/>
    <w:rsid w:val="000D035F"/>
    <w:rsid w:val="000D0759"/>
    <w:rsid w:val="000D1BB6"/>
    <w:rsid w:val="000D3371"/>
    <w:rsid w:val="000D42EE"/>
    <w:rsid w:val="000D5817"/>
    <w:rsid w:val="000D6B6D"/>
    <w:rsid w:val="000D7893"/>
    <w:rsid w:val="000D7CC9"/>
    <w:rsid w:val="000D7CCB"/>
    <w:rsid w:val="000E05FC"/>
    <w:rsid w:val="000E14E5"/>
    <w:rsid w:val="000E7EE2"/>
    <w:rsid w:val="000F0998"/>
    <w:rsid w:val="000F2BD3"/>
    <w:rsid w:val="000F3838"/>
    <w:rsid w:val="000F4140"/>
    <w:rsid w:val="000F47F7"/>
    <w:rsid w:val="000F6B2A"/>
    <w:rsid w:val="000F77C0"/>
    <w:rsid w:val="00101E72"/>
    <w:rsid w:val="00102859"/>
    <w:rsid w:val="001038C1"/>
    <w:rsid w:val="001040DC"/>
    <w:rsid w:val="00104239"/>
    <w:rsid w:val="001045B2"/>
    <w:rsid w:val="00104AB4"/>
    <w:rsid w:val="00104E33"/>
    <w:rsid w:val="00105127"/>
    <w:rsid w:val="0011021D"/>
    <w:rsid w:val="00115B3A"/>
    <w:rsid w:val="00115D47"/>
    <w:rsid w:val="00115DB5"/>
    <w:rsid w:val="00116803"/>
    <w:rsid w:val="00122B01"/>
    <w:rsid w:val="001231A3"/>
    <w:rsid w:val="001238B3"/>
    <w:rsid w:val="00125911"/>
    <w:rsid w:val="00127D7B"/>
    <w:rsid w:val="00127E2F"/>
    <w:rsid w:val="0013135B"/>
    <w:rsid w:val="00131C63"/>
    <w:rsid w:val="00134585"/>
    <w:rsid w:val="00135F8E"/>
    <w:rsid w:val="001362FD"/>
    <w:rsid w:val="0013688E"/>
    <w:rsid w:val="0013750A"/>
    <w:rsid w:val="0014031F"/>
    <w:rsid w:val="00141D77"/>
    <w:rsid w:val="00142084"/>
    <w:rsid w:val="0014210F"/>
    <w:rsid w:val="001422DA"/>
    <w:rsid w:val="00146C62"/>
    <w:rsid w:val="00147A3D"/>
    <w:rsid w:val="0015458C"/>
    <w:rsid w:val="00154F9E"/>
    <w:rsid w:val="0016056E"/>
    <w:rsid w:val="00160A73"/>
    <w:rsid w:val="00160CF8"/>
    <w:rsid w:val="00161D91"/>
    <w:rsid w:val="0016375A"/>
    <w:rsid w:val="00164B59"/>
    <w:rsid w:val="00164F35"/>
    <w:rsid w:val="00166318"/>
    <w:rsid w:val="001668D4"/>
    <w:rsid w:val="00170074"/>
    <w:rsid w:val="001736DD"/>
    <w:rsid w:val="00174967"/>
    <w:rsid w:val="0017582C"/>
    <w:rsid w:val="00176C33"/>
    <w:rsid w:val="001819EE"/>
    <w:rsid w:val="00183D55"/>
    <w:rsid w:val="00184523"/>
    <w:rsid w:val="00184B55"/>
    <w:rsid w:val="0019139B"/>
    <w:rsid w:val="001915EB"/>
    <w:rsid w:val="00191D3D"/>
    <w:rsid w:val="00193119"/>
    <w:rsid w:val="001977D8"/>
    <w:rsid w:val="001A18CF"/>
    <w:rsid w:val="001A211D"/>
    <w:rsid w:val="001A30C3"/>
    <w:rsid w:val="001A5254"/>
    <w:rsid w:val="001A5AD1"/>
    <w:rsid w:val="001B2BCE"/>
    <w:rsid w:val="001B2BD8"/>
    <w:rsid w:val="001B3D22"/>
    <w:rsid w:val="001B704C"/>
    <w:rsid w:val="001B7077"/>
    <w:rsid w:val="001B7B8D"/>
    <w:rsid w:val="001C02AB"/>
    <w:rsid w:val="001C18A6"/>
    <w:rsid w:val="001C3DFD"/>
    <w:rsid w:val="001C410B"/>
    <w:rsid w:val="001C5B9E"/>
    <w:rsid w:val="001C66CF"/>
    <w:rsid w:val="001C754F"/>
    <w:rsid w:val="001D0210"/>
    <w:rsid w:val="001D0FF7"/>
    <w:rsid w:val="001D35A3"/>
    <w:rsid w:val="001D4D98"/>
    <w:rsid w:val="001D5B32"/>
    <w:rsid w:val="001D766D"/>
    <w:rsid w:val="001D7846"/>
    <w:rsid w:val="001E13C8"/>
    <w:rsid w:val="001E198D"/>
    <w:rsid w:val="001E1D48"/>
    <w:rsid w:val="001E23E9"/>
    <w:rsid w:val="001E3C5C"/>
    <w:rsid w:val="001E3C69"/>
    <w:rsid w:val="001E425E"/>
    <w:rsid w:val="001E4FCA"/>
    <w:rsid w:val="001E7AB4"/>
    <w:rsid w:val="001F0EEE"/>
    <w:rsid w:val="001F1365"/>
    <w:rsid w:val="001F23C0"/>
    <w:rsid w:val="001F37EA"/>
    <w:rsid w:val="001F4737"/>
    <w:rsid w:val="001F48EE"/>
    <w:rsid w:val="001F64AB"/>
    <w:rsid w:val="001F76A2"/>
    <w:rsid w:val="002000B9"/>
    <w:rsid w:val="0020336D"/>
    <w:rsid w:val="0020378D"/>
    <w:rsid w:val="00206A2D"/>
    <w:rsid w:val="00206F00"/>
    <w:rsid w:val="00211DCB"/>
    <w:rsid w:val="0021679D"/>
    <w:rsid w:val="00216DB6"/>
    <w:rsid w:val="0021713C"/>
    <w:rsid w:val="002206FE"/>
    <w:rsid w:val="00220A77"/>
    <w:rsid w:val="0022782D"/>
    <w:rsid w:val="002309D9"/>
    <w:rsid w:val="00234557"/>
    <w:rsid w:val="002345DA"/>
    <w:rsid w:val="00234720"/>
    <w:rsid w:val="0023543C"/>
    <w:rsid w:val="00235D57"/>
    <w:rsid w:val="00236238"/>
    <w:rsid w:val="00236270"/>
    <w:rsid w:val="00240864"/>
    <w:rsid w:val="0024175B"/>
    <w:rsid w:val="00241DB2"/>
    <w:rsid w:val="002435BF"/>
    <w:rsid w:val="00243834"/>
    <w:rsid w:val="002458A7"/>
    <w:rsid w:val="00247805"/>
    <w:rsid w:val="00250420"/>
    <w:rsid w:val="0025087B"/>
    <w:rsid w:val="002536CA"/>
    <w:rsid w:val="002539BD"/>
    <w:rsid w:val="00253EAB"/>
    <w:rsid w:val="002540C4"/>
    <w:rsid w:val="002548AA"/>
    <w:rsid w:val="00254F97"/>
    <w:rsid w:val="00255F02"/>
    <w:rsid w:val="00256C55"/>
    <w:rsid w:val="00256EED"/>
    <w:rsid w:val="002577E4"/>
    <w:rsid w:val="00257A69"/>
    <w:rsid w:val="00265BE6"/>
    <w:rsid w:val="00265FBC"/>
    <w:rsid w:val="002676C7"/>
    <w:rsid w:val="002679DF"/>
    <w:rsid w:val="00271B9D"/>
    <w:rsid w:val="00272952"/>
    <w:rsid w:val="00273EB4"/>
    <w:rsid w:val="00275326"/>
    <w:rsid w:val="002753D3"/>
    <w:rsid w:val="002765F1"/>
    <w:rsid w:val="002841A3"/>
    <w:rsid w:val="002841CA"/>
    <w:rsid w:val="00291DFB"/>
    <w:rsid w:val="00292620"/>
    <w:rsid w:val="00294385"/>
    <w:rsid w:val="00295230"/>
    <w:rsid w:val="002A1D68"/>
    <w:rsid w:val="002A1F77"/>
    <w:rsid w:val="002A421C"/>
    <w:rsid w:val="002A4230"/>
    <w:rsid w:val="002A754D"/>
    <w:rsid w:val="002A77D8"/>
    <w:rsid w:val="002B0300"/>
    <w:rsid w:val="002B08A6"/>
    <w:rsid w:val="002B0A59"/>
    <w:rsid w:val="002B2F41"/>
    <w:rsid w:val="002B3A92"/>
    <w:rsid w:val="002B65B7"/>
    <w:rsid w:val="002C27D2"/>
    <w:rsid w:val="002C3F84"/>
    <w:rsid w:val="002C4B12"/>
    <w:rsid w:val="002C702A"/>
    <w:rsid w:val="002C799D"/>
    <w:rsid w:val="002D05C3"/>
    <w:rsid w:val="002D18BC"/>
    <w:rsid w:val="002D3E2E"/>
    <w:rsid w:val="002D5D32"/>
    <w:rsid w:val="002D609C"/>
    <w:rsid w:val="002D63FA"/>
    <w:rsid w:val="002E020E"/>
    <w:rsid w:val="002E0BB3"/>
    <w:rsid w:val="002E1F88"/>
    <w:rsid w:val="002E206E"/>
    <w:rsid w:val="002E2831"/>
    <w:rsid w:val="002E34EA"/>
    <w:rsid w:val="002E3FAC"/>
    <w:rsid w:val="002E42E9"/>
    <w:rsid w:val="002E5385"/>
    <w:rsid w:val="002E5C84"/>
    <w:rsid w:val="002E6F5D"/>
    <w:rsid w:val="002E75AB"/>
    <w:rsid w:val="002E7A6B"/>
    <w:rsid w:val="002E7D48"/>
    <w:rsid w:val="002F2786"/>
    <w:rsid w:val="002F27D1"/>
    <w:rsid w:val="002F2C9B"/>
    <w:rsid w:val="002F3324"/>
    <w:rsid w:val="002F65E5"/>
    <w:rsid w:val="00300B56"/>
    <w:rsid w:val="003021D4"/>
    <w:rsid w:val="003023C0"/>
    <w:rsid w:val="00303240"/>
    <w:rsid w:val="00303C5B"/>
    <w:rsid w:val="00304FDD"/>
    <w:rsid w:val="0030630C"/>
    <w:rsid w:val="00306D49"/>
    <w:rsid w:val="00307942"/>
    <w:rsid w:val="0031082A"/>
    <w:rsid w:val="00311D67"/>
    <w:rsid w:val="00313DE5"/>
    <w:rsid w:val="0032012B"/>
    <w:rsid w:val="00320253"/>
    <w:rsid w:val="00321263"/>
    <w:rsid w:val="00322D99"/>
    <w:rsid w:val="003238E8"/>
    <w:rsid w:val="00324697"/>
    <w:rsid w:val="00325085"/>
    <w:rsid w:val="00325815"/>
    <w:rsid w:val="00325937"/>
    <w:rsid w:val="00326739"/>
    <w:rsid w:val="003276ED"/>
    <w:rsid w:val="00330000"/>
    <w:rsid w:val="00330E66"/>
    <w:rsid w:val="00331B95"/>
    <w:rsid w:val="0033205D"/>
    <w:rsid w:val="00332CA6"/>
    <w:rsid w:val="003333F7"/>
    <w:rsid w:val="00333A1E"/>
    <w:rsid w:val="00335730"/>
    <w:rsid w:val="00335F35"/>
    <w:rsid w:val="0033644C"/>
    <w:rsid w:val="00336776"/>
    <w:rsid w:val="00336B22"/>
    <w:rsid w:val="00341136"/>
    <w:rsid w:val="00341E23"/>
    <w:rsid w:val="0034281C"/>
    <w:rsid w:val="00343014"/>
    <w:rsid w:val="00343AFC"/>
    <w:rsid w:val="00344CC3"/>
    <w:rsid w:val="00345083"/>
    <w:rsid w:val="00345218"/>
    <w:rsid w:val="00345409"/>
    <w:rsid w:val="00345A65"/>
    <w:rsid w:val="00345AF0"/>
    <w:rsid w:val="00347E33"/>
    <w:rsid w:val="003524F7"/>
    <w:rsid w:val="00353230"/>
    <w:rsid w:val="00353337"/>
    <w:rsid w:val="00354770"/>
    <w:rsid w:val="00354995"/>
    <w:rsid w:val="00354D1D"/>
    <w:rsid w:val="0035551D"/>
    <w:rsid w:val="003559C6"/>
    <w:rsid w:val="00356923"/>
    <w:rsid w:val="00357996"/>
    <w:rsid w:val="00361A2F"/>
    <w:rsid w:val="0036285B"/>
    <w:rsid w:val="003632A6"/>
    <w:rsid w:val="003638AD"/>
    <w:rsid w:val="00363A65"/>
    <w:rsid w:val="00363FFF"/>
    <w:rsid w:val="00364615"/>
    <w:rsid w:val="00365D18"/>
    <w:rsid w:val="00366054"/>
    <w:rsid w:val="00367599"/>
    <w:rsid w:val="00370617"/>
    <w:rsid w:val="003709FA"/>
    <w:rsid w:val="00370A1A"/>
    <w:rsid w:val="0037131E"/>
    <w:rsid w:val="003713C0"/>
    <w:rsid w:val="00372A64"/>
    <w:rsid w:val="003746FF"/>
    <w:rsid w:val="00374C2B"/>
    <w:rsid w:val="0037733B"/>
    <w:rsid w:val="00381F3E"/>
    <w:rsid w:val="00382AF2"/>
    <w:rsid w:val="00383205"/>
    <w:rsid w:val="00384EFF"/>
    <w:rsid w:val="003856CE"/>
    <w:rsid w:val="003908F9"/>
    <w:rsid w:val="0039147F"/>
    <w:rsid w:val="00391BC4"/>
    <w:rsid w:val="00392725"/>
    <w:rsid w:val="00392E27"/>
    <w:rsid w:val="0039311A"/>
    <w:rsid w:val="00396546"/>
    <w:rsid w:val="003A03FE"/>
    <w:rsid w:val="003A052F"/>
    <w:rsid w:val="003A2622"/>
    <w:rsid w:val="003A2E9A"/>
    <w:rsid w:val="003A37AA"/>
    <w:rsid w:val="003A4216"/>
    <w:rsid w:val="003A49BB"/>
    <w:rsid w:val="003A4FD5"/>
    <w:rsid w:val="003A57F6"/>
    <w:rsid w:val="003A7B3C"/>
    <w:rsid w:val="003B3DDF"/>
    <w:rsid w:val="003B48D9"/>
    <w:rsid w:val="003B5395"/>
    <w:rsid w:val="003B56D1"/>
    <w:rsid w:val="003C0354"/>
    <w:rsid w:val="003C0EDF"/>
    <w:rsid w:val="003C127C"/>
    <w:rsid w:val="003C1AEC"/>
    <w:rsid w:val="003C1B47"/>
    <w:rsid w:val="003C1FB2"/>
    <w:rsid w:val="003C4184"/>
    <w:rsid w:val="003C4426"/>
    <w:rsid w:val="003C5B60"/>
    <w:rsid w:val="003C7A0A"/>
    <w:rsid w:val="003C7AFA"/>
    <w:rsid w:val="003D04D0"/>
    <w:rsid w:val="003D281F"/>
    <w:rsid w:val="003D2CEF"/>
    <w:rsid w:val="003D3383"/>
    <w:rsid w:val="003D37C4"/>
    <w:rsid w:val="003D6409"/>
    <w:rsid w:val="003D7B42"/>
    <w:rsid w:val="003D7FF5"/>
    <w:rsid w:val="003E1256"/>
    <w:rsid w:val="003E1830"/>
    <w:rsid w:val="003E4478"/>
    <w:rsid w:val="003E4967"/>
    <w:rsid w:val="003E5481"/>
    <w:rsid w:val="003E68A4"/>
    <w:rsid w:val="003E7280"/>
    <w:rsid w:val="003F02CC"/>
    <w:rsid w:val="003F110C"/>
    <w:rsid w:val="003F327B"/>
    <w:rsid w:val="003F37C4"/>
    <w:rsid w:val="004040B4"/>
    <w:rsid w:val="00406B78"/>
    <w:rsid w:val="00412628"/>
    <w:rsid w:val="00412E98"/>
    <w:rsid w:val="004130BF"/>
    <w:rsid w:val="0041359E"/>
    <w:rsid w:val="00413764"/>
    <w:rsid w:val="0041395D"/>
    <w:rsid w:val="00414F38"/>
    <w:rsid w:val="004208AB"/>
    <w:rsid w:val="00420953"/>
    <w:rsid w:val="004239C9"/>
    <w:rsid w:val="00423FE4"/>
    <w:rsid w:val="00424406"/>
    <w:rsid w:val="00424C2C"/>
    <w:rsid w:val="00424DE3"/>
    <w:rsid w:val="00425EDD"/>
    <w:rsid w:val="004272F6"/>
    <w:rsid w:val="0042793F"/>
    <w:rsid w:val="004314A9"/>
    <w:rsid w:val="00433CC8"/>
    <w:rsid w:val="00433FAA"/>
    <w:rsid w:val="00434302"/>
    <w:rsid w:val="00435768"/>
    <w:rsid w:val="00440A27"/>
    <w:rsid w:val="004423D9"/>
    <w:rsid w:val="004442C1"/>
    <w:rsid w:val="0044519C"/>
    <w:rsid w:val="004513ED"/>
    <w:rsid w:val="004518E8"/>
    <w:rsid w:val="00452B55"/>
    <w:rsid w:val="00460AAC"/>
    <w:rsid w:val="00462102"/>
    <w:rsid w:val="0046241D"/>
    <w:rsid w:val="00462AD7"/>
    <w:rsid w:val="0046316A"/>
    <w:rsid w:val="0046442F"/>
    <w:rsid w:val="00464B37"/>
    <w:rsid w:val="00467557"/>
    <w:rsid w:val="004679C5"/>
    <w:rsid w:val="00470E29"/>
    <w:rsid w:val="00472D0A"/>
    <w:rsid w:val="004736DC"/>
    <w:rsid w:val="00475100"/>
    <w:rsid w:val="004767A4"/>
    <w:rsid w:val="00480640"/>
    <w:rsid w:val="00481FF4"/>
    <w:rsid w:val="00482072"/>
    <w:rsid w:val="0048427E"/>
    <w:rsid w:val="00485B32"/>
    <w:rsid w:val="00485C5C"/>
    <w:rsid w:val="0049261A"/>
    <w:rsid w:val="004970D9"/>
    <w:rsid w:val="00497502"/>
    <w:rsid w:val="00497DD5"/>
    <w:rsid w:val="004A0A38"/>
    <w:rsid w:val="004A1762"/>
    <w:rsid w:val="004A23CF"/>
    <w:rsid w:val="004A3517"/>
    <w:rsid w:val="004A3CB9"/>
    <w:rsid w:val="004A5C45"/>
    <w:rsid w:val="004A5DC5"/>
    <w:rsid w:val="004B502E"/>
    <w:rsid w:val="004B6264"/>
    <w:rsid w:val="004B65BA"/>
    <w:rsid w:val="004B6705"/>
    <w:rsid w:val="004B79C8"/>
    <w:rsid w:val="004C00E0"/>
    <w:rsid w:val="004C1F2C"/>
    <w:rsid w:val="004C271B"/>
    <w:rsid w:val="004C2B26"/>
    <w:rsid w:val="004C2C05"/>
    <w:rsid w:val="004C5C6C"/>
    <w:rsid w:val="004C720F"/>
    <w:rsid w:val="004D0D79"/>
    <w:rsid w:val="004D13D1"/>
    <w:rsid w:val="004D34C4"/>
    <w:rsid w:val="004D3F3E"/>
    <w:rsid w:val="004D40E9"/>
    <w:rsid w:val="004D4589"/>
    <w:rsid w:val="004D45D7"/>
    <w:rsid w:val="004D4A34"/>
    <w:rsid w:val="004D71BD"/>
    <w:rsid w:val="004E18B1"/>
    <w:rsid w:val="004E732C"/>
    <w:rsid w:val="004F0340"/>
    <w:rsid w:val="004F0EFB"/>
    <w:rsid w:val="004F19B5"/>
    <w:rsid w:val="004F261E"/>
    <w:rsid w:val="004F319E"/>
    <w:rsid w:val="004F5E5D"/>
    <w:rsid w:val="004F5F9F"/>
    <w:rsid w:val="004F7181"/>
    <w:rsid w:val="004F7443"/>
    <w:rsid w:val="004F7B60"/>
    <w:rsid w:val="00500D88"/>
    <w:rsid w:val="00501862"/>
    <w:rsid w:val="00502FC6"/>
    <w:rsid w:val="00504B28"/>
    <w:rsid w:val="00505955"/>
    <w:rsid w:val="005061AB"/>
    <w:rsid w:val="005062CF"/>
    <w:rsid w:val="005069EE"/>
    <w:rsid w:val="0050700F"/>
    <w:rsid w:val="0051276A"/>
    <w:rsid w:val="00513EAB"/>
    <w:rsid w:val="00513F34"/>
    <w:rsid w:val="00514AE5"/>
    <w:rsid w:val="00516199"/>
    <w:rsid w:val="00517980"/>
    <w:rsid w:val="00520E6B"/>
    <w:rsid w:val="00524403"/>
    <w:rsid w:val="00524438"/>
    <w:rsid w:val="005258CF"/>
    <w:rsid w:val="00526FD2"/>
    <w:rsid w:val="00530A56"/>
    <w:rsid w:val="0053318A"/>
    <w:rsid w:val="00533BD8"/>
    <w:rsid w:val="00534452"/>
    <w:rsid w:val="005366B3"/>
    <w:rsid w:val="005378EE"/>
    <w:rsid w:val="00540142"/>
    <w:rsid w:val="00541AFA"/>
    <w:rsid w:val="005421CF"/>
    <w:rsid w:val="005435D8"/>
    <w:rsid w:val="005437DC"/>
    <w:rsid w:val="0054572D"/>
    <w:rsid w:val="00547251"/>
    <w:rsid w:val="005478E7"/>
    <w:rsid w:val="0055060B"/>
    <w:rsid w:val="00551E2D"/>
    <w:rsid w:val="005521D4"/>
    <w:rsid w:val="005532CE"/>
    <w:rsid w:val="005544D9"/>
    <w:rsid w:val="00555CEC"/>
    <w:rsid w:val="0055666D"/>
    <w:rsid w:val="00556EDE"/>
    <w:rsid w:val="0055715B"/>
    <w:rsid w:val="005602B5"/>
    <w:rsid w:val="00562560"/>
    <w:rsid w:val="00562572"/>
    <w:rsid w:val="00562BA7"/>
    <w:rsid w:val="0056321D"/>
    <w:rsid w:val="00563249"/>
    <w:rsid w:val="00565589"/>
    <w:rsid w:val="00567483"/>
    <w:rsid w:val="005700D3"/>
    <w:rsid w:val="00570F83"/>
    <w:rsid w:val="005713F2"/>
    <w:rsid w:val="0057446B"/>
    <w:rsid w:val="00574F1A"/>
    <w:rsid w:val="0057697F"/>
    <w:rsid w:val="0058018F"/>
    <w:rsid w:val="0058165C"/>
    <w:rsid w:val="00583AC7"/>
    <w:rsid w:val="00583B98"/>
    <w:rsid w:val="00586BBD"/>
    <w:rsid w:val="00587403"/>
    <w:rsid w:val="005901F6"/>
    <w:rsid w:val="005911FE"/>
    <w:rsid w:val="005913AA"/>
    <w:rsid w:val="00591CD6"/>
    <w:rsid w:val="00592C39"/>
    <w:rsid w:val="005935CC"/>
    <w:rsid w:val="00595118"/>
    <w:rsid w:val="005953B7"/>
    <w:rsid w:val="00595741"/>
    <w:rsid w:val="00596087"/>
    <w:rsid w:val="00597E2E"/>
    <w:rsid w:val="005A38BF"/>
    <w:rsid w:val="005A6025"/>
    <w:rsid w:val="005B1C99"/>
    <w:rsid w:val="005B2426"/>
    <w:rsid w:val="005B554F"/>
    <w:rsid w:val="005B6048"/>
    <w:rsid w:val="005B6AB7"/>
    <w:rsid w:val="005B7506"/>
    <w:rsid w:val="005C0EFA"/>
    <w:rsid w:val="005C1D5E"/>
    <w:rsid w:val="005C3836"/>
    <w:rsid w:val="005C3915"/>
    <w:rsid w:val="005C4F1C"/>
    <w:rsid w:val="005C621D"/>
    <w:rsid w:val="005D0D64"/>
    <w:rsid w:val="005D3940"/>
    <w:rsid w:val="005D3E70"/>
    <w:rsid w:val="005D4D65"/>
    <w:rsid w:val="005D4E13"/>
    <w:rsid w:val="005D5FD7"/>
    <w:rsid w:val="005D7C34"/>
    <w:rsid w:val="005D7E81"/>
    <w:rsid w:val="005E0782"/>
    <w:rsid w:val="005E0E8D"/>
    <w:rsid w:val="005E437B"/>
    <w:rsid w:val="005E4836"/>
    <w:rsid w:val="005E6167"/>
    <w:rsid w:val="005E69EC"/>
    <w:rsid w:val="005F08F0"/>
    <w:rsid w:val="005F0C48"/>
    <w:rsid w:val="005F319E"/>
    <w:rsid w:val="005F3E1A"/>
    <w:rsid w:val="005F45CB"/>
    <w:rsid w:val="005F524F"/>
    <w:rsid w:val="005F5663"/>
    <w:rsid w:val="005F56A0"/>
    <w:rsid w:val="005F6079"/>
    <w:rsid w:val="005F66D5"/>
    <w:rsid w:val="005F6916"/>
    <w:rsid w:val="005F6EC5"/>
    <w:rsid w:val="0060137F"/>
    <w:rsid w:val="00601B61"/>
    <w:rsid w:val="00602188"/>
    <w:rsid w:val="00602B09"/>
    <w:rsid w:val="00602EB8"/>
    <w:rsid w:val="0060387F"/>
    <w:rsid w:val="00603970"/>
    <w:rsid w:val="0060403B"/>
    <w:rsid w:val="0060494E"/>
    <w:rsid w:val="00605D96"/>
    <w:rsid w:val="00605DC7"/>
    <w:rsid w:val="00605E62"/>
    <w:rsid w:val="00607714"/>
    <w:rsid w:val="00610995"/>
    <w:rsid w:val="00614976"/>
    <w:rsid w:val="006149DF"/>
    <w:rsid w:val="006158A0"/>
    <w:rsid w:val="00615A57"/>
    <w:rsid w:val="00616A7E"/>
    <w:rsid w:val="006203FE"/>
    <w:rsid w:val="00620A30"/>
    <w:rsid w:val="00620F4E"/>
    <w:rsid w:val="006210AD"/>
    <w:rsid w:val="00621F2C"/>
    <w:rsid w:val="00623C93"/>
    <w:rsid w:val="00623CD7"/>
    <w:rsid w:val="00625D06"/>
    <w:rsid w:val="00626CBB"/>
    <w:rsid w:val="00631641"/>
    <w:rsid w:val="00633443"/>
    <w:rsid w:val="00633E91"/>
    <w:rsid w:val="00634253"/>
    <w:rsid w:val="00634425"/>
    <w:rsid w:val="00634930"/>
    <w:rsid w:val="00635E51"/>
    <w:rsid w:val="006405ED"/>
    <w:rsid w:val="00641EA0"/>
    <w:rsid w:val="00642A20"/>
    <w:rsid w:val="00642C38"/>
    <w:rsid w:val="00645E3F"/>
    <w:rsid w:val="00646616"/>
    <w:rsid w:val="00647641"/>
    <w:rsid w:val="00651FD5"/>
    <w:rsid w:val="006536CD"/>
    <w:rsid w:val="00653CF3"/>
    <w:rsid w:val="00656B32"/>
    <w:rsid w:val="00657108"/>
    <w:rsid w:val="00657E0C"/>
    <w:rsid w:val="00663FB5"/>
    <w:rsid w:val="00666F3C"/>
    <w:rsid w:val="0066789C"/>
    <w:rsid w:val="00670826"/>
    <w:rsid w:val="00675CEE"/>
    <w:rsid w:val="0067731E"/>
    <w:rsid w:val="00681449"/>
    <w:rsid w:val="00681B0B"/>
    <w:rsid w:val="00682D36"/>
    <w:rsid w:val="00686876"/>
    <w:rsid w:val="00687859"/>
    <w:rsid w:val="0069037F"/>
    <w:rsid w:val="006909C7"/>
    <w:rsid w:val="00691139"/>
    <w:rsid w:val="00696E79"/>
    <w:rsid w:val="006971B8"/>
    <w:rsid w:val="006A05F3"/>
    <w:rsid w:val="006A14D8"/>
    <w:rsid w:val="006A42A9"/>
    <w:rsid w:val="006A4BC0"/>
    <w:rsid w:val="006A69EE"/>
    <w:rsid w:val="006B0620"/>
    <w:rsid w:val="006B4F48"/>
    <w:rsid w:val="006B524B"/>
    <w:rsid w:val="006B53FB"/>
    <w:rsid w:val="006B6213"/>
    <w:rsid w:val="006B74F8"/>
    <w:rsid w:val="006B7A3E"/>
    <w:rsid w:val="006C121F"/>
    <w:rsid w:val="006C1DC7"/>
    <w:rsid w:val="006C23CF"/>
    <w:rsid w:val="006C278C"/>
    <w:rsid w:val="006C472C"/>
    <w:rsid w:val="006C4B72"/>
    <w:rsid w:val="006C4FF7"/>
    <w:rsid w:val="006C6DC4"/>
    <w:rsid w:val="006C7150"/>
    <w:rsid w:val="006D1273"/>
    <w:rsid w:val="006D456E"/>
    <w:rsid w:val="006D5210"/>
    <w:rsid w:val="006D7228"/>
    <w:rsid w:val="006D7B32"/>
    <w:rsid w:val="006E167D"/>
    <w:rsid w:val="006E3469"/>
    <w:rsid w:val="006E40E6"/>
    <w:rsid w:val="006E6B76"/>
    <w:rsid w:val="006E6CF7"/>
    <w:rsid w:val="006E7928"/>
    <w:rsid w:val="006F0427"/>
    <w:rsid w:val="006F12BB"/>
    <w:rsid w:val="006F141C"/>
    <w:rsid w:val="006F1449"/>
    <w:rsid w:val="006F1493"/>
    <w:rsid w:val="006F1977"/>
    <w:rsid w:val="006F3094"/>
    <w:rsid w:val="006F61CA"/>
    <w:rsid w:val="006F7308"/>
    <w:rsid w:val="006F7E39"/>
    <w:rsid w:val="00700F08"/>
    <w:rsid w:val="00701417"/>
    <w:rsid w:val="007024A4"/>
    <w:rsid w:val="00702E6E"/>
    <w:rsid w:val="00704F28"/>
    <w:rsid w:val="007068FE"/>
    <w:rsid w:val="00706C13"/>
    <w:rsid w:val="00707C16"/>
    <w:rsid w:val="00711F33"/>
    <w:rsid w:val="00712BE2"/>
    <w:rsid w:val="00713238"/>
    <w:rsid w:val="00713B47"/>
    <w:rsid w:val="00714A44"/>
    <w:rsid w:val="00715E0C"/>
    <w:rsid w:val="00717A05"/>
    <w:rsid w:val="00720CFC"/>
    <w:rsid w:val="00721677"/>
    <w:rsid w:val="0072255E"/>
    <w:rsid w:val="007226BC"/>
    <w:rsid w:val="0072273C"/>
    <w:rsid w:val="00723041"/>
    <w:rsid w:val="00724EBA"/>
    <w:rsid w:val="007278C4"/>
    <w:rsid w:val="007305AE"/>
    <w:rsid w:val="0073429C"/>
    <w:rsid w:val="00734EEE"/>
    <w:rsid w:val="007369EF"/>
    <w:rsid w:val="00740340"/>
    <w:rsid w:val="0074093F"/>
    <w:rsid w:val="00741BC6"/>
    <w:rsid w:val="00743222"/>
    <w:rsid w:val="00744443"/>
    <w:rsid w:val="007444F4"/>
    <w:rsid w:val="00744A15"/>
    <w:rsid w:val="007463AD"/>
    <w:rsid w:val="007479BD"/>
    <w:rsid w:val="007506DA"/>
    <w:rsid w:val="007517B0"/>
    <w:rsid w:val="00753BA9"/>
    <w:rsid w:val="0075401E"/>
    <w:rsid w:val="00754E38"/>
    <w:rsid w:val="007553E3"/>
    <w:rsid w:val="0075595D"/>
    <w:rsid w:val="0076019B"/>
    <w:rsid w:val="00761653"/>
    <w:rsid w:val="00761A97"/>
    <w:rsid w:val="00763628"/>
    <w:rsid w:val="00766100"/>
    <w:rsid w:val="0077072E"/>
    <w:rsid w:val="00770C57"/>
    <w:rsid w:val="00771386"/>
    <w:rsid w:val="007723E4"/>
    <w:rsid w:val="007732F4"/>
    <w:rsid w:val="00776484"/>
    <w:rsid w:val="00776742"/>
    <w:rsid w:val="007774DD"/>
    <w:rsid w:val="0078057C"/>
    <w:rsid w:val="00781EBF"/>
    <w:rsid w:val="00783851"/>
    <w:rsid w:val="00783ECE"/>
    <w:rsid w:val="00785BE0"/>
    <w:rsid w:val="00786E0B"/>
    <w:rsid w:val="00787291"/>
    <w:rsid w:val="0078798B"/>
    <w:rsid w:val="007901E2"/>
    <w:rsid w:val="0079023B"/>
    <w:rsid w:val="00790C94"/>
    <w:rsid w:val="0079229F"/>
    <w:rsid w:val="007953EA"/>
    <w:rsid w:val="00797B0F"/>
    <w:rsid w:val="00797D2D"/>
    <w:rsid w:val="007A09C8"/>
    <w:rsid w:val="007A3534"/>
    <w:rsid w:val="007A3913"/>
    <w:rsid w:val="007A5F72"/>
    <w:rsid w:val="007B1058"/>
    <w:rsid w:val="007B1F8B"/>
    <w:rsid w:val="007B24C7"/>
    <w:rsid w:val="007B62B4"/>
    <w:rsid w:val="007C1970"/>
    <w:rsid w:val="007C29B0"/>
    <w:rsid w:val="007C4552"/>
    <w:rsid w:val="007C5318"/>
    <w:rsid w:val="007C5622"/>
    <w:rsid w:val="007C5D9D"/>
    <w:rsid w:val="007C6F85"/>
    <w:rsid w:val="007D4AE3"/>
    <w:rsid w:val="007D4F00"/>
    <w:rsid w:val="007D53E4"/>
    <w:rsid w:val="007D5ABD"/>
    <w:rsid w:val="007E21B2"/>
    <w:rsid w:val="007E667D"/>
    <w:rsid w:val="007F1A35"/>
    <w:rsid w:val="007F24FE"/>
    <w:rsid w:val="007F310F"/>
    <w:rsid w:val="007F317B"/>
    <w:rsid w:val="007F4D05"/>
    <w:rsid w:val="007F5F3A"/>
    <w:rsid w:val="00800291"/>
    <w:rsid w:val="00803360"/>
    <w:rsid w:val="00805B9F"/>
    <w:rsid w:val="00807231"/>
    <w:rsid w:val="00812484"/>
    <w:rsid w:val="008125AF"/>
    <w:rsid w:val="00813750"/>
    <w:rsid w:val="00814926"/>
    <w:rsid w:val="00815152"/>
    <w:rsid w:val="008152B3"/>
    <w:rsid w:val="00815B3D"/>
    <w:rsid w:val="0081741A"/>
    <w:rsid w:val="00820049"/>
    <w:rsid w:val="0082154C"/>
    <w:rsid w:val="008216D9"/>
    <w:rsid w:val="00823600"/>
    <w:rsid w:val="00823E90"/>
    <w:rsid w:val="00824750"/>
    <w:rsid w:val="00824C7E"/>
    <w:rsid w:val="008271C5"/>
    <w:rsid w:val="00830F0B"/>
    <w:rsid w:val="008349A7"/>
    <w:rsid w:val="008352FF"/>
    <w:rsid w:val="0083544A"/>
    <w:rsid w:val="00840F41"/>
    <w:rsid w:val="00842552"/>
    <w:rsid w:val="008429C0"/>
    <w:rsid w:val="0084391A"/>
    <w:rsid w:val="00845824"/>
    <w:rsid w:val="008471EE"/>
    <w:rsid w:val="0085220E"/>
    <w:rsid w:val="00852EEC"/>
    <w:rsid w:val="008534FA"/>
    <w:rsid w:val="00853A38"/>
    <w:rsid w:val="00854216"/>
    <w:rsid w:val="00855434"/>
    <w:rsid w:val="00856268"/>
    <w:rsid w:val="0085640A"/>
    <w:rsid w:val="008569DA"/>
    <w:rsid w:val="0086029D"/>
    <w:rsid w:val="0086048F"/>
    <w:rsid w:val="008604FE"/>
    <w:rsid w:val="0086063B"/>
    <w:rsid w:val="00861D5A"/>
    <w:rsid w:val="00862661"/>
    <w:rsid w:val="00862697"/>
    <w:rsid w:val="00862C0D"/>
    <w:rsid w:val="00863232"/>
    <w:rsid w:val="0086437A"/>
    <w:rsid w:val="008655B7"/>
    <w:rsid w:val="00867F94"/>
    <w:rsid w:val="00867FD8"/>
    <w:rsid w:val="008706E4"/>
    <w:rsid w:val="00873360"/>
    <w:rsid w:val="008735D2"/>
    <w:rsid w:val="00874C7F"/>
    <w:rsid w:val="0087523A"/>
    <w:rsid w:val="00880A30"/>
    <w:rsid w:val="008815EB"/>
    <w:rsid w:val="0088265B"/>
    <w:rsid w:val="008829F7"/>
    <w:rsid w:val="00883E6A"/>
    <w:rsid w:val="008876A1"/>
    <w:rsid w:val="008911DB"/>
    <w:rsid w:val="008938A9"/>
    <w:rsid w:val="00894FFD"/>
    <w:rsid w:val="00895A73"/>
    <w:rsid w:val="008A0AD5"/>
    <w:rsid w:val="008A1BFC"/>
    <w:rsid w:val="008A1C0E"/>
    <w:rsid w:val="008A48D1"/>
    <w:rsid w:val="008A4DD9"/>
    <w:rsid w:val="008A615D"/>
    <w:rsid w:val="008A789C"/>
    <w:rsid w:val="008B1476"/>
    <w:rsid w:val="008B1525"/>
    <w:rsid w:val="008B20E9"/>
    <w:rsid w:val="008B4B25"/>
    <w:rsid w:val="008B6067"/>
    <w:rsid w:val="008B65D3"/>
    <w:rsid w:val="008C1CB7"/>
    <w:rsid w:val="008C217D"/>
    <w:rsid w:val="008C24D1"/>
    <w:rsid w:val="008C3061"/>
    <w:rsid w:val="008C3861"/>
    <w:rsid w:val="008C492A"/>
    <w:rsid w:val="008C4CC7"/>
    <w:rsid w:val="008C5533"/>
    <w:rsid w:val="008C6FBE"/>
    <w:rsid w:val="008D3800"/>
    <w:rsid w:val="008D3BAA"/>
    <w:rsid w:val="008D3E0D"/>
    <w:rsid w:val="008D4707"/>
    <w:rsid w:val="008D4FE9"/>
    <w:rsid w:val="008D50E6"/>
    <w:rsid w:val="008D76FB"/>
    <w:rsid w:val="008D7BE9"/>
    <w:rsid w:val="008E01BF"/>
    <w:rsid w:val="008E4185"/>
    <w:rsid w:val="008E4A11"/>
    <w:rsid w:val="008E4FA4"/>
    <w:rsid w:val="008E62DB"/>
    <w:rsid w:val="008E6FB9"/>
    <w:rsid w:val="008F06A1"/>
    <w:rsid w:val="008F1B15"/>
    <w:rsid w:val="008F3643"/>
    <w:rsid w:val="008F3B68"/>
    <w:rsid w:val="008F3D7D"/>
    <w:rsid w:val="008F5985"/>
    <w:rsid w:val="008F5F28"/>
    <w:rsid w:val="00901B2B"/>
    <w:rsid w:val="00903860"/>
    <w:rsid w:val="009043CE"/>
    <w:rsid w:val="00904AA7"/>
    <w:rsid w:val="009066AC"/>
    <w:rsid w:val="00906BC8"/>
    <w:rsid w:val="00910F27"/>
    <w:rsid w:val="00911996"/>
    <w:rsid w:val="009122B5"/>
    <w:rsid w:val="00912466"/>
    <w:rsid w:val="0091606A"/>
    <w:rsid w:val="00916A8C"/>
    <w:rsid w:val="00917FF7"/>
    <w:rsid w:val="0092144B"/>
    <w:rsid w:val="009219AE"/>
    <w:rsid w:val="00921CF9"/>
    <w:rsid w:val="00924921"/>
    <w:rsid w:val="00924AC4"/>
    <w:rsid w:val="009258CB"/>
    <w:rsid w:val="009269FC"/>
    <w:rsid w:val="00926CE2"/>
    <w:rsid w:val="00926F52"/>
    <w:rsid w:val="00926FB1"/>
    <w:rsid w:val="00927DDD"/>
    <w:rsid w:val="009306F7"/>
    <w:rsid w:val="00934AA8"/>
    <w:rsid w:val="00935824"/>
    <w:rsid w:val="00937AF8"/>
    <w:rsid w:val="00940ADB"/>
    <w:rsid w:val="00941006"/>
    <w:rsid w:val="00941484"/>
    <w:rsid w:val="00941B3E"/>
    <w:rsid w:val="00944304"/>
    <w:rsid w:val="0094496F"/>
    <w:rsid w:val="00944DA8"/>
    <w:rsid w:val="00945A0D"/>
    <w:rsid w:val="00946CAD"/>
    <w:rsid w:val="009472C4"/>
    <w:rsid w:val="00950897"/>
    <w:rsid w:val="00951FA1"/>
    <w:rsid w:val="0095221D"/>
    <w:rsid w:val="00952748"/>
    <w:rsid w:val="00953715"/>
    <w:rsid w:val="0095478B"/>
    <w:rsid w:val="009566D2"/>
    <w:rsid w:val="00956B01"/>
    <w:rsid w:val="00956BE2"/>
    <w:rsid w:val="00957CF5"/>
    <w:rsid w:val="00962084"/>
    <w:rsid w:val="0096304B"/>
    <w:rsid w:val="009637B5"/>
    <w:rsid w:val="00964C14"/>
    <w:rsid w:val="00964C21"/>
    <w:rsid w:val="00964FA3"/>
    <w:rsid w:val="00964FB1"/>
    <w:rsid w:val="00966B01"/>
    <w:rsid w:val="00970255"/>
    <w:rsid w:val="009703FB"/>
    <w:rsid w:val="009719F6"/>
    <w:rsid w:val="009737E2"/>
    <w:rsid w:val="00975EC3"/>
    <w:rsid w:val="00976119"/>
    <w:rsid w:val="0097690E"/>
    <w:rsid w:val="00976F0A"/>
    <w:rsid w:val="0097787B"/>
    <w:rsid w:val="00977B36"/>
    <w:rsid w:val="00977FE5"/>
    <w:rsid w:val="00980424"/>
    <w:rsid w:val="009808D6"/>
    <w:rsid w:val="0098334F"/>
    <w:rsid w:val="00984581"/>
    <w:rsid w:val="00984F54"/>
    <w:rsid w:val="0098614B"/>
    <w:rsid w:val="009863AE"/>
    <w:rsid w:val="00986ABC"/>
    <w:rsid w:val="00986C9A"/>
    <w:rsid w:val="0098726B"/>
    <w:rsid w:val="00987407"/>
    <w:rsid w:val="00987EF0"/>
    <w:rsid w:val="00991530"/>
    <w:rsid w:val="00991602"/>
    <w:rsid w:val="00993E52"/>
    <w:rsid w:val="0099481B"/>
    <w:rsid w:val="0099522A"/>
    <w:rsid w:val="00995B69"/>
    <w:rsid w:val="009979BE"/>
    <w:rsid w:val="009A40DE"/>
    <w:rsid w:val="009A4B49"/>
    <w:rsid w:val="009A5346"/>
    <w:rsid w:val="009A6A85"/>
    <w:rsid w:val="009A7AA7"/>
    <w:rsid w:val="009B02DE"/>
    <w:rsid w:val="009B13FA"/>
    <w:rsid w:val="009B2FB4"/>
    <w:rsid w:val="009B34CD"/>
    <w:rsid w:val="009B449A"/>
    <w:rsid w:val="009B4EE6"/>
    <w:rsid w:val="009B54CD"/>
    <w:rsid w:val="009C04F3"/>
    <w:rsid w:val="009C3F10"/>
    <w:rsid w:val="009C4498"/>
    <w:rsid w:val="009C4F85"/>
    <w:rsid w:val="009C6BFF"/>
    <w:rsid w:val="009C6EE7"/>
    <w:rsid w:val="009D0115"/>
    <w:rsid w:val="009D0772"/>
    <w:rsid w:val="009D10E5"/>
    <w:rsid w:val="009D2032"/>
    <w:rsid w:val="009D2B96"/>
    <w:rsid w:val="009D2F4F"/>
    <w:rsid w:val="009D3B33"/>
    <w:rsid w:val="009D4131"/>
    <w:rsid w:val="009D46BA"/>
    <w:rsid w:val="009D4A1C"/>
    <w:rsid w:val="009D7F0A"/>
    <w:rsid w:val="009E25A1"/>
    <w:rsid w:val="009E2F60"/>
    <w:rsid w:val="009E5718"/>
    <w:rsid w:val="009E7202"/>
    <w:rsid w:val="009F0F30"/>
    <w:rsid w:val="009F12C6"/>
    <w:rsid w:val="009F2A18"/>
    <w:rsid w:val="009F3108"/>
    <w:rsid w:val="009F315B"/>
    <w:rsid w:val="009F5E26"/>
    <w:rsid w:val="009F67F3"/>
    <w:rsid w:val="009F69AC"/>
    <w:rsid w:val="00A00049"/>
    <w:rsid w:val="00A01319"/>
    <w:rsid w:val="00A014F9"/>
    <w:rsid w:val="00A01AEF"/>
    <w:rsid w:val="00A02131"/>
    <w:rsid w:val="00A025C5"/>
    <w:rsid w:val="00A03255"/>
    <w:rsid w:val="00A04D45"/>
    <w:rsid w:val="00A05BFC"/>
    <w:rsid w:val="00A05D1D"/>
    <w:rsid w:val="00A06306"/>
    <w:rsid w:val="00A067BB"/>
    <w:rsid w:val="00A06EF7"/>
    <w:rsid w:val="00A101F4"/>
    <w:rsid w:val="00A1247F"/>
    <w:rsid w:val="00A134A0"/>
    <w:rsid w:val="00A17714"/>
    <w:rsid w:val="00A21110"/>
    <w:rsid w:val="00A234E6"/>
    <w:rsid w:val="00A24BEE"/>
    <w:rsid w:val="00A24D8F"/>
    <w:rsid w:val="00A272DD"/>
    <w:rsid w:val="00A33207"/>
    <w:rsid w:val="00A35393"/>
    <w:rsid w:val="00A373AD"/>
    <w:rsid w:val="00A40305"/>
    <w:rsid w:val="00A411C9"/>
    <w:rsid w:val="00A42378"/>
    <w:rsid w:val="00A42B36"/>
    <w:rsid w:val="00A43E2D"/>
    <w:rsid w:val="00A443B1"/>
    <w:rsid w:val="00A44BE9"/>
    <w:rsid w:val="00A4623F"/>
    <w:rsid w:val="00A46D2B"/>
    <w:rsid w:val="00A51C4C"/>
    <w:rsid w:val="00A53C50"/>
    <w:rsid w:val="00A5402B"/>
    <w:rsid w:val="00A57383"/>
    <w:rsid w:val="00A57524"/>
    <w:rsid w:val="00A57E0C"/>
    <w:rsid w:val="00A60F56"/>
    <w:rsid w:val="00A62F75"/>
    <w:rsid w:val="00A67848"/>
    <w:rsid w:val="00A67EC7"/>
    <w:rsid w:val="00A702D8"/>
    <w:rsid w:val="00A7145B"/>
    <w:rsid w:val="00A72C81"/>
    <w:rsid w:val="00A76E3D"/>
    <w:rsid w:val="00A816F1"/>
    <w:rsid w:val="00A820CC"/>
    <w:rsid w:val="00A842D2"/>
    <w:rsid w:val="00A85538"/>
    <w:rsid w:val="00A85D6B"/>
    <w:rsid w:val="00A86443"/>
    <w:rsid w:val="00A87A53"/>
    <w:rsid w:val="00A9011E"/>
    <w:rsid w:val="00A91152"/>
    <w:rsid w:val="00A91D0C"/>
    <w:rsid w:val="00A94919"/>
    <w:rsid w:val="00A97694"/>
    <w:rsid w:val="00A97B96"/>
    <w:rsid w:val="00AA1399"/>
    <w:rsid w:val="00AA2287"/>
    <w:rsid w:val="00AA24AA"/>
    <w:rsid w:val="00AA3933"/>
    <w:rsid w:val="00AA4451"/>
    <w:rsid w:val="00AA454B"/>
    <w:rsid w:val="00AA4595"/>
    <w:rsid w:val="00AA527D"/>
    <w:rsid w:val="00AA6326"/>
    <w:rsid w:val="00AA664F"/>
    <w:rsid w:val="00AB022F"/>
    <w:rsid w:val="00AB31DC"/>
    <w:rsid w:val="00AB33C0"/>
    <w:rsid w:val="00AB3558"/>
    <w:rsid w:val="00AB39C3"/>
    <w:rsid w:val="00AB427E"/>
    <w:rsid w:val="00AB6E80"/>
    <w:rsid w:val="00AB7B45"/>
    <w:rsid w:val="00AC171E"/>
    <w:rsid w:val="00AC42A2"/>
    <w:rsid w:val="00AC4582"/>
    <w:rsid w:val="00AC5848"/>
    <w:rsid w:val="00AC7E34"/>
    <w:rsid w:val="00AC7FD7"/>
    <w:rsid w:val="00AD1E25"/>
    <w:rsid w:val="00AD3A32"/>
    <w:rsid w:val="00AD4933"/>
    <w:rsid w:val="00AE033E"/>
    <w:rsid w:val="00AE05C1"/>
    <w:rsid w:val="00AE1574"/>
    <w:rsid w:val="00AE1D39"/>
    <w:rsid w:val="00AE2285"/>
    <w:rsid w:val="00AE41E8"/>
    <w:rsid w:val="00AE50D7"/>
    <w:rsid w:val="00AE5FC9"/>
    <w:rsid w:val="00AE63E1"/>
    <w:rsid w:val="00AE7989"/>
    <w:rsid w:val="00AF1999"/>
    <w:rsid w:val="00AF4160"/>
    <w:rsid w:val="00AF45BC"/>
    <w:rsid w:val="00AF551D"/>
    <w:rsid w:val="00AF5577"/>
    <w:rsid w:val="00AF587C"/>
    <w:rsid w:val="00AF681F"/>
    <w:rsid w:val="00AF711A"/>
    <w:rsid w:val="00AF79FF"/>
    <w:rsid w:val="00B007E9"/>
    <w:rsid w:val="00B00C8F"/>
    <w:rsid w:val="00B028FF"/>
    <w:rsid w:val="00B03CCF"/>
    <w:rsid w:val="00B043A4"/>
    <w:rsid w:val="00B0490A"/>
    <w:rsid w:val="00B04DB4"/>
    <w:rsid w:val="00B05D0C"/>
    <w:rsid w:val="00B05D1C"/>
    <w:rsid w:val="00B06A6D"/>
    <w:rsid w:val="00B06F48"/>
    <w:rsid w:val="00B1149D"/>
    <w:rsid w:val="00B129DF"/>
    <w:rsid w:val="00B12D63"/>
    <w:rsid w:val="00B13204"/>
    <w:rsid w:val="00B1517D"/>
    <w:rsid w:val="00B15520"/>
    <w:rsid w:val="00B162E8"/>
    <w:rsid w:val="00B16314"/>
    <w:rsid w:val="00B16956"/>
    <w:rsid w:val="00B16BD0"/>
    <w:rsid w:val="00B175F7"/>
    <w:rsid w:val="00B176E0"/>
    <w:rsid w:val="00B1797D"/>
    <w:rsid w:val="00B20783"/>
    <w:rsid w:val="00B221A9"/>
    <w:rsid w:val="00B2224C"/>
    <w:rsid w:val="00B223F4"/>
    <w:rsid w:val="00B24149"/>
    <w:rsid w:val="00B24DF3"/>
    <w:rsid w:val="00B26015"/>
    <w:rsid w:val="00B313C5"/>
    <w:rsid w:val="00B31828"/>
    <w:rsid w:val="00B3427F"/>
    <w:rsid w:val="00B35408"/>
    <w:rsid w:val="00B3686A"/>
    <w:rsid w:val="00B36DC5"/>
    <w:rsid w:val="00B404FB"/>
    <w:rsid w:val="00B438B9"/>
    <w:rsid w:val="00B44056"/>
    <w:rsid w:val="00B44DF3"/>
    <w:rsid w:val="00B456F8"/>
    <w:rsid w:val="00B46021"/>
    <w:rsid w:val="00B46863"/>
    <w:rsid w:val="00B46A77"/>
    <w:rsid w:val="00B528A7"/>
    <w:rsid w:val="00B536BC"/>
    <w:rsid w:val="00B55198"/>
    <w:rsid w:val="00B5570E"/>
    <w:rsid w:val="00B62047"/>
    <w:rsid w:val="00B6237A"/>
    <w:rsid w:val="00B62F55"/>
    <w:rsid w:val="00B63106"/>
    <w:rsid w:val="00B63691"/>
    <w:rsid w:val="00B64E0C"/>
    <w:rsid w:val="00B66870"/>
    <w:rsid w:val="00B67353"/>
    <w:rsid w:val="00B7038A"/>
    <w:rsid w:val="00B71386"/>
    <w:rsid w:val="00B71435"/>
    <w:rsid w:val="00B718B3"/>
    <w:rsid w:val="00B72808"/>
    <w:rsid w:val="00B72DD4"/>
    <w:rsid w:val="00B75430"/>
    <w:rsid w:val="00B7567B"/>
    <w:rsid w:val="00B75BBD"/>
    <w:rsid w:val="00B77C8F"/>
    <w:rsid w:val="00B80C5C"/>
    <w:rsid w:val="00B81B74"/>
    <w:rsid w:val="00B81E93"/>
    <w:rsid w:val="00B82380"/>
    <w:rsid w:val="00B83588"/>
    <w:rsid w:val="00B83B45"/>
    <w:rsid w:val="00B86BE8"/>
    <w:rsid w:val="00B86C01"/>
    <w:rsid w:val="00B86EC9"/>
    <w:rsid w:val="00B91589"/>
    <w:rsid w:val="00B93E5B"/>
    <w:rsid w:val="00B95148"/>
    <w:rsid w:val="00B957C5"/>
    <w:rsid w:val="00B9597D"/>
    <w:rsid w:val="00B96109"/>
    <w:rsid w:val="00BA1638"/>
    <w:rsid w:val="00BA227A"/>
    <w:rsid w:val="00BA28A0"/>
    <w:rsid w:val="00BA72BB"/>
    <w:rsid w:val="00BB0180"/>
    <w:rsid w:val="00BB097D"/>
    <w:rsid w:val="00BB0F66"/>
    <w:rsid w:val="00BB129A"/>
    <w:rsid w:val="00BB12B6"/>
    <w:rsid w:val="00BB1C88"/>
    <w:rsid w:val="00BB1FBB"/>
    <w:rsid w:val="00BB23A9"/>
    <w:rsid w:val="00BB3BFB"/>
    <w:rsid w:val="00BC089D"/>
    <w:rsid w:val="00BC0E28"/>
    <w:rsid w:val="00BC5B97"/>
    <w:rsid w:val="00BC6D87"/>
    <w:rsid w:val="00BC78A4"/>
    <w:rsid w:val="00BD292F"/>
    <w:rsid w:val="00BD38BB"/>
    <w:rsid w:val="00BD3E5F"/>
    <w:rsid w:val="00BD60B2"/>
    <w:rsid w:val="00BE00EA"/>
    <w:rsid w:val="00BE4003"/>
    <w:rsid w:val="00BE5631"/>
    <w:rsid w:val="00BE5A30"/>
    <w:rsid w:val="00BE5DA6"/>
    <w:rsid w:val="00BE6A4F"/>
    <w:rsid w:val="00BE6D56"/>
    <w:rsid w:val="00BE6E03"/>
    <w:rsid w:val="00BE7AA1"/>
    <w:rsid w:val="00BF088C"/>
    <w:rsid w:val="00BF200B"/>
    <w:rsid w:val="00BF2FED"/>
    <w:rsid w:val="00BF3AC4"/>
    <w:rsid w:val="00BF6578"/>
    <w:rsid w:val="00BF6842"/>
    <w:rsid w:val="00BF6C51"/>
    <w:rsid w:val="00BF724E"/>
    <w:rsid w:val="00C01A77"/>
    <w:rsid w:val="00C035E9"/>
    <w:rsid w:val="00C04E43"/>
    <w:rsid w:val="00C052B5"/>
    <w:rsid w:val="00C05339"/>
    <w:rsid w:val="00C06482"/>
    <w:rsid w:val="00C06EC8"/>
    <w:rsid w:val="00C07A50"/>
    <w:rsid w:val="00C07A86"/>
    <w:rsid w:val="00C106C6"/>
    <w:rsid w:val="00C1102F"/>
    <w:rsid w:val="00C11990"/>
    <w:rsid w:val="00C12329"/>
    <w:rsid w:val="00C1303E"/>
    <w:rsid w:val="00C139AE"/>
    <w:rsid w:val="00C171A3"/>
    <w:rsid w:val="00C17C53"/>
    <w:rsid w:val="00C21446"/>
    <w:rsid w:val="00C242AF"/>
    <w:rsid w:val="00C24EDC"/>
    <w:rsid w:val="00C25067"/>
    <w:rsid w:val="00C2565B"/>
    <w:rsid w:val="00C2609D"/>
    <w:rsid w:val="00C26803"/>
    <w:rsid w:val="00C32371"/>
    <w:rsid w:val="00C32AF8"/>
    <w:rsid w:val="00C336EE"/>
    <w:rsid w:val="00C34596"/>
    <w:rsid w:val="00C34D89"/>
    <w:rsid w:val="00C34ED5"/>
    <w:rsid w:val="00C35410"/>
    <w:rsid w:val="00C35572"/>
    <w:rsid w:val="00C37A04"/>
    <w:rsid w:val="00C37A9C"/>
    <w:rsid w:val="00C37BBA"/>
    <w:rsid w:val="00C40B68"/>
    <w:rsid w:val="00C418AE"/>
    <w:rsid w:val="00C4258E"/>
    <w:rsid w:val="00C43C4D"/>
    <w:rsid w:val="00C457AA"/>
    <w:rsid w:val="00C466AF"/>
    <w:rsid w:val="00C46804"/>
    <w:rsid w:val="00C514B8"/>
    <w:rsid w:val="00C5171E"/>
    <w:rsid w:val="00C51D2E"/>
    <w:rsid w:val="00C53F64"/>
    <w:rsid w:val="00C54A2A"/>
    <w:rsid w:val="00C54C65"/>
    <w:rsid w:val="00C5576B"/>
    <w:rsid w:val="00C5676E"/>
    <w:rsid w:val="00C579A7"/>
    <w:rsid w:val="00C62E2D"/>
    <w:rsid w:val="00C62E6E"/>
    <w:rsid w:val="00C6359B"/>
    <w:rsid w:val="00C65407"/>
    <w:rsid w:val="00C66749"/>
    <w:rsid w:val="00C66E08"/>
    <w:rsid w:val="00C675FC"/>
    <w:rsid w:val="00C679B5"/>
    <w:rsid w:val="00C7379D"/>
    <w:rsid w:val="00C74E33"/>
    <w:rsid w:val="00C7579E"/>
    <w:rsid w:val="00C77847"/>
    <w:rsid w:val="00C77C29"/>
    <w:rsid w:val="00C85554"/>
    <w:rsid w:val="00C86ADC"/>
    <w:rsid w:val="00C91195"/>
    <w:rsid w:val="00C913F8"/>
    <w:rsid w:val="00C92B1B"/>
    <w:rsid w:val="00C92CF0"/>
    <w:rsid w:val="00C943FC"/>
    <w:rsid w:val="00C96601"/>
    <w:rsid w:val="00C978C8"/>
    <w:rsid w:val="00C97C64"/>
    <w:rsid w:val="00CA0458"/>
    <w:rsid w:val="00CA0946"/>
    <w:rsid w:val="00CA181B"/>
    <w:rsid w:val="00CA2A97"/>
    <w:rsid w:val="00CA2FBB"/>
    <w:rsid w:val="00CA3ADB"/>
    <w:rsid w:val="00CA796D"/>
    <w:rsid w:val="00CB1200"/>
    <w:rsid w:val="00CB2BCC"/>
    <w:rsid w:val="00CB2FC4"/>
    <w:rsid w:val="00CB38AC"/>
    <w:rsid w:val="00CB4608"/>
    <w:rsid w:val="00CB7F1D"/>
    <w:rsid w:val="00CC15D2"/>
    <w:rsid w:val="00CC21E4"/>
    <w:rsid w:val="00CC378A"/>
    <w:rsid w:val="00CC4BF9"/>
    <w:rsid w:val="00CC4BFE"/>
    <w:rsid w:val="00CC5CA7"/>
    <w:rsid w:val="00CC62DA"/>
    <w:rsid w:val="00CC68C1"/>
    <w:rsid w:val="00CC7001"/>
    <w:rsid w:val="00CD34DD"/>
    <w:rsid w:val="00CD57FE"/>
    <w:rsid w:val="00CD7330"/>
    <w:rsid w:val="00CD73D9"/>
    <w:rsid w:val="00CD784D"/>
    <w:rsid w:val="00CE171D"/>
    <w:rsid w:val="00CE3097"/>
    <w:rsid w:val="00CE30A6"/>
    <w:rsid w:val="00CE3DF1"/>
    <w:rsid w:val="00CE3FC5"/>
    <w:rsid w:val="00CE4C0B"/>
    <w:rsid w:val="00CE5840"/>
    <w:rsid w:val="00CE62D6"/>
    <w:rsid w:val="00CE6B37"/>
    <w:rsid w:val="00CF1401"/>
    <w:rsid w:val="00CF1A67"/>
    <w:rsid w:val="00CF20E2"/>
    <w:rsid w:val="00CF5246"/>
    <w:rsid w:val="00CF547A"/>
    <w:rsid w:val="00CF5B8E"/>
    <w:rsid w:val="00CF5E1B"/>
    <w:rsid w:val="00CF764E"/>
    <w:rsid w:val="00CF7994"/>
    <w:rsid w:val="00D02940"/>
    <w:rsid w:val="00D03C59"/>
    <w:rsid w:val="00D04564"/>
    <w:rsid w:val="00D04A57"/>
    <w:rsid w:val="00D053C1"/>
    <w:rsid w:val="00D05733"/>
    <w:rsid w:val="00D05F08"/>
    <w:rsid w:val="00D07318"/>
    <w:rsid w:val="00D124CE"/>
    <w:rsid w:val="00D12FEB"/>
    <w:rsid w:val="00D13B12"/>
    <w:rsid w:val="00D140B2"/>
    <w:rsid w:val="00D154E5"/>
    <w:rsid w:val="00D16186"/>
    <w:rsid w:val="00D17E76"/>
    <w:rsid w:val="00D17EAD"/>
    <w:rsid w:val="00D23A7A"/>
    <w:rsid w:val="00D25711"/>
    <w:rsid w:val="00D3252F"/>
    <w:rsid w:val="00D34000"/>
    <w:rsid w:val="00D37DFE"/>
    <w:rsid w:val="00D41355"/>
    <w:rsid w:val="00D418E5"/>
    <w:rsid w:val="00D5036B"/>
    <w:rsid w:val="00D50ADE"/>
    <w:rsid w:val="00D5111B"/>
    <w:rsid w:val="00D512B9"/>
    <w:rsid w:val="00D51BCA"/>
    <w:rsid w:val="00D5276E"/>
    <w:rsid w:val="00D54E64"/>
    <w:rsid w:val="00D55398"/>
    <w:rsid w:val="00D55C0D"/>
    <w:rsid w:val="00D56C85"/>
    <w:rsid w:val="00D6037A"/>
    <w:rsid w:val="00D6097C"/>
    <w:rsid w:val="00D63F5A"/>
    <w:rsid w:val="00D6599D"/>
    <w:rsid w:val="00D65A4B"/>
    <w:rsid w:val="00D66B2C"/>
    <w:rsid w:val="00D70303"/>
    <w:rsid w:val="00D720E6"/>
    <w:rsid w:val="00D738BE"/>
    <w:rsid w:val="00D73DEE"/>
    <w:rsid w:val="00D74E93"/>
    <w:rsid w:val="00D76F52"/>
    <w:rsid w:val="00D7725B"/>
    <w:rsid w:val="00D80D2B"/>
    <w:rsid w:val="00D80E21"/>
    <w:rsid w:val="00D81843"/>
    <w:rsid w:val="00D81C09"/>
    <w:rsid w:val="00D84BDE"/>
    <w:rsid w:val="00D851A8"/>
    <w:rsid w:val="00D851AA"/>
    <w:rsid w:val="00D867A8"/>
    <w:rsid w:val="00D86AFC"/>
    <w:rsid w:val="00D870EE"/>
    <w:rsid w:val="00D87345"/>
    <w:rsid w:val="00D87393"/>
    <w:rsid w:val="00D87398"/>
    <w:rsid w:val="00D9104C"/>
    <w:rsid w:val="00D9112E"/>
    <w:rsid w:val="00D92A4A"/>
    <w:rsid w:val="00D9316A"/>
    <w:rsid w:val="00D93896"/>
    <w:rsid w:val="00D94695"/>
    <w:rsid w:val="00D9577E"/>
    <w:rsid w:val="00D95D35"/>
    <w:rsid w:val="00D95D8B"/>
    <w:rsid w:val="00D9680D"/>
    <w:rsid w:val="00DA0685"/>
    <w:rsid w:val="00DA0BBB"/>
    <w:rsid w:val="00DA0DD2"/>
    <w:rsid w:val="00DA2BA7"/>
    <w:rsid w:val="00DA3A75"/>
    <w:rsid w:val="00DA517E"/>
    <w:rsid w:val="00DA63CC"/>
    <w:rsid w:val="00DB0A91"/>
    <w:rsid w:val="00DB0D4E"/>
    <w:rsid w:val="00DB2833"/>
    <w:rsid w:val="00DB3392"/>
    <w:rsid w:val="00DB4433"/>
    <w:rsid w:val="00DB4F91"/>
    <w:rsid w:val="00DB55E5"/>
    <w:rsid w:val="00DB72FD"/>
    <w:rsid w:val="00DC039D"/>
    <w:rsid w:val="00DC1EA2"/>
    <w:rsid w:val="00DC327F"/>
    <w:rsid w:val="00DC3A5B"/>
    <w:rsid w:val="00DC4A60"/>
    <w:rsid w:val="00DC65A3"/>
    <w:rsid w:val="00DD1A01"/>
    <w:rsid w:val="00DD1C0C"/>
    <w:rsid w:val="00DD28AC"/>
    <w:rsid w:val="00DD3F6B"/>
    <w:rsid w:val="00DD40A7"/>
    <w:rsid w:val="00DD42DC"/>
    <w:rsid w:val="00DD499E"/>
    <w:rsid w:val="00DD6FB4"/>
    <w:rsid w:val="00DE10F7"/>
    <w:rsid w:val="00DE2210"/>
    <w:rsid w:val="00DE420A"/>
    <w:rsid w:val="00DE4933"/>
    <w:rsid w:val="00DE5D25"/>
    <w:rsid w:val="00DE60EC"/>
    <w:rsid w:val="00DE62AD"/>
    <w:rsid w:val="00DE76DC"/>
    <w:rsid w:val="00DE7839"/>
    <w:rsid w:val="00DE7E2E"/>
    <w:rsid w:val="00DF0EFD"/>
    <w:rsid w:val="00DF165A"/>
    <w:rsid w:val="00DF2786"/>
    <w:rsid w:val="00DF313E"/>
    <w:rsid w:val="00DF49E8"/>
    <w:rsid w:val="00DF4A94"/>
    <w:rsid w:val="00E00547"/>
    <w:rsid w:val="00E01C14"/>
    <w:rsid w:val="00E01F9E"/>
    <w:rsid w:val="00E047B4"/>
    <w:rsid w:val="00E05525"/>
    <w:rsid w:val="00E0592B"/>
    <w:rsid w:val="00E07182"/>
    <w:rsid w:val="00E11A6F"/>
    <w:rsid w:val="00E13383"/>
    <w:rsid w:val="00E15937"/>
    <w:rsid w:val="00E162C5"/>
    <w:rsid w:val="00E216AA"/>
    <w:rsid w:val="00E24308"/>
    <w:rsid w:val="00E27948"/>
    <w:rsid w:val="00E32FBC"/>
    <w:rsid w:val="00E33E99"/>
    <w:rsid w:val="00E3404B"/>
    <w:rsid w:val="00E351AE"/>
    <w:rsid w:val="00E35284"/>
    <w:rsid w:val="00E35F3B"/>
    <w:rsid w:val="00E3706B"/>
    <w:rsid w:val="00E371AF"/>
    <w:rsid w:val="00E37C78"/>
    <w:rsid w:val="00E42EF2"/>
    <w:rsid w:val="00E43B94"/>
    <w:rsid w:val="00E4420C"/>
    <w:rsid w:val="00E44D46"/>
    <w:rsid w:val="00E453EE"/>
    <w:rsid w:val="00E46E33"/>
    <w:rsid w:val="00E47E15"/>
    <w:rsid w:val="00E505C5"/>
    <w:rsid w:val="00E519FA"/>
    <w:rsid w:val="00E51E1B"/>
    <w:rsid w:val="00E53E2D"/>
    <w:rsid w:val="00E548F3"/>
    <w:rsid w:val="00E55C8D"/>
    <w:rsid w:val="00E5798E"/>
    <w:rsid w:val="00E601F3"/>
    <w:rsid w:val="00E60829"/>
    <w:rsid w:val="00E61DF8"/>
    <w:rsid w:val="00E622E1"/>
    <w:rsid w:val="00E63044"/>
    <w:rsid w:val="00E64357"/>
    <w:rsid w:val="00E65FEE"/>
    <w:rsid w:val="00E7120E"/>
    <w:rsid w:val="00E714CA"/>
    <w:rsid w:val="00E7171C"/>
    <w:rsid w:val="00E73C04"/>
    <w:rsid w:val="00E7668A"/>
    <w:rsid w:val="00E77497"/>
    <w:rsid w:val="00E806C5"/>
    <w:rsid w:val="00E80C1E"/>
    <w:rsid w:val="00E81BD4"/>
    <w:rsid w:val="00E82557"/>
    <w:rsid w:val="00E83353"/>
    <w:rsid w:val="00E83B78"/>
    <w:rsid w:val="00E84728"/>
    <w:rsid w:val="00E850FC"/>
    <w:rsid w:val="00E86153"/>
    <w:rsid w:val="00E863B2"/>
    <w:rsid w:val="00E9020E"/>
    <w:rsid w:val="00E91709"/>
    <w:rsid w:val="00E921C2"/>
    <w:rsid w:val="00E93679"/>
    <w:rsid w:val="00E93B34"/>
    <w:rsid w:val="00E93DB4"/>
    <w:rsid w:val="00E97A98"/>
    <w:rsid w:val="00EA010B"/>
    <w:rsid w:val="00EA0DC3"/>
    <w:rsid w:val="00EA2E39"/>
    <w:rsid w:val="00EA48AE"/>
    <w:rsid w:val="00EA59AC"/>
    <w:rsid w:val="00EA6081"/>
    <w:rsid w:val="00EA7111"/>
    <w:rsid w:val="00EA7470"/>
    <w:rsid w:val="00EA750E"/>
    <w:rsid w:val="00EA7916"/>
    <w:rsid w:val="00EB057D"/>
    <w:rsid w:val="00EB08FB"/>
    <w:rsid w:val="00EB27A5"/>
    <w:rsid w:val="00EB2BAC"/>
    <w:rsid w:val="00EB343F"/>
    <w:rsid w:val="00EB5791"/>
    <w:rsid w:val="00EB6C48"/>
    <w:rsid w:val="00EB6C63"/>
    <w:rsid w:val="00EB77A9"/>
    <w:rsid w:val="00EC0154"/>
    <w:rsid w:val="00EC06FE"/>
    <w:rsid w:val="00EC177D"/>
    <w:rsid w:val="00EC245A"/>
    <w:rsid w:val="00EC247B"/>
    <w:rsid w:val="00EC27DB"/>
    <w:rsid w:val="00EC3466"/>
    <w:rsid w:val="00EC484E"/>
    <w:rsid w:val="00EC69B8"/>
    <w:rsid w:val="00ED0982"/>
    <w:rsid w:val="00ED21F0"/>
    <w:rsid w:val="00ED26B9"/>
    <w:rsid w:val="00ED3B16"/>
    <w:rsid w:val="00ED52E9"/>
    <w:rsid w:val="00ED6EC8"/>
    <w:rsid w:val="00ED7059"/>
    <w:rsid w:val="00ED730D"/>
    <w:rsid w:val="00EE18B5"/>
    <w:rsid w:val="00EE2F80"/>
    <w:rsid w:val="00EE31B4"/>
    <w:rsid w:val="00EE4586"/>
    <w:rsid w:val="00EE5F72"/>
    <w:rsid w:val="00EE6D9E"/>
    <w:rsid w:val="00EE7656"/>
    <w:rsid w:val="00EF1686"/>
    <w:rsid w:val="00EF1BE5"/>
    <w:rsid w:val="00EF4422"/>
    <w:rsid w:val="00EF4DB6"/>
    <w:rsid w:val="00EF6C44"/>
    <w:rsid w:val="00EF7043"/>
    <w:rsid w:val="00EF71CC"/>
    <w:rsid w:val="00EF78FF"/>
    <w:rsid w:val="00EF7F33"/>
    <w:rsid w:val="00F003F1"/>
    <w:rsid w:val="00F01414"/>
    <w:rsid w:val="00F01DD7"/>
    <w:rsid w:val="00F03CF3"/>
    <w:rsid w:val="00F04B0E"/>
    <w:rsid w:val="00F053C8"/>
    <w:rsid w:val="00F05CB8"/>
    <w:rsid w:val="00F05E75"/>
    <w:rsid w:val="00F05EC9"/>
    <w:rsid w:val="00F079EB"/>
    <w:rsid w:val="00F11047"/>
    <w:rsid w:val="00F13768"/>
    <w:rsid w:val="00F1412C"/>
    <w:rsid w:val="00F14B84"/>
    <w:rsid w:val="00F154A7"/>
    <w:rsid w:val="00F1590B"/>
    <w:rsid w:val="00F166A5"/>
    <w:rsid w:val="00F178AB"/>
    <w:rsid w:val="00F221BC"/>
    <w:rsid w:val="00F227BA"/>
    <w:rsid w:val="00F22938"/>
    <w:rsid w:val="00F22AE2"/>
    <w:rsid w:val="00F24499"/>
    <w:rsid w:val="00F245BE"/>
    <w:rsid w:val="00F24C5D"/>
    <w:rsid w:val="00F25734"/>
    <w:rsid w:val="00F269F9"/>
    <w:rsid w:val="00F26E0F"/>
    <w:rsid w:val="00F26FB8"/>
    <w:rsid w:val="00F30C06"/>
    <w:rsid w:val="00F32050"/>
    <w:rsid w:val="00F33D7D"/>
    <w:rsid w:val="00F33F85"/>
    <w:rsid w:val="00F34B51"/>
    <w:rsid w:val="00F34B6C"/>
    <w:rsid w:val="00F355FB"/>
    <w:rsid w:val="00F357C2"/>
    <w:rsid w:val="00F35901"/>
    <w:rsid w:val="00F41E5F"/>
    <w:rsid w:val="00F43BED"/>
    <w:rsid w:val="00F4686C"/>
    <w:rsid w:val="00F46962"/>
    <w:rsid w:val="00F46ED0"/>
    <w:rsid w:val="00F46F47"/>
    <w:rsid w:val="00F5379E"/>
    <w:rsid w:val="00F55A4E"/>
    <w:rsid w:val="00F560B3"/>
    <w:rsid w:val="00F6081F"/>
    <w:rsid w:val="00F60898"/>
    <w:rsid w:val="00F63252"/>
    <w:rsid w:val="00F63823"/>
    <w:rsid w:val="00F64068"/>
    <w:rsid w:val="00F64213"/>
    <w:rsid w:val="00F64A2F"/>
    <w:rsid w:val="00F64EA7"/>
    <w:rsid w:val="00F657CC"/>
    <w:rsid w:val="00F65E0E"/>
    <w:rsid w:val="00F66EEF"/>
    <w:rsid w:val="00F7311B"/>
    <w:rsid w:val="00F74798"/>
    <w:rsid w:val="00F7541C"/>
    <w:rsid w:val="00F757A3"/>
    <w:rsid w:val="00F75886"/>
    <w:rsid w:val="00F7684F"/>
    <w:rsid w:val="00F77206"/>
    <w:rsid w:val="00F80F3B"/>
    <w:rsid w:val="00F82281"/>
    <w:rsid w:val="00F82729"/>
    <w:rsid w:val="00F867A8"/>
    <w:rsid w:val="00F867B5"/>
    <w:rsid w:val="00F87195"/>
    <w:rsid w:val="00F87B65"/>
    <w:rsid w:val="00F9031E"/>
    <w:rsid w:val="00F91A61"/>
    <w:rsid w:val="00F91F3E"/>
    <w:rsid w:val="00F92651"/>
    <w:rsid w:val="00F94DA4"/>
    <w:rsid w:val="00F95623"/>
    <w:rsid w:val="00F967FC"/>
    <w:rsid w:val="00FA0D98"/>
    <w:rsid w:val="00FA16E9"/>
    <w:rsid w:val="00FA383A"/>
    <w:rsid w:val="00FA38A3"/>
    <w:rsid w:val="00FA7C86"/>
    <w:rsid w:val="00FA7F1F"/>
    <w:rsid w:val="00FB3A91"/>
    <w:rsid w:val="00FB53A5"/>
    <w:rsid w:val="00FC0827"/>
    <w:rsid w:val="00FC1552"/>
    <w:rsid w:val="00FC25DC"/>
    <w:rsid w:val="00FC4B8A"/>
    <w:rsid w:val="00FC5646"/>
    <w:rsid w:val="00FC5779"/>
    <w:rsid w:val="00FC68FD"/>
    <w:rsid w:val="00FC6ED8"/>
    <w:rsid w:val="00FD06F8"/>
    <w:rsid w:val="00FD09AE"/>
    <w:rsid w:val="00FD1298"/>
    <w:rsid w:val="00FD24FB"/>
    <w:rsid w:val="00FD4BB2"/>
    <w:rsid w:val="00FD6C26"/>
    <w:rsid w:val="00FD79C4"/>
    <w:rsid w:val="00FE0AC2"/>
    <w:rsid w:val="00FE3802"/>
    <w:rsid w:val="00FE4AFC"/>
    <w:rsid w:val="00FE4FF4"/>
    <w:rsid w:val="00FE78AB"/>
    <w:rsid w:val="00FF0C99"/>
    <w:rsid w:val="00FF40E0"/>
    <w:rsid w:val="00FF4BA7"/>
    <w:rsid w:val="00FF54E1"/>
    <w:rsid w:val="00FF6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41F25C9"/>
  <w15:docId w15:val="{835EAC4C-0575-412A-927D-EFEA4D697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C38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locked/>
    <w:rsid w:val="008352F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Stunlar3">
    <w:name w:val="Table Columns 3"/>
    <w:basedOn w:val="NormalTablo"/>
    <w:uiPriority w:val="99"/>
    <w:rsid w:val="00EA6081"/>
    <w:pPr>
      <w:spacing w:before="120" w:after="120" w:line="288" w:lineRule="auto"/>
      <w:ind w:firstLine="567"/>
      <w:jc w:val="both"/>
    </w:pPr>
    <w:rPr>
      <w:rFonts w:ascii="Calibri" w:hAnsi="Calibri"/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om">
    <w:name w:val="Tablom"/>
    <w:uiPriority w:val="99"/>
    <w:rsid w:val="00EA6081"/>
    <w:tblPr>
      <w:tblStyleRowBandSize w:val="1"/>
      <w:tblInd w:w="0" w:type="dxa"/>
      <w:tblBorders>
        <w:bottom w:val="single" w:sz="18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993366" w:fill="CC99FF"/>
    </w:tcPr>
  </w:style>
  <w:style w:type="character" w:customStyle="1" w:styleId="Balk1Char">
    <w:name w:val="Başlık 1 Char"/>
    <w:basedOn w:val="VarsaylanParagrafYazTipi"/>
    <w:link w:val="Balk1"/>
    <w:rsid w:val="008352F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Gl">
    <w:name w:val="Strong"/>
    <w:basedOn w:val="VarsaylanParagrafYazTipi"/>
    <w:qFormat/>
    <w:locked/>
    <w:rsid w:val="008352FF"/>
    <w:rPr>
      <w:b/>
      <w:bCs/>
    </w:rPr>
  </w:style>
  <w:style w:type="paragraph" w:styleId="ListeParagraf">
    <w:name w:val="List Paragraph"/>
    <w:basedOn w:val="Normal"/>
    <w:uiPriority w:val="34"/>
    <w:qFormat/>
    <w:rsid w:val="00271B9D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64661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646616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64661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646616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043F55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8225E4-9C3E-46B9-8D64-E93F824E6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4</Words>
  <Characters>3672</Characters>
  <Application>Microsoft Office Word</Application>
  <DocSecurity>0</DocSecurity>
  <Lines>30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ĞRUDAN TEMİN TEKLİF MEKTUBU</vt:lpstr>
      <vt:lpstr>DOĞRUDAN TEMİN TEKLİF MEKTUBU</vt:lpstr>
    </vt:vector>
  </TitlesOfParts>
  <Company>HP</Company>
  <LinksUpToDate>false</LinksUpToDate>
  <CharactersWithSpaces>4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ĞRUDAN TEMİN TEKLİF MEKTUBU</dc:title>
  <dc:subject/>
  <dc:creator>Osman TOKSIN</dc:creator>
  <cp:keywords/>
  <dc:description/>
  <cp:lastModifiedBy>ABC</cp:lastModifiedBy>
  <cp:revision>3</cp:revision>
  <dcterms:created xsi:type="dcterms:W3CDTF">2021-11-23T11:07:00Z</dcterms:created>
  <dcterms:modified xsi:type="dcterms:W3CDTF">2021-11-23T11:15:00Z</dcterms:modified>
</cp:coreProperties>
</file>